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AF694D" w14:textId="004C4DAE" w:rsidR="008605C0" w:rsidRDefault="00D4409D" w:rsidP="008605C0">
      <w:pPr>
        <w:pStyle w:val="Heading1"/>
      </w:pPr>
      <w:r w:rsidRPr="0004565C">
        <w:t xml:space="preserve">Overview </w:t>
      </w:r>
      <w:r w:rsidR="00650A33">
        <w:t>for Stakeholders</w:t>
      </w:r>
    </w:p>
    <w:p w14:paraId="0A4CC59C" w14:textId="23E877E7" w:rsidR="008605C0" w:rsidRDefault="001D219C" w:rsidP="008605C0">
      <w:pPr>
        <w:pStyle w:val="Heading2"/>
      </w:pPr>
      <w:r>
        <w:t>Feline Friendship Force</w:t>
      </w:r>
    </w:p>
    <w:p w14:paraId="65146A19" w14:textId="434AAE70" w:rsidR="002352BB" w:rsidRDefault="002352BB" w:rsidP="002352BB">
      <w:r>
        <w:t>The user feedback confirmed these features are working as intended:</w:t>
      </w:r>
    </w:p>
    <w:p w14:paraId="2312D754" w14:textId="03DD8DAD" w:rsidR="002844A6" w:rsidRDefault="002844A6" w:rsidP="002844A6">
      <w:pPr>
        <w:pStyle w:val="ListParagraph"/>
        <w:numPr>
          <w:ilvl w:val="0"/>
          <w:numId w:val="23"/>
        </w:numPr>
      </w:pPr>
      <w:r>
        <w:t>The game became more and more challenging.</w:t>
      </w:r>
    </w:p>
    <w:p w14:paraId="6590E922" w14:textId="2E777B15" w:rsidR="002844A6" w:rsidRDefault="002844A6" w:rsidP="002844A6">
      <w:pPr>
        <w:pStyle w:val="ListParagraph"/>
        <w:numPr>
          <w:ilvl w:val="1"/>
          <w:numId w:val="23"/>
        </w:numPr>
      </w:pPr>
      <w:r>
        <w:t>Testers noted the later challenge of the levels and were excited when things like multiple dogs appeared in levels.</w:t>
      </w:r>
    </w:p>
    <w:p w14:paraId="3FB873AA" w14:textId="0887D588" w:rsidR="002844A6" w:rsidRPr="002352BB" w:rsidRDefault="002844A6" w:rsidP="002844A6">
      <w:pPr>
        <w:pStyle w:val="ListParagraph"/>
        <w:numPr>
          <w:ilvl w:val="1"/>
          <w:numId w:val="23"/>
        </w:numPr>
      </w:pPr>
      <w:r>
        <w:t xml:space="preserve">Many testers wanted to </w:t>
      </w:r>
      <w:r w:rsidR="00580E8D">
        <w:t>replay a level to find the more optimal path for the achievement.</w:t>
      </w:r>
    </w:p>
    <w:p w14:paraId="6C3AEB1F" w14:textId="77777777" w:rsidR="002352BB" w:rsidRDefault="002352BB" w:rsidP="002352BB">
      <w:r>
        <w:t xml:space="preserve">The user feedback identified these </w:t>
      </w:r>
      <w:proofErr w:type="gramStart"/>
      <w:r>
        <w:t>particular features</w:t>
      </w:r>
      <w:proofErr w:type="gramEnd"/>
      <w:r>
        <w:t xml:space="preserve"> need iteration:</w:t>
      </w:r>
    </w:p>
    <w:p w14:paraId="2B5B03DE" w14:textId="0BFD5EC6" w:rsidR="002352BB" w:rsidRDefault="002352BB" w:rsidP="002352BB">
      <w:pPr>
        <w:pStyle w:val="ListParagraph"/>
        <w:numPr>
          <w:ilvl w:val="0"/>
          <w:numId w:val="13"/>
        </w:numPr>
      </w:pPr>
      <w:r>
        <w:t>I want to know how the dog moves</w:t>
      </w:r>
      <w:r w:rsidR="002844A6">
        <w:t>.</w:t>
      </w:r>
      <w:r>
        <w:tab/>
      </w:r>
    </w:p>
    <w:p w14:paraId="5DB01C03" w14:textId="101D973B" w:rsidR="002352BB" w:rsidRDefault="002352BB" w:rsidP="002352BB">
      <w:pPr>
        <w:pStyle w:val="ListParagraph"/>
        <w:numPr>
          <w:ilvl w:val="1"/>
          <w:numId w:val="13"/>
        </w:numPr>
      </w:pPr>
      <w:r>
        <w:t>Some confusion</w:t>
      </w:r>
      <w:r w:rsidR="002844A6">
        <w:t xml:space="preserve"> persists</w:t>
      </w:r>
      <w:r>
        <w:t xml:space="preserve"> over where the dog was going to move next when there were multiple cats in the line of sight.</w:t>
      </w:r>
    </w:p>
    <w:p w14:paraId="507427F1" w14:textId="7C40214E" w:rsidR="002844A6" w:rsidRDefault="002844A6" w:rsidP="002844A6">
      <w:pPr>
        <w:pStyle w:val="ListParagraph"/>
        <w:numPr>
          <w:ilvl w:val="0"/>
          <w:numId w:val="13"/>
        </w:numPr>
      </w:pPr>
      <w:r>
        <w:t>I want to feel rewarded when I play the game.</w:t>
      </w:r>
    </w:p>
    <w:p w14:paraId="132D2038" w14:textId="77777777" w:rsidR="002844A6" w:rsidRDefault="002844A6" w:rsidP="002844A6">
      <w:pPr>
        <w:pStyle w:val="ListParagraph"/>
        <w:numPr>
          <w:ilvl w:val="1"/>
          <w:numId w:val="13"/>
        </w:numPr>
      </w:pPr>
      <w:r>
        <w:t>Juice up the reward screens.</w:t>
      </w:r>
    </w:p>
    <w:p w14:paraId="4539CBC0" w14:textId="77777777" w:rsidR="002844A6" w:rsidRDefault="002844A6" w:rsidP="002844A6">
      <w:pPr>
        <w:pStyle w:val="ListParagraph"/>
        <w:numPr>
          <w:ilvl w:val="1"/>
          <w:numId w:val="13"/>
        </w:numPr>
      </w:pPr>
      <w:r>
        <w:t>Make the achievement system clear.</w:t>
      </w:r>
    </w:p>
    <w:p w14:paraId="5A3F7B90" w14:textId="5B3359FD" w:rsidR="002844A6" w:rsidRDefault="002844A6" w:rsidP="002844A6">
      <w:pPr>
        <w:pStyle w:val="ListParagraph"/>
        <w:numPr>
          <w:ilvl w:val="1"/>
          <w:numId w:val="13"/>
        </w:numPr>
      </w:pPr>
      <w:r>
        <w:t>Make sure the gameplay is clear so that the player knows what is going to happen next.</w:t>
      </w:r>
    </w:p>
    <w:p w14:paraId="5FC2427B" w14:textId="77777777" w:rsidR="00C120F6" w:rsidRDefault="00C120F6" w:rsidP="00C120F6">
      <w:pPr>
        <w:pStyle w:val="ListParagraph"/>
        <w:ind w:left="1440"/>
      </w:pPr>
    </w:p>
    <w:p w14:paraId="0C3DB7EB" w14:textId="1CEDF229" w:rsidR="004608DA" w:rsidRDefault="00BA5E78">
      <w:pPr>
        <w:pStyle w:val="Heading1"/>
      </w:pPr>
      <w:r>
        <w:t xml:space="preserve">Prioritized </w:t>
      </w:r>
      <w:r w:rsidR="00D4409D">
        <w:t xml:space="preserve">List of </w:t>
      </w:r>
      <w:r w:rsidR="0090496A">
        <w:t>Issues and Action</w:t>
      </w:r>
      <w:r w:rsidR="00122115">
        <w:t>/</w:t>
      </w:r>
      <w:r w:rsidR="0090496A">
        <w:t>Non-Action Decisions</w:t>
      </w:r>
    </w:p>
    <w:p w14:paraId="325A5051" w14:textId="77777777" w:rsidR="002844A6" w:rsidRDefault="002844A6" w:rsidP="002844A6">
      <w:pPr>
        <w:pStyle w:val="Heading2"/>
      </w:pPr>
      <w:r>
        <w:t xml:space="preserve">Sprint 1 </w:t>
      </w:r>
    </w:p>
    <w:p w14:paraId="4DC7FD61" w14:textId="77777777" w:rsidR="002844A6" w:rsidRDefault="002844A6" w:rsidP="002844A6">
      <w:pPr>
        <w:pStyle w:val="Heading2"/>
      </w:pPr>
      <w:r>
        <w:t xml:space="preserve">Proof of Concept Gameplay </w:t>
      </w:r>
    </w:p>
    <w:p w14:paraId="0C5056CC" w14:textId="77777777" w:rsidR="002844A6" w:rsidRDefault="002844A6" w:rsidP="002844A6">
      <w:pPr>
        <w:pStyle w:val="ListParagraph"/>
        <w:numPr>
          <w:ilvl w:val="0"/>
          <w:numId w:val="19"/>
        </w:numPr>
      </w:pPr>
      <w:r>
        <w:t>Game demonstrates potential “fun.”</w:t>
      </w:r>
    </w:p>
    <w:p w14:paraId="011E7A73" w14:textId="77777777" w:rsidR="002844A6" w:rsidRDefault="002844A6" w:rsidP="002844A6">
      <w:pPr>
        <w:pStyle w:val="ListParagraph"/>
        <w:numPr>
          <w:ilvl w:val="0"/>
          <w:numId w:val="19"/>
        </w:numPr>
      </w:pPr>
      <w:r>
        <w:t>A few assets are of defined shippable quality.</w:t>
      </w:r>
    </w:p>
    <w:p w14:paraId="4B4B24FD" w14:textId="108EDD48" w:rsidR="002844A6" w:rsidRDefault="002844A6" w:rsidP="002844A6">
      <w:pPr>
        <w:pStyle w:val="ListParagraph"/>
        <w:numPr>
          <w:ilvl w:val="0"/>
          <w:numId w:val="19"/>
        </w:numPr>
      </w:pPr>
      <w:r>
        <w:t xml:space="preserve">Place holders for some in-game functionality remain. </w:t>
      </w:r>
    </w:p>
    <w:p w14:paraId="53CBDCE3" w14:textId="77777777" w:rsidR="00D408AB" w:rsidRDefault="00D408AB" w:rsidP="00D408AB">
      <w:pPr>
        <w:pStyle w:val="ListParagraph"/>
      </w:pPr>
      <w:bookmarkStart w:id="0" w:name="_GoBack"/>
      <w:bookmarkEnd w:id="0"/>
    </w:p>
    <w:p w14:paraId="1CD6D04C" w14:textId="77777777" w:rsidR="002844A6" w:rsidRPr="0004565C" w:rsidRDefault="002844A6" w:rsidP="002844A6">
      <w:pPr>
        <w:pStyle w:val="ListParagraph"/>
        <w:numPr>
          <w:ilvl w:val="0"/>
          <w:numId w:val="5"/>
        </w:numPr>
      </w:pPr>
      <w:r>
        <w:t>We have identified that Dog AI has Conveyance issue.</w:t>
      </w:r>
    </w:p>
    <w:p w14:paraId="7801AF40" w14:textId="77777777" w:rsidR="002844A6" w:rsidRDefault="002844A6" w:rsidP="002844A6">
      <w:pPr>
        <w:pStyle w:val="ListParagraph"/>
        <w:numPr>
          <w:ilvl w:val="1"/>
          <w:numId w:val="5"/>
        </w:numPr>
      </w:pPr>
      <w:proofErr w:type="spellStart"/>
      <w:r>
        <w:t>Shader</w:t>
      </w:r>
      <w:proofErr w:type="spellEnd"/>
      <w:r>
        <w:t xml:space="preserve"> effect on cat.</w:t>
      </w:r>
    </w:p>
    <w:p w14:paraId="73AD1A91" w14:textId="77777777" w:rsidR="002844A6" w:rsidRDefault="002844A6" w:rsidP="002844A6">
      <w:pPr>
        <w:pStyle w:val="ListParagraph"/>
        <w:numPr>
          <w:ilvl w:val="1"/>
          <w:numId w:val="5"/>
        </w:numPr>
      </w:pPr>
      <w:r>
        <w:t>Dog pathing (showing where the dog is going to move on any turn).</w:t>
      </w:r>
    </w:p>
    <w:p w14:paraId="52E1114E" w14:textId="77777777" w:rsidR="002844A6" w:rsidRDefault="002844A6" w:rsidP="002844A6">
      <w:pPr>
        <w:pStyle w:val="ListParagraph"/>
        <w:numPr>
          <w:ilvl w:val="1"/>
          <w:numId w:val="5"/>
        </w:numPr>
      </w:pPr>
      <w:r>
        <w:t>Implement more interesting choices for the cat player to do with the dog AI states.</w:t>
      </w:r>
    </w:p>
    <w:p w14:paraId="1F61B514" w14:textId="77777777" w:rsidR="002844A6" w:rsidRDefault="002844A6" w:rsidP="002844A6">
      <w:pPr>
        <w:pStyle w:val="ListParagraph"/>
        <w:numPr>
          <w:ilvl w:val="1"/>
          <w:numId w:val="5"/>
        </w:numPr>
      </w:pPr>
      <w:r>
        <w:t>We are not going to scrap the multiple AI states and keep all three in the game.</w:t>
      </w:r>
    </w:p>
    <w:p w14:paraId="026C8EA5" w14:textId="77777777" w:rsidR="002844A6" w:rsidRDefault="002844A6" w:rsidP="002844A6">
      <w:pPr>
        <w:pStyle w:val="ListParagraph"/>
        <w:numPr>
          <w:ilvl w:val="0"/>
          <w:numId w:val="9"/>
        </w:numPr>
      </w:pPr>
      <w:r>
        <w:t>We have identified not having a reason to continue as an issue.</w:t>
      </w:r>
    </w:p>
    <w:p w14:paraId="19A90345" w14:textId="77777777" w:rsidR="002844A6" w:rsidRDefault="002844A6" w:rsidP="002844A6">
      <w:pPr>
        <w:pStyle w:val="ListParagraph"/>
        <w:numPr>
          <w:ilvl w:val="1"/>
          <w:numId w:val="18"/>
        </w:numPr>
      </w:pPr>
      <w:r>
        <w:t>We are going to make a win screen that makes the player want to finish the game and come back.</w:t>
      </w:r>
    </w:p>
    <w:p w14:paraId="03EF31CF" w14:textId="77777777" w:rsidR="002844A6" w:rsidRDefault="002844A6" w:rsidP="002844A6">
      <w:pPr>
        <w:pStyle w:val="ListParagraph"/>
        <w:numPr>
          <w:ilvl w:val="1"/>
          <w:numId w:val="18"/>
        </w:numPr>
      </w:pPr>
      <w:r>
        <w:t>We are going to implement an achievement system to encourage players to come back and try a level again.</w:t>
      </w:r>
    </w:p>
    <w:p w14:paraId="0A567E1C" w14:textId="77777777" w:rsidR="002844A6" w:rsidRDefault="002844A6" w:rsidP="002844A6">
      <w:pPr>
        <w:pStyle w:val="ListParagraph"/>
        <w:numPr>
          <w:ilvl w:val="0"/>
          <w:numId w:val="9"/>
        </w:numPr>
      </w:pPr>
      <w:r>
        <w:t>We have identified Pressure Plate conveyance as an issue</w:t>
      </w:r>
    </w:p>
    <w:p w14:paraId="3330BC95" w14:textId="77777777" w:rsidR="002844A6" w:rsidRDefault="002844A6" w:rsidP="002844A6">
      <w:pPr>
        <w:pStyle w:val="ListParagraph"/>
        <w:numPr>
          <w:ilvl w:val="1"/>
          <w:numId w:val="17"/>
        </w:numPr>
      </w:pPr>
      <w:r>
        <w:t>We are going to add a leaking hose and water to show the ways to have that work.</w:t>
      </w:r>
    </w:p>
    <w:p w14:paraId="6FBF73BF" w14:textId="77777777" w:rsidR="002844A6" w:rsidRDefault="002844A6" w:rsidP="002844A6">
      <w:pPr>
        <w:pStyle w:val="ListParagraph"/>
        <w:numPr>
          <w:ilvl w:val="1"/>
          <w:numId w:val="17"/>
        </w:numPr>
      </w:pPr>
      <w:r>
        <w:lastRenderedPageBreak/>
        <w:t>We are going to use a particle effect system to draw the players attention to the water and the hose.</w:t>
      </w:r>
    </w:p>
    <w:p w14:paraId="1EC85B81" w14:textId="77777777" w:rsidR="002844A6" w:rsidRDefault="002844A6" w:rsidP="002844A6">
      <w:pPr>
        <w:pStyle w:val="ListParagraph"/>
        <w:numPr>
          <w:ilvl w:val="0"/>
          <w:numId w:val="9"/>
        </w:numPr>
      </w:pPr>
      <w:r>
        <w:t>We have identified ‘not fun’ puzzle mechanics as an issue</w:t>
      </w:r>
    </w:p>
    <w:p w14:paraId="076B13BF" w14:textId="77777777" w:rsidR="002844A6" w:rsidRDefault="002844A6" w:rsidP="002844A6">
      <w:pPr>
        <w:pStyle w:val="ListParagraph"/>
        <w:numPr>
          <w:ilvl w:val="1"/>
          <w:numId w:val="16"/>
        </w:numPr>
      </w:pPr>
      <w:r>
        <w:t>We are going to add ‘special nodes’ that either hide the cat or distract the dog to replace moving back and forth.</w:t>
      </w:r>
    </w:p>
    <w:p w14:paraId="31E13C7C" w14:textId="77777777" w:rsidR="002844A6" w:rsidRDefault="002844A6" w:rsidP="002844A6">
      <w:pPr>
        <w:pStyle w:val="ListParagraph"/>
        <w:numPr>
          <w:ilvl w:val="1"/>
          <w:numId w:val="16"/>
        </w:numPr>
      </w:pPr>
      <w:r>
        <w:t>We are going to rework original puzzles to show how the new elements work and make the game better.</w:t>
      </w:r>
    </w:p>
    <w:p w14:paraId="57E69E91" w14:textId="0BEDE4C6" w:rsidR="002844A6" w:rsidRPr="004608DA" w:rsidRDefault="002844A6" w:rsidP="002844A6">
      <w:pPr>
        <w:pStyle w:val="ListParagraph"/>
        <w:numPr>
          <w:ilvl w:val="1"/>
          <w:numId w:val="16"/>
        </w:numPr>
      </w:pPr>
      <w:r>
        <w:t>We are going to add more dogs to make the levels feel harder.</w:t>
      </w:r>
    </w:p>
    <w:p w14:paraId="455DFC03" w14:textId="45172E4F" w:rsidR="002844A6" w:rsidRDefault="002844A6" w:rsidP="002844A6">
      <w:pPr>
        <w:pStyle w:val="Heading2"/>
      </w:pPr>
      <w:r>
        <w:t>Sprint 2</w:t>
      </w:r>
    </w:p>
    <w:p w14:paraId="4199E90A" w14:textId="77777777" w:rsidR="002844A6" w:rsidRDefault="002844A6" w:rsidP="002844A6">
      <w:pPr>
        <w:pStyle w:val="Heading2"/>
      </w:pPr>
      <w:r>
        <w:t>Vertical Slice</w:t>
      </w:r>
    </w:p>
    <w:p w14:paraId="488DF854" w14:textId="77777777" w:rsidR="002844A6" w:rsidRDefault="002844A6" w:rsidP="002844A6">
      <w:pPr>
        <w:numPr>
          <w:ilvl w:val="0"/>
          <w:numId w:val="20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One complete “level” or section as defined by Game Design Document Levels Section.</w:t>
      </w:r>
    </w:p>
    <w:p w14:paraId="097C843D" w14:textId="77777777" w:rsidR="002844A6" w:rsidRDefault="002844A6" w:rsidP="002844A6">
      <w:pPr>
        <w:numPr>
          <w:ilvl w:val="0"/>
          <w:numId w:val="20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All “designated” assets are of defined shippable quality.</w:t>
      </w:r>
    </w:p>
    <w:p w14:paraId="08E9C3D9" w14:textId="77777777" w:rsidR="002844A6" w:rsidRDefault="002844A6" w:rsidP="002844A6">
      <w:pPr>
        <w:numPr>
          <w:ilvl w:val="0"/>
          <w:numId w:val="20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No place-holders IN “level” for art, sound, layout, or gameplay (excludes UI).</w:t>
      </w:r>
    </w:p>
    <w:p w14:paraId="0B0B0B57" w14:textId="77777777" w:rsidR="002844A6" w:rsidRDefault="002844A6" w:rsidP="002844A6">
      <w:pPr>
        <w:numPr>
          <w:ilvl w:val="0"/>
          <w:numId w:val="20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All “designated” features work.</w:t>
      </w:r>
    </w:p>
    <w:p w14:paraId="41BEC23A" w14:textId="77777777" w:rsidR="002844A6" w:rsidRPr="005031D1" w:rsidRDefault="002844A6" w:rsidP="002844A6">
      <w:pPr>
        <w:numPr>
          <w:ilvl w:val="0"/>
          <w:numId w:val="20"/>
        </w:numPr>
        <w:spacing w:after="0" w:line="240" w:lineRule="auto"/>
        <w:rPr>
          <w:rStyle w:val="Emphasis"/>
          <w:rFonts w:cstheme="minorHAnsi"/>
          <w:i w:val="0"/>
        </w:rPr>
      </w:pPr>
      <w:r>
        <w:rPr>
          <w:rStyle w:val="Emphasis"/>
          <w:rFonts w:cstheme="minorHAnsi"/>
        </w:rPr>
        <w:t>Includes significant portion of game play.</w:t>
      </w:r>
    </w:p>
    <w:p w14:paraId="4E2DF8B2" w14:textId="77777777" w:rsidR="002844A6" w:rsidRDefault="002844A6" w:rsidP="002844A6">
      <w:pPr>
        <w:spacing w:after="0" w:line="240" w:lineRule="auto"/>
        <w:rPr>
          <w:rStyle w:val="Emphasis"/>
          <w:rFonts w:cstheme="minorHAnsi"/>
          <w:i w:val="0"/>
        </w:rPr>
      </w:pPr>
    </w:p>
    <w:p w14:paraId="54AAA565" w14:textId="77777777" w:rsidR="002844A6" w:rsidRPr="0004565C" w:rsidRDefault="002844A6" w:rsidP="002844A6">
      <w:pPr>
        <w:pStyle w:val="ListParagraph"/>
        <w:numPr>
          <w:ilvl w:val="0"/>
          <w:numId w:val="5"/>
        </w:numPr>
      </w:pPr>
      <w:r>
        <w:t>We have identified that dog AI has a conveyance issue.</w:t>
      </w:r>
    </w:p>
    <w:p w14:paraId="319800A3" w14:textId="77777777" w:rsidR="002844A6" w:rsidRDefault="002844A6" w:rsidP="002844A6">
      <w:pPr>
        <w:pStyle w:val="ListParagraph"/>
        <w:numPr>
          <w:ilvl w:val="1"/>
          <w:numId w:val="5"/>
        </w:numPr>
      </w:pPr>
      <w:r>
        <w:t>We’re going to implement animations and question mark on enemy dogs.</w:t>
      </w:r>
    </w:p>
    <w:p w14:paraId="2F5D4B1A" w14:textId="77777777" w:rsidR="002844A6" w:rsidRDefault="002844A6" w:rsidP="002844A6">
      <w:pPr>
        <w:pStyle w:val="ListParagraph"/>
        <w:numPr>
          <w:ilvl w:val="1"/>
          <w:numId w:val="5"/>
        </w:numPr>
      </w:pPr>
      <w:r>
        <w:t>We’re going to implement an indicator to show which cat is in danger.</w:t>
      </w:r>
    </w:p>
    <w:p w14:paraId="2916EEC7" w14:textId="77777777" w:rsidR="002844A6" w:rsidRPr="0004565C" w:rsidRDefault="002844A6" w:rsidP="002844A6">
      <w:pPr>
        <w:pStyle w:val="ListParagraph"/>
        <w:numPr>
          <w:ilvl w:val="0"/>
          <w:numId w:val="5"/>
        </w:numPr>
      </w:pPr>
      <w:r>
        <w:t>We have identified that node selection has a gameplay issue since some people want to have the ability to repick nodes.</w:t>
      </w:r>
    </w:p>
    <w:p w14:paraId="6FD302F6" w14:textId="77777777" w:rsidR="002844A6" w:rsidRDefault="002844A6" w:rsidP="002844A6">
      <w:pPr>
        <w:pStyle w:val="ListParagraph"/>
        <w:numPr>
          <w:ilvl w:val="1"/>
          <w:numId w:val="5"/>
        </w:numPr>
      </w:pPr>
      <w:r>
        <w:t>We’re going to implement a node re-pick feature.</w:t>
      </w:r>
    </w:p>
    <w:p w14:paraId="0D2579D4" w14:textId="77777777" w:rsidR="002844A6" w:rsidRDefault="002844A6" w:rsidP="002844A6">
      <w:pPr>
        <w:pStyle w:val="ListParagraph"/>
        <w:numPr>
          <w:ilvl w:val="0"/>
          <w:numId w:val="5"/>
        </w:numPr>
      </w:pPr>
      <w:r>
        <w:t>We have identified that game rules have conveyance issue.</w:t>
      </w:r>
    </w:p>
    <w:p w14:paraId="71BF6133" w14:textId="77777777" w:rsidR="002844A6" w:rsidRDefault="002844A6" w:rsidP="002844A6">
      <w:pPr>
        <w:pStyle w:val="ListParagraph"/>
        <w:numPr>
          <w:ilvl w:val="1"/>
          <w:numId w:val="5"/>
        </w:numPr>
      </w:pPr>
      <w:r>
        <w:t>We’re going to implement an information button to show players the rules.</w:t>
      </w:r>
    </w:p>
    <w:p w14:paraId="5600E1A7" w14:textId="77777777" w:rsidR="002844A6" w:rsidRDefault="002844A6" w:rsidP="002844A6">
      <w:pPr>
        <w:pStyle w:val="ListParagraph"/>
        <w:numPr>
          <w:ilvl w:val="1"/>
          <w:numId w:val="5"/>
        </w:numPr>
      </w:pPr>
      <w:r>
        <w:t>We are going to address that in a more robust tutorial consisting of up to 4 levels.</w:t>
      </w:r>
    </w:p>
    <w:p w14:paraId="7ADDB4E2" w14:textId="77777777" w:rsidR="002844A6" w:rsidRPr="0004565C" w:rsidRDefault="002844A6" w:rsidP="002844A6">
      <w:pPr>
        <w:pStyle w:val="ListParagraph"/>
        <w:numPr>
          <w:ilvl w:val="0"/>
          <w:numId w:val="5"/>
        </w:numPr>
      </w:pPr>
      <w:r>
        <w:t>We have identified that our art has a consistency issue.</w:t>
      </w:r>
    </w:p>
    <w:p w14:paraId="5EED3FFB" w14:textId="3F0A0B58" w:rsidR="002844A6" w:rsidRPr="00044B6A" w:rsidRDefault="002844A6" w:rsidP="00D408AB">
      <w:pPr>
        <w:pStyle w:val="ListParagraph"/>
        <w:numPr>
          <w:ilvl w:val="1"/>
          <w:numId w:val="5"/>
        </w:numPr>
      </w:pPr>
      <w:r>
        <w:t xml:space="preserve">We are going to go in a new art direction, with stakeholder approval, and make the art using 3D modeling as opposed to the 2D animation we have been using. </w:t>
      </w:r>
    </w:p>
    <w:p w14:paraId="4EBC5E25" w14:textId="7157F11C" w:rsidR="002844A6" w:rsidRDefault="002844A6" w:rsidP="002844A6">
      <w:pPr>
        <w:pStyle w:val="Heading2"/>
      </w:pPr>
      <w:r>
        <w:t>Sprint 3</w:t>
      </w:r>
    </w:p>
    <w:p w14:paraId="2B7482BD" w14:textId="77777777" w:rsidR="002844A6" w:rsidRDefault="002844A6" w:rsidP="002844A6">
      <w:pPr>
        <w:pStyle w:val="Heading2"/>
      </w:pPr>
      <w:r>
        <w:t>Alpha</w:t>
      </w:r>
    </w:p>
    <w:p w14:paraId="2FC86993" w14:textId="77777777" w:rsidR="002844A6" w:rsidRDefault="002844A6" w:rsidP="002844A6">
      <w:pPr>
        <w:numPr>
          <w:ilvl w:val="0"/>
          <w:numId w:val="20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Feature complete.</w:t>
      </w:r>
    </w:p>
    <w:p w14:paraId="3686E8DF" w14:textId="77777777" w:rsidR="002844A6" w:rsidRDefault="002844A6" w:rsidP="002844A6">
      <w:pPr>
        <w:numPr>
          <w:ilvl w:val="0"/>
          <w:numId w:val="20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Completely playable no missing features (no matter how small).</w:t>
      </w:r>
    </w:p>
    <w:p w14:paraId="70A07CE3" w14:textId="77777777" w:rsidR="002844A6" w:rsidRDefault="002844A6" w:rsidP="002844A6">
      <w:pPr>
        <w:numPr>
          <w:ilvl w:val="0"/>
          <w:numId w:val="20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All art and design of shippable quality.</w:t>
      </w:r>
    </w:p>
    <w:p w14:paraId="57E4146A" w14:textId="77777777" w:rsidR="002844A6" w:rsidRDefault="002844A6" w:rsidP="002844A6">
      <w:pPr>
        <w:numPr>
          <w:ilvl w:val="0"/>
          <w:numId w:val="20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No placeholder assets.</w:t>
      </w:r>
    </w:p>
    <w:p w14:paraId="63EFFB66" w14:textId="77777777" w:rsidR="002844A6" w:rsidRDefault="002844A6" w:rsidP="002844A6">
      <w:pPr>
        <w:numPr>
          <w:ilvl w:val="0"/>
          <w:numId w:val="20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Understood that balance and bugs fixes remain.</w:t>
      </w:r>
    </w:p>
    <w:p w14:paraId="088C708B" w14:textId="77777777" w:rsidR="002844A6" w:rsidRDefault="002844A6" w:rsidP="002844A6">
      <w:pPr>
        <w:numPr>
          <w:ilvl w:val="0"/>
          <w:numId w:val="20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Passes compatibility testing.</w:t>
      </w:r>
    </w:p>
    <w:p w14:paraId="0EC63AF9" w14:textId="77777777" w:rsidR="002844A6" w:rsidRDefault="002844A6" w:rsidP="002844A6">
      <w:pPr>
        <w:numPr>
          <w:ilvl w:val="0"/>
          <w:numId w:val="20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Install build.</w:t>
      </w:r>
    </w:p>
    <w:p w14:paraId="65D117F4" w14:textId="77777777" w:rsidR="002844A6" w:rsidRDefault="002844A6" w:rsidP="002844A6">
      <w:pPr>
        <w:spacing w:after="0" w:line="240" w:lineRule="auto"/>
        <w:rPr>
          <w:rStyle w:val="Emphasis"/>
          <w:rFonts w:cstheme="minorHAnsi"/>
        </w:rPr>
      </w:pPr>
    </w:p>
    <w:p w14:paraId="2190E002" w14:textId="77777777" w:rsidR="002844A6" w:rsidRPr="0004565C" w:rsidRDefault="002844A6" w:rsidP="002844A6">
      <w:pPr>
        <w:pStyle w:val="ListParagraph"/>
        <w:numPr>
          <w:ilvl w:val="0"/>
          <w:numId w:val="5"/>
        </w:numPr>
      </w:pPr>
      <w:r>
        <w:t>We have identified that the win screen has not enough reward to it</w:t>
      </w:r>
    </w:p>
    <w:p w14:paraId="4DEE6393" w14:textId="77777777" w:rsidR="002844A6" w:rsidRDefault="002844A6" w:rsidP="002844A6">
      <w:pPr>
        <w:pStyle w:val="ListParagraph"/>
        <w:numPr>
          <w:ilvl w:val="1"/>
          <w:numId w:val="5"/>
        </w:numPr>
      </w:pPr>
      <w:r>
        <w:t>Add juice to the win screen with a particle effect attached to each reward.</w:t>
      </w:r>
    </w:p>
    <w:p w14:paraId="4D6ED6BE" w14:textId="77777777" w:rsidR="002844A6" w:rsidRDefault="002844A6" w:rsidP="002844A6">
      <w:pPr>
        <w:pStyle w:val="ListParagraph"/>
        <w:numPr>
          <w:ilvl w:val="1"/>
          <w:numId w:val="5"/>
        </w:numPr>
      </w:pPr>
      <w:r>
        <w:lastRenderedPageBreak/>
        <w:t>Speed up the win screen</w:t>
      </w:r>
    </w:p>
    <w:p w14:paraId="303116C8" w14:textId="77777777" w:rsidR="002844A6" w:rsidRDefault="002844A6" w:rsidP="002844A6">
      <w:pPr>
        <w:pStyle w:val="ListParagraph"/>
        <w:numPr>
          <w:ilvl w:val="1"/>
          <w:numId w:val="5"/>
        </w:numPr>
      </w:pPr>
      <w:r>
        <w:t>Add save states so the player can come back and try to win each achievement after they close the app.</w:t>
      </w:r>
    </w:p>
    <w:p w14:paraId="6643D5BD" w14:textId="77777777" w:rsidR="002844A6" w:rsidRDefault="002844A6" w:rsidP="002844A6">
      <w:pPr>
        <w:pStyle w:val="ListParagraph"/>
        <w:numPr>
          <w:ilvl w:val="1"/>
          <w:numId w:val="9"/>
        </w:numPr>
      </w:pPr>
      <w:r>
        <w:t>Get rid of the achievement system</w:t>
      </w:r>
    </w:p>
    <w:p w14:paraId="536BA0C1" w14:textId="77777777" w:rsidR="002844A6" w:rsidRDefault="002844A6" w:rsidP="002844A6">
      <w:pPr>
        <w:pStyle w:val="ListParagraph"/>
        <w:numPr>
          <w:ilvl w:val="0"/>
          <w:numId w:val="9"/>
        </w:numPr>
      </w:pPr>
      <w:r>
        <w:t>We have identified the game world as not having enough life</w:t>
      </w:r>
    </w:p>
    <w:p w14:paraId="6302F7EF" w14:textId="77777777" w:rsidR="002844A6" w:rsidRDefault="002844A6" w:rsidP="002844A6">
      <w:pPr>
        <w:pStyle w:val="ListParagraph"/>
        <w:numPr>
          <w:ilvl w:val="1"/>
          <w:numId w:val="9"/>
        </w:numPr>
      </w:pPr>
      <w:r>
        <w:t>Add juice to the game world with sound.</w:t>
      </w:r>
    </w:p>
    <w:p w14:paraId="03EE7447" w14:textId="77777777" w:rsidR="002844A6" w:rsidRDefault="002844A6" w:rsidP="002844A6">
      <w:pPr>
        <w:pStyle w:val="ListParagraph"/>
        <w:numPr>
          <w:ilvl w:val="1"/>
          <w:numId w:val="22"/>
        </w:numPr>
      </w:pPr>
      <w:r>
        <w:t xml:space="preserve">Add more art around the level to make the scene feel lived in. </w:t>
      </w:r>
    </w:p>
    <w:p w14:paraId="6DEF8335" w14:textId="77777777" w:rsidR="002844A6" w:rsidRDefault="002844A6" w:rsidP="002844A6">
      <w:pPr>
        <w:pStyle w:val="ListParagraph"/>
        <w:numPr>
          <w:ilvl w:val="1"/>
          <w:numId w:val="22"/>
        </w:numPr>
      </w:pPr>
      <w:r>
        <w:t>Give the character sprites more to do when they are not moving.</w:t>
      </w:r>
    </w:p>
    <w:p w14:paraId="18898A08" w14:textId="77777777" w:rsidR="002844A6" w:rsidRDefault="002844A6" w:rsidP="002844A6">
      <w:pPr>
        <w:pStyle w:val="ListParagraph"/>
        <w:numPr>
          <w:ilvl w:val="1"/>
          <w:numId w:val="22"/>
        </w:numPr>
      </w:pPr>
      <w:r>
        <w:t>Make the cat meow when selected.</w:t>
      </w:r>
    </w:p>
    <w:p w14:paraId="7D29E24A" w14:textId="68958210" w:rsidR="002844A6" w:rsidRPr="00D408AB" w:rsidRDefault="002844A6" w:rsidP="00D408AB">
      <w:pPr>
        <w:pStyle w:val="ListParagraph"/>
        <w:numPr>
          <w:ilvl w:val="1"/>
          <w:numId w:val="22"/>
        </w:numPr>
        <w:rPr>
          <w:rStyle w:val="Emphasis"/>
          <w:i w:val="0"/>
          <w:iCs w:val="0"/>
        </w:rPr>
      </w:pPr>
      <w:r>
        <w:t>Make the dog bark when it sees a cat.</w:t>
      </w:r>
    </w:p>
    <w:p w14:paraId="4ADB33B5" w14:textId="65451F2E" w:rsidR="002844A6" w:rsidRDefault="002844A6" w:rsidP="002844A6">
      <w:pPr>
        <w:pStyle w:val="Heading2"/>
      </w:pPr>
      <w:r>
        <w:t>Sprint 4</w:t>
      </w:r>
    </w:p>
    <w:p w14:paraId="565B8649" w14:textId="77777777" w:rsidR="002844A6" w:rsidRDefault="002844A6" w:rsidP="002844A6">
      <w:pPr>
        <w:pStyle w:val="Heading2"/>
      </w:pPr>
      <w:r>
        <w:t>Beta</w:t>
      </w:r>
    </w:p>
    <w:p w14:paraId="103B8F11" w14:textId="77777777" w:rsidR="002844A6" w:rsidRDefault="002844A6" w:rsidP="002844A6">
      <w:pPr>
        <w:numPr>
          <w:ilvl w:val="0"/>
          <w:numId w:val="20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First version that is a believable shipping candidate.</w:t>
      </w:r>
    </w:p>
    <w:p w14:paraId="57EC2BE8" w14:textId="77777777" w:rsidR="002844A6" w:rsidRDefault="002844A6" w:rsidP="002844A6">
      <w:pPr>
        <w:numPr>
          <w:ilvl w:val="0"/>
          <w:numId w:val="20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No known show stopper issues remain.</w:t>
      </w:r>
    </w:p>
    <w:p w14:paraId="1A5D4DFB" w14:textId="273FE9A1" w:rsidR="002844A6" w:rsidRPr="002844A6" w:rsidRDefault="002844A6" w:rsidP="002844A6">
      <w:pPr>
        <w:numPr>
          <w:ilvl w:val="0"/>
          <w:numId w:val="20"/>
        </w:numPr>
        <w:spacing w:after="0" w:line="240" w:lineRule="auto"/>
        <w:rPr>
          <w:rFonts w:cstheme="minorHAnsi"/>
          <w:iCs/>
        </w:rPr>
      </w:pPr>
      <w:r>
        <w:rPr>
          <w:i/>
        </w:rPr>
        <w:t>Gather user feedback to determine polish and balance requirements.</w:t>
      </w:r>
    </w:p>
    <w:p w14:paraId="59F28D91" w14:textId="492DE9D6" w:rsidR="002844A6" w:rsidRDefault="002844A6" w:rsidP="002844A6">
      <w:pPr>
        <w:spacing w:after="0" w:line="240" w:lineRule="auto"/>
        <w:rPr>
          <w:rFonts w:cstheme="minorHAnsi"/>
          <w:iCs/>
        </w:rPr>
      </w:pPr>
    </w:p>
    <w:p w14:paraId="58F9B82F" w14:textId="77777777" w:rsidR="002844A6" w:rsidRPr="0004565C" w:rsidRDefault="002844A6" w:rsidP="002844A6">
      <w:pPr>
        <w:pStyle w:val="ListParagraph"/>
        <w:numPr>
          <w:ilvl w:val="0"/>
          <w:numId w:val="5"/>
        </w:numPr>
      </w:pPr>
      <w:r>
        <w:t>We have identified that some dog conveyance is a bit confusing</w:t>
      </w:r>
    </w:p>
    <w:p w14:paraId="7F1BCBD2" w14:textId="77777777" w:rsidR="002844A6" w:rsidRDefault="002844A6" w:rsidP="002844A6">
      <w:pPr>
        <w:pStyle w:val="ListParagraph"/>
        <w:numPr>
          <w:ilvl w:val="1"/>
          <w:numId w:val="5"/>
        </w:numPr>
      </w:pPr>
      <w:r>
        <w:t>Try and update the shades more to show red when any cat is visible to the dog.</w:t>
      </w:r>
    </w:p>
    <w:p w14:paraId="088562D7" w14:textId="0FCA2B5A" w:rsidR="002844A6" w:rsidRPr="00D408AB" w:rsidRDefault="002844A6" w:rsidP="00D408AB">
      <w:pPr>
        <w:pStyle w:val="ListParagraph"/>
        <w:numPr>
          <w:ilvl w:val="1"/>
          <w:numId w:val="9"/>
        </w:numPr>
      </w:pPr>
      <w:r>
        <w:t>Get rid of any problem levels.</w:t>
      </w:r>
    </w:p>
    <w:p w14:paraId="002D7E9E" w14:textId="05FEC50B" w:rsidR="002844A6" w:rsidRDefault="002844A6" w:rsidP="002844A6">
      <w:pPr>
        <w:pStyle w:val="Heading2"/>
      </w:pPr>
      <w:r>
        <w:t>Sprint 5</w:t>
      </w:r>
    </w:p>
    <w:p w14:paraId="6C5F22D3" w14:textId="77777777" w:rsidR="002844A6" w:rsidRDefault="002844A6" w:rsidP="002844A6">
      <w:pPr>
        <w:pStyle w:val="Heading2"/>
      </w:pPr>
      <w:r>
        <w:t>Launch</w:t>
      </w:r>
    </w:p>
    <w:p w14:paraId="18C7F809" w14:textId="77777777" w:rsidR="002844A6" w:rsidRDefault="002844A6" w:rsidP="002844A6">
      <w:pPr>
        <w:pStyle w:val="ListParagraph"/>
        <w:numPr>
          <w:ilvl w:val="0"/>
          <w:numId w:val="21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Finish and ready to submit.</w:t>
      </w:r>
    </w:p>
    <w:p w14:paraId="4A832B0A" w14:textId="77777777" w:rsidR="002844A6" w:rsidRDefault="002844A6" w:rsidP="002844A6">
      <w:pPr>
        <w:pStyle w:val="ListParagraph"/>
        <w:numPr>
          <w:ilvl w:val="0"/>
          <w:numId w:val="21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Master created and certified.</w:t>
      </w:r>
    </w:p>
    <w:p w14:paraId="2516FA32" w14:textId="77777777" w:rsidR="002844A6" w:rsidRDefault="002844A6" w:rsidP="002844A6">
      <w:pPr>
        <w:pStyle w:val="ListParagraph"/>
        <w:numPr>
          <w:ilvl w:val="0"/>
          <w:numId w:val="21"/>
        </w:numPr>
        <w:spacing w:after="0" w:line="240" w:lineRule="auto"/>
        <w:rPr>
          <w:rStyle w:val="Emphasis"/>
          <w:rFonts w:asciiTheme="majorHAnsi" w:eastAsiaTheme="majorEastAsia" w:hAnsiTheme="majorHAnsi" w:cstheme="majorBidi"/>
          <w:b/>
          <w:bCs/>
          <w:i w:val="0"/>
          <w:iCs w:val="0"/>
        </w:rPr>
      </w:pPr>
      <w:r>
        <w:rPr>
          <w:rStyle w:val="Emphasis"/>
          <w:rFonts w:cstheme="minorHAnsi"/>
        </w:rPr>
        <w:t>Archived.</w:t>
      </w:r>
    </w:p>
    <w:p w14:paraId="6F6FE2BD" w14:textId="57686F90" w:rsidR="002844A6" w:rsidRPr="002844A6" w:rsidRDefault="002844A6" w:rsidP="00D408AB">
      <w:pPr>
        <w:pStyle w:val="ListParagraph"/>
        <w:numPr>
          <w:ilvl w:val="0"/>
          <w:numId w:val="21"/>
        </w:numPr>
      </w:pPr>
      <w:r w:rsidRPr="00D408AB">
        <w:rPr>
          <w:rStyle w:val="Emphasis"/>
          <w:rFonts w:cstheme="minorHAnsi"/>
        </w:rPr>
        <w:t xml:space="preserve">All non-game assets (installers, documentation, publishing materials etc.) shippable quality.      </w:t>
      </w:r>
    </w:p>
    <w:p w14:paraId="0A348907" w14:textId="5C256775" w:rsidR="0004565C" w:rsidRDefault="0004565C">
      <w:pPr>
        <w:spacing w:after="160" w:line="259" w:lineRule="auto"/>
        <w:rPr>
          <w:rFonts w:asciiTheme="majorHAnsi" w:eastAsiaTheme="majorEastAsia" w:hAnsiTheme="majorHAnsi" w:cstheme="majorBidi"/>
          <w:color w:val="A5A5A5" w:themeColor="accent1" w:themeShade="BF"/>
          <w:sz w:val="32"/>
          <w:szCs w:val="32"/>
        </w:rPr>
      </w:pPr>
    </w:p>
    <w:p w14:paraId="5FA3C084" w14:textId="281D732D" w:rsidR="001A0967" w:rsidRDefault="001A0967">
      <w:pPr>
        <w:pStyle w:val="Heading1"/>
      </w:pPr>
      <w:r>
        <w:t>Appendix A</w:t>
      </w:r>
    </w:p>
    <w:p w14:paraId="1C799A3A" w14:textId="07E542DB" w:rsidR="00040B32" w:rsidRDefault="00BA5E78" w:rsidP="001A0967">
      <w:pPr>
        <w:pStyle w:val="Heading2"/>
      </w:pPr>
      <w:r>
        <w:t xml:space="preserve">Kleenex Test </w:t>
      </w:r>
      <w:r w:rsidR="005276E8">
        <w:t>Observational Data</w:t>
      </w:r>
    </w:p>
    <w:tbl>
      <w:tblPr>
        <w:tblStyle w:val="GridTable4-Accent2"/>
        <w:tblpPr w:leftFromText="180" w:rightFromText="180" w:vertAnchor="text" w:tblpY="1"/>
        <w:tblOverlap w:val="never"/>
        <w:tblW w:w="5000" w:type="pct"/>
        <w:tblLayout w:type="fixed"/>
        <w:tblLook w:val="04A0" w:firstRow="1" w:lastRow="0" w:firstColumn="1" w:lastColumn="0" w:noHBand="0" w:noVBand="1"/>
      </w:tblPr>
      <w:tblGrid>
        <w:gridCol w:w="1165"/>
        <w:gridCol w:w="2341"/>
        <w:gridCol w:w="1889"/>
        <w:gridCol w:w="3955"/>
      </w:tblGrid>
      <w:tr w:rsidR="00580B60" w:rsidRPr="00580B60" w14:paraId="3125A454" w14:textId="77777777" w:rsidTr="002333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  <w:hideMark/>
          </w:tcPr>
          <w:p w14:paraId="001E5DE5" w14:textId="77777777" w:rsidR="00580B60" w:rsidRPr="0004565C" w:rsidRDefault="00580B60" w:rsidP="00927FC3">
            <w:pPr>
              <w:spacing w:after="0" w:line="240" w:lineRule="auto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 w:rsidRPr="0004565C">
              <w:rPr>
                <w:rFonts w:ascii="Cambria" w:eastAsia="Times New Roman" w:hAnsi="Cambria" w:cs="Times New Roman"/>
                <w:sz w:val="24"/>
              </w:rPr>
              <w:t>Time</w:t>
            </w:r>
          </w:p>
        </w:tc>
        <w:tc>
          <w:tcPr>
            <w:tcW w:w="1252" w:type="pct"/>
            <w:noWrap/>
            <w:hideMark/>
          </w:tcPr>
          <w:p w14:paraId="2804BDDC" w14:textId="74B1EB17" w:rsidR="00580B60" w:rsidRPr="0004565C" w:rsidRDefault="00BA5E78" w:rsidP="00927FC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>
              <w:rPr>
                <w:rFonts w:ascii="Cambria" w:eastAsia="Times New Roman" w:hAnsi="Cambria" w:cs="Times New Roman"/>
                <w:sz w:val="24"/>
              </w:rPr>
              <w:t>Tester/</w:t>
            </w:r>
            <w:r w:rsidR="001A0967">
              <w:rPr>
                <w:rFonts w:ascii="Cambria" w:eastAsia="Times New Roman" w:hAnsi="Cambria" w:cs="Times New Roman"/>
                <w:sz w:val="24"/>
              </w:rPr>
              <w:t xml:space="preserve"> </w:t>
            </w:r>
            <w:r>
              <w:rPr>
                <w:rFonts w:ascii="Cambria" w:eastAsia="Times New Roman" w:hAnsi="Cambria" w:cs="Times New Roman"/>
                <w:sz w:val="24"/>
              </w:rPr>
              <w:t xml:space="preserve">Game </w:t>
            </w:r>
            <w:r w:rsidR="00580B60" w:rsidRPr="0004565C">
              <w:rPr>
                <w:rFonts w:ascii="Cambria" w:eastAsia="Times New Roman" w:hAnsi="Cambria" w:cs="Times New Roman"/>
                <w:sz w:val="24"/>
              </w:rPr>
              <w:t>Action</w:t>
            </w:r>
          </w:p>
        </w:tc>
        <w:tc>
          <w:tcPr>
            <w:tcW w:w="1010" w:type="pct"/>
            <w:noWrap/>
            <w:hideMark/>
          </w:tcPr>
          <w:p w14:paraId="58F46615" w14:textId="04C738BA" w:rsidR="00580B60" w:rsidRPr="0004565C" w:rsidRDefault="00580B60" w:rsidP="00927FC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 w:rsidRPr="0004565C">
              <w:rPr>
                <w:rFonts w:ascii="Cambria" w:eastAsia="Times New Roman" w:hAnsi="Cambria" w:cs="Times New Roman"/>
                <w:sz w:val="24"/>
              </w:rPr>
              <w:t>Expression</w:t>
            </w:r>
            <w:r w:rsidR="001A0967">
              <w:rPr>
                <w:rFonts w:ascii="Cambria" w:eastAsia="Times New Roman" w:hAnsi="Cambria" w:cs="Times New Roman"/>
                <w:sz w:val="24"/>
              </w:rPr>
              <w:t>s</w:t>
            </w:r>
          </w:p>
        </w:tc>
        <w:tc>
          <w:tcPr>
            <w:tcW w:w="2115" w:type="pct"/>
            <w:noWrap/>
            <w:hideMark/>
          </w:tcPr>
          <w:p w14:paraId="32FD0E98" w14:textId="5296A906" w:rsidR="00580B60" w:rsidRPr="0004565C" w:rsidRDefault="00BA5E78" w:rsidP="00927FC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>
              <w:rPr>
                <w:rFonts w:ascii="Cambria" w:eastAsia="Times New Roman" w:hAnsi="Cambria" w:cs="Times New Roman"/>
                <w:sz w:val="24"/>
              </w:rPr>
              <w:t xml:space="preserve">Tester </w:t>
            </w:r>
            <w:r w:rsidR="00580B60" w:rsidRPr="0004565C">
              <w:rPr>
                <w:rFonts w:ascii="Cambria" w:eastAsia="Times New Roman" w:hAnsi="Cambria" w:cs="Times New Roman"/>
                <w:sz w:val="24"/>
              </w:rPr>
              <w:t>Comment</w:t>
            </w:r>
            <w:r w:rsidR="00542255">
              <w:rPr>
                <w:rFonts w:ascii="Cambria" w:eastAsia="Times New Roman" w:hAnsi="Cambria" w:cs="Times New Roman"/>
                <w:sz w:val="24"/>
              </w:rPr>
              <w:t>s</w:t>
            </w:r>
          </w:p>
        </w:tc>
      </w:tr>
      <w:tr w:rsidR="002844A6" w:rsidRPr="00BA5E78" w14:paraId="170FDB06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C1DEC75" w14:textId="1961F59B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00</w:t>
            </w:r>
          </w:p>
        </w:tc>
        <w:tc>
          <w:tcPr>
            <w:tcW w:w="1252" w:type="pct"/>
            <w:noWrap/>
          </w:tcPr>
          <w:p w14:paraId="7304F1FC" w14:textId="56F40968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art game</w:t>
            </w:r>
          </w:p>
        </w:tc>
        <w:tc>
          <w:tcPr>
            <w:tcW w:w="1010" w:type="pct"/>
            <w:noWrap/>
          </w:tcPr>
          <w:p w14:paraId="1FC43434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51378D8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69CB31C3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65245E0" w14:textId="559A5944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10</w:t>
            </w:r>
          </w:p>
        </w:tc>
        <w:tc>
          <w:tcPr>
            <w:tcW w:w="1252" w:type="pct"/>
            <w:noWrap/>
          </w:tcPr>
          <w:p w14:paraId="2D4F9444" w14:textId="721D03EB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oticed UI</w:t>
            </w:r>
          </w:p>
        </w:tc>
        <w:tc>
          <w:tcPr>
            <w:tcW w:w="1010" w:type="pct"/>
            <w:noWrap/>
          </w:tcPr>
          <w:p w14:paraId="60F7D223" w14:textId="6519EBC9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ositive</w:t>
            </w:r>
          </w:p>
        </w:tc>
        <w:tc>
          <w:tcPr>
            <w:tcW w:w="2115" w:type="pct"/>
            <w:noWrap/>
          </w:tcPr>
          <w:p w14:paraId="1E4575F6" w14:textId="359D2BA3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“oh, good you have a tutorial”</w:t>
            </w:r>
          </w:p>
        </w:tc>
      </w:tr>
      <w:tr w:rsidR="002844A6" w:rsidRPr="00BA5E78" w14:paraId="6271701E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3340E60D" w14:textId="32024A08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25</w:t>
            </w:r>
          </w:p>
        </w:tc>
        <w:tc>
          <w:tcPr>
            <w:tcW w:w="1252" w:type="pct"/>
            <w:noWrap/>
          </w:tcPr>
          <w:p w14:paraId="5BC63CE4" w14:textId="2EFE4C9F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ion</w:t>
            </w:r>
          </w:p>
        </w:tc>
        <w:tc>
          <w:tcPr>
            <w:tcW w:w="1010" w:type="pct"/>
            <w:noWrap/>
          </w:tcPr>
          <w:p w14:paraId="5F1ACB32" w14:textId="3EA8A49D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gative</w:t>
            </w:r>
          </w:p>
        </w:tc>
        <w:tc>
          <w:tcPr>
            <w:tcW w:w="2115" w:type="pct"/>
            <w:noWrap/>
          </w:tcPr>
          <w:p w14:paraId="21F22B3C" w14:textId="6ABAE2B8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“why is the dog moving sometimes”</w:t>
            </w:r>
          </w:p>
        </w:tc>
      </w:tr>
      <w:tr w:rsidR="002844A6" w:rsidRPr="00BA5E78" w14:paraId="3E8FC10C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34E70824" w14:textId="6210F895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30</w:t>
            </w:r>
          </w:p>
        </w:tc>
        <w:tc>
          <w:tcPr>
            <w:tcW w:w="1252" w:type="pct"/>
            <w:noWrap/>
          </w:tcPr>
          <w:p w14:paraId="1E300D5E" w14:textId="3FAA3A6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apping then waiting</w:t>
            </w:r>
          </w:p>
        </w:tc>
        <w:tc>
          <w:tcPr>
            <w:tcW w:w="1010" w:type="pct"/>
            <w:noWrap/>
          </w:tcPr>
          <w:p w14:paraId="347DA325" w14:textId="1525D63D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gative/confuse</w:t>
            </w:r>
          </w:p>
        </w:tc>
        <w:tc>
          <w:tcPr>
            <w:tcW w:w="2115" w:type="pct"/>
            <w:noWrap/>
          </w:tcPr>
          <w:p w14:paraId="52E88DAB" w14:textId="672103D0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“what is the dog doing”</w:t>
            </w:r>
          </w:p>
        </w:tc>
      </w:tr>
      <w:tr w:rsidR="002844A6" w:rsidRPr="00BA5E78" w14:paraId="141E6D29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BEDC0BA" w14:textId="1AD76C1D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45</w:t>
            </w:r>
          </w:p>
        </w:tc>
        <w:tc>
          <w:tcPr>
            <w:tcW w:w="1252" w:type="pct"/>
            <w:noWrap/>
          </w:tcPr>
          <w:p w14:paraId="5B077177" w14:textId="2D560530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nished level</w:t>
            </w:r>
          </w:p>
        </w:tc>
        <w:tc>
          <w:tcPr>
            <w:tcW w:w="1010" w:type="pct"/>
            <w:noWrap/>
          </w:tcPr>
          <w:p w14:paraId="4798D086" w14:textId="1DE3056D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C848CE8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238910A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E4E7F4E" w14:textId="40E8D9B5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50</w:t>
            </w:r>
          </w:p>
        </w:tc>
        <w:tc>
          <w:tcPr>
            <w:tcW w:w="1252" w:type="pct"/>
            <w:noWrap/>
          </w:tcPr>
          <w:p w14:paraId="5476C321" w14:textId="2B05CD28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aiting for next level</w:t>
            </w:r>
          </w:p>
        </w:tc>
        <w:tc>
          <w:tcPr>
            <w:tcW w:w="1010" w:type="pct"/>
            <w:noWrap/>
          </w:tcPr>
          <w:p w14:paraId="6B28A320" w14:textId="098E2A3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106F02C" w14:textId="3AE2B51F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don’t know why the dog kept moving and not following me</w:t>
            </w:r>
          </w:p>
        </w:tc>
      </w:tr>
      <w:tr w:rsidR="002844A6" w:rsidRPr="00BA5E78" w14:paraId="49902E4D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F210A4B" w14:textId="2DF631CF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1194BB09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11D80F4E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28CFDE4E" w14:textId="308DAF9E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think I got it</w:t>
            </w:r>
          </w:p>
        </w:tc>
      </w:tr>
      <w:tr w:rsidR="002844A6" w:rsidRPr="00BA5E78" w14:paraId="74D31200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3B4D2341" w14:textId="2C71F7DF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lastRenderedPageBreak/>
              <w:t>1:30</w:t>
            </w:r>
          </w:p>
        </w:tc>
        <w:tc>
          <w:tcPr>
            <w:tcW w:w="1252" w:type="pct"/>
            <w:noWrap/>
          </w:tcPr>
          <w:p w14:paraId="194E41F1" w14:textId="26F08DA6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inking about level</w:t>
            </w:r>
          </w:p>
        </w:tc>
        <w:tc>
          <w:tcPr>
            <w:tcW w:w="1010" w:type="pct"/>
            <w:noWrap/>
          </w:tcPr>
          <w:p w14:paraId="6A447F68" w14:textId="635E3B24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0D8B636" w14:textId="6F71A313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oor cat not going anywhere</w:t>
            </w:r>
          </w:p>
        </w:tc>
      </w:tr>
      <w:tr w:rsidR="002844A6" w:rsidRPr="00BA5E78" w14:paraId="58361324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06688C7" w14:textId="4D5C24C3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00</w:t>
            </w:r>
          </w:p>
        </w:tc>
        <w:tc>
          <w:tcPr>
            <w:tcW w:w="1252" w:type="pct"/>
            <w:noWrap/>
          </w:tcPr>
          <w:p w14:paraId="589A2105" w14:textId="57443BAD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 from dog</w:t>
            </w:r>
          </w:p>
        </w:tc>
        <w:tc>
          <w:tcPr>
            <w:tcW w:w="1010" w:type="pct"/>
            <w:noWrap/>
          </w:tcPr>
          <w:p w14:paraId="2BF197C8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E589AC3" w14:textId="24719F36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Glad the cat is following the dog</w:t>
            </w:r>
          </w:p>
        </w:tc>
      </w:tr>
      <w:tr w:rsidR="002844A6" w:rsidRPr="00BA5E78" w14:paraId="242A8E80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D891FED" w14:textId="2D60C674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36</w:t>
            </w:r>
          </w:p>
        </w:tc>
        <w:tc>
          <w:tcPr>
            <w:tcW w:w="1252" w:type="pct"/>
            <w:noWrap/>
          </w:tcPr>
          <w:p w14:paraId="009A8465" w14:textId="3E501CE9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gured out the button/gate</w:t>
            </w:r>
          </w:p>
        </w:tc>
        <w:tc>
          <w:tcPr>
            <w:tcW w:w="1010" w:type="pct"/>
            <w:noWrap/>
          </w:tcPr>
          <w:p w14:paraId="42D5BA22" w14:textId="16AD9B4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C5280F9" w14:textId="054F3750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didn’t realize earlier that the button was the gate.</w:t>
            </w:r>
          </w:p>
        </w:tc>
      </w:tr>
      <w:tr w:rsidR="002844A6" w:rsidRPr="00BA5E78" w14:paraId="4D6356F2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FA98744" w14:textId="4D5CDAED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48</w:t>
            </w:r>
          </w:p>
        </w:tc>
        <w:tc>
          <w:tcPr>
            <w:tcW w:w="1252" w:type="pct"/>
            <w:noWrap/>
          </w:tcPr>
          <w:p w14:paraId="75B6E91B" w14:textId="1910CB62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en quietly tapping</w:t>
            </w:r>
          </w:p>
        </w:tc>
        <w:tc>
          <w:tcPr>
            <w:tcW w:w="1010" w:type="pct"/>
            <w:noWrap/>
          </w:tcPr>
          <w:p w14:paraId="0519B3DD" w14:textId="0D16B2B3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oic</w:t>
            </w:r>
          </w:p>
        </w:tc>
        <w:tc>
          <w:tcPr>
            <w:tcW w:w="2115" w:type="pct"/>
            <w:noWrap/>
          </w:tcPr>
          <w:p w14:paraId="4615CCEC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2B20DEAB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70B5A40" w14:textId="2F19B9D3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3:07</w:t>
            </w:r>
          </w:p>
        </w:tc>
        <w:tc>
          <w:tcPr>
            <w:tcW w:w="1252" w:type="pct"/>
            <w:noWrap/>
          </w:tcPr>
          <w:p w14:paraId="09924F60" w14:textId="14AD8323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4CFBCEBF" w14:textId="2EED9DA9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73374A0E" w14:textId="0B3DEBEC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ot sure what some art assets are</w:t>
            </w:r>
          </w:p>
        </w:tc>
      </w:tr>
      <w:tr w:rsidR="002844A6" w:rsidRPr="00BA5E78" w14:paraId="17C6D17F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70B0909" w14:textId="7B78ACF1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22</w:t>
            </w:r>
          </w:p>
        </w:tc>
        <w:tc>
          <w:tcPr>
            <w:tcW w:w="1252" w:type="pct"/>
            <w:noWrap/>
          </w:tcPr>
          <w:p w14:paraId="6D66599C" w14:textId="24DBFDE9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0A88B07C" w14:textId="2EBE2F1C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38E72D6F" w14:textId="23BC36E5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at’s strange (probably something with the cat)</w:t>
            </w:r>
          </w:p>
        </w:tc>
      </w:tr>
      <w:tr w:rsidR="002844A6" w:rsidRPr="00BA5E78" w14:paraId="15F3567A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15FA444" w14:textId="45AA86EF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28</w:t>
            </w:r>
          </w:p>
        </w:tc>
        <w:tc>
          <w:tcPr>
            <w:tcW w:w="1252" w:type="pct"/>
            <w:noWrap/>
          </w:tcPr>
          <w:p w14:paraId="0D2DA836" w14:textId="49064ABA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2B9ADB7D" w14:textId="37A49DA6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ositive</w:t>
            </w:r>
          </w:p>
        </w:tc>
        <w:tc>
          <w:tcPr>
            <w:tcW w:w="2115" w:type="pct"/>
            <w:noWrap/>
          </w:tcPr>
          <w:p w14:paraId="6EE302E7" w14:textId="6D1DCD84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h, now I get it (took 6 secs ;?)</w:t>
            </w:r>
          </w:p>
        </w:tc>
      </w:tr>
      <w:tr w:rsidR="002844A6" w:rsidRPr="00BA5E78" w14:paraId="76446521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334931DB" w14:textId="7098EDA9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4:32</w:t>
            </w:r>
          </w:p>
        </w:tc>
        <w:tc>
          <w:tcPr>
            <w:tcW w:w="1252" w:type="pct"/>
            <w:noWrap/>
          </w:tcPr>
          <w:p w14:paraId="1A0A667E" w14:textId="4A251EA3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1C0AB1A3" w14:textId="00A4E14E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Confused </w:t>
            </w:r>
          </w:p>
        </w:tc>
        <w:tc>
          <w:tcPr>
            <w:tcW w:w="2115" w:type="pct"/>
            <w:noWrap/>
          </w:tcPr>
          <w:p w14:paraId="614D8717" w14:textId="2BFE00BB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h no</w:t>
            </w:r>
          </w:p>
        </w:tc>
      </w:tr>
      <w:tr w:rsidR="002844A6" w:rsidRPr="00BA5E78" w14:paraId="1AF202E5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38E892C8" w14:textId="15DFB667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45</w:t>
            </w:r>
          </w:p>
        </w:tc>
        <w:tc>
          <w:tcPr>
            <w:tcW w:w="1252" w:type="pct"/>
            <w:noWrap/>
          </w:tcPr>
          <w:p w14:paraId="4D53DCCB" w14:textId="494B583D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Restarted/trying new </w:t>
            </w:r>
            <w:r w:rsidR="00233314">
              <w:rPr>
                <w:rFonts w:eastAsia="Times New Roman" w:cs="Times New Roman"/>
              </w:rPr>
              <w:t>start</w:t>
            </w:r>
          </w:p>
        </w:tc>
        <w:tc>
          <w:tcPr>
            <w:tcW w:w="1010" w:type="pct"/>
            <w:noWrap/>
          </w:tcPr>
          <w:p w14:paraId="254A454B" w14:textId="6ABDCE3A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atural</w:t>
            </w:r>
          </w:p>
        </w:tc>
        <w:tc>
          <w:tcPr>
            <w:tcW w:w="2115" w:type="pct"/>
            <w:noWrap/>
          </w:tcPr>
          <w:p w14:paraId="2D511727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3C6E2F7D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165C8DB" w14:textId="4B9DA2A3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58</w:t>
            </w:r>
          </w:p>
        </w:tc>
        <w:tc>
          <w:tcPr>
            <w:tcW w:w="1252" w:type="pct"/>
            <w:noWrap/>
          </w:tcPr>
          <w:p w14:paraId="48D76634" w14:textId="1DF4E296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aiting for puzzle</w:t>
            </w:r>
          </w:p>
        </w:tc>
        <w:tc>
          <w:tcPr>
            <w:tcW w:w="1010" w:type="pct"/>
            <w:noWrap/>
          </w:tcPr>
          <w:p w14:paraId="0A78C145" w14:textId="21C618BA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559B2884" w14:textId="2F28EBA1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hy would the cat stop there</w:t>
            </w:r>
          </w:p>
        </w:tc>
      </w:tr>
      <w:tr w:rsidR="002844A6" w:rsidRPr="00BA5E78" w14:paraId="275F96D4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A209896" w14:textId="05FEC04C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10</w:t>
            </w:r>
          </w:p>
        </w:tc>
        <w:tc>
          <w:tcPr>
            <w:tcW w:w="1252" w:type="pct"/>
            <w:noWrap/>
          </w:tcPr>
          <w:p w14:paraId="7F8AABF3" w14:textId="0C811561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</w:t>
            </w:r>
          </w:p>
        </w:tc>
        <w:tc>
          <w:tcPr>
            <w:tcW w:w="1010" w:type="pct"/>
            <w:noWrap/>
          </w:tcPr>
          <w:p w14:paraId="05F373FB" w14:textId="3F82E6CC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7B50A78" w14:textId="46DE1204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at’s strange</w:t>
            </w:r>
          </w:p>
        </w:tc>
      </w:tr>
      <w:tr w:rsidR="002844A6" w:rsidRPr="00BA5E78" w14:paraId="48476C6F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192A18D0" w14:textId="73C43724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25</w:t>
            </w:r>
          </w:p>
        </w:tc>
        <w:tc>
          <w:tcPr>
            <w:tcW w:w="1252" w:type="pct"/>
            <w:noWrap/>
          </w:tcPr>
          <w:p w14:paraId="7F069636" w14:textId="72A8A75B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solved</w:t>
            </w:r>
          </w:p>
        </w:tc>
        <w:tc>
          <w:tcPr>
            <w:tcW w:w="1010" w:type="pct"/>
            <w:noWrap/>
          </w:tcPr>
          <w:p w14:paraId="3ABD8DBA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4F2F902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08311218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717CCB1" w14:textId="067082EC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30</w:t>
            </w:r>
          </w:p>
        </w:tc>
        <w:tc>
          <w:tcPr>
            <w:tcW w:w="1252" w:type="pct"/>
            <w:noWrap/>
          </w:tcPr>
          <w:p w14:paraId="6714917E" w14:textId="3983D23F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loading</w:t>
            </w:r>
          </w:p>
        </w:tc>
        <w:tc>
          <w:tcPr>
            <w:tcW w:w="1010" w:type="pct"/>
            <w:noWrap/>
          </w:tcPr>
          <w:p w14:paraId="1B1E7DE5" w14:textId="6B45C40A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7BD07BFA" w14:textId="0C0E1E5B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ot sure about the dog behavior/ feels it isn’t consistent.</w:t>
            </w:r>
          </w:p>
        </w:tc>
      </w:tr>
      <w:tr w:rsidR="002844A6" w:rsidRPr="00BA5E78" w14:paraId="353EC2B0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D8FE853" w14:textId="207BB369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45</w:t>
            </w:r>
          </w:p>
        </w:tc>
        <w:tc>
          <w:tcPr>
            <w:tcW w:w="1252" w:type="pct"/>
            <w:noWrap/>
          </w:tcPr>
          <w:p w14:paraId="74D0AE89" w14:textId="119D9C61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4C4BDAD" w14:textId="170561F2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0AAD4BBA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2109A64C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3BFA28B" w14:textId="2AE177F3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02</w:t>
            </w:r>
          </w:p>
        </w:tc>
        <w:tc>
          <w:tcPr>
            <w:tcW w:w="1252" w:type="pct"/>
            <w:noWrap/>
          </w:tcPr>
          <w:p w14:paraId="29CB88B6" w14:textId="3488F83A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0487C46" w14:textId="58526E3D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7D427D9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3B0FCD96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A3D7A38" w14:textId="0A4CDFE4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6:07</w:t>
            </w:r>
          </w:p>
        </w:tc>
        <w:tc>
          <w:tcPr>
            <w:tcW w:w="1252" w:type="pct"/>
            <w:noWrap/>
          </w:tcPr>
          <w:p w14:paraId="73866A31" w14:textId="27B54326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6A4CE51" w14:textId="59008D20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B8BBE48" w14:textId="0532F09A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39056D60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84ED007" w14:textId="2AFF8BA3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15</w:t>
            </w:r>
          </w:p>
        </w:tc>
        <w:tc>
          <w:tcPr>
            <w:tcW w:w="1252" w:type="pct"/>
            <w:noWrap/>
          </w:tcPr>
          <w:p w14:paraId="328F82E5" w14:textId="1EEE7536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Failed level </w:t>
            </w:r>
          </w:p>
        </w:tc>
        <w:tc>
          <w:tcPr>
            <w:tcW w:w="1010" w:type="pct"/>
            <w:noWrap/>
          </w:tcPr>
          <w:p w14:paraId="469D69AD" w14:textId="055C2CDA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FEBED90" w14:textId="2BED1D44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(made same mistake)</w:t>
            </w:r>
          </w:p>
        </w:tc>
      </w:tr>
      <w:tr w:rsidR="002844A6" w:rsidRPr="00BA5E78" w14:paraId="30D2D04C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041E155" w14:textId="0B94188D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26</w:t>
            </w:r>
          </w:p>
        </w:tc>
        <w:tc>
          <w:tcPr>
            <w:tcW w:w="1252" w:type="pct"/>
            <w:noWrap/>
          </w:tcPr>
          <w:p w14:paraId="1A6E2B1C" w14:textId="53722378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F78919D" w14:textId="4CC96626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F76EF9B" w14:textId="7279A0EB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(made same mistake again)</w:t>
            </w:r>
          </w:p>
        </w:tc>
      </w:tr>
      <w:tr w:rsidR="002844A6" w:rsidRPr="00BA5E78" w14:paraId="725A24DE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28DB5EC" w14:textId="2FC8BBA7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45</w:t>
            </w:r>
          </w:p>
        </w:tc>
        <w:tc>
          <w:tcPr>
            <w:tcW w:w="1252" w:type="pct"/>
            <w:noWrap/>
          </w:tcPr>
          <w:p w14:paraId="3188EF0F" w14:textId="4F5A079A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en failing same level</w:t>
            </w:r>
          </w:p>
        </w:tc>
        <w:tc>
          <w:tcPr>
            <w:tcW w:w="1010" w:type="pct"/>
            <w:noWrap/>
          </w:tcPr>
          <w:p w14:paraId="6D47E17F" w14:textId="4A0FAAE4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 and confused</w:t>
            </w:r>
          </w:p>
        </w:tc>
        <w:tc>
          <w:tcPr>
            <w:tcW w:w="2115" w:type="pct"/>
            <w:noWrap/>
          </w:tcPr>
          <w:p w14:paraId="79A2B72D" w14:textId="01904C15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ere needs to be something that tells me the AI of what the dog is doing if I am going to solve these puzzles, something with color or an animation, something is missing</w:t>
            </w:r>
          </w:p>
        </w:tc>
      </w:tr>
      <w:tr w:rsidR="002844A6" w:rsidRPr="00BA5E78" w14:paraId="63A9CE02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7454BAB" w14:textId="418CF1AE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58</w:t>
            </w:r>
          </w:p>
        </w:tc>
        <w:tc>
          <w:tcPr>
            <w:tcW w:w="1252" w:type="pct"/>
            <w:noWrap/>
          </w:tcPr>
          <w:p w14:paraId="08748BB5" w14:textId="11F8DD51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oads final level</w:t>
            </w:r>
          </w:p>
        </w:tc>
        <w:tc>
          <w:tcPr>
            <w:tcW w:w="1010" w:type="pct"/>
            <w:noWrap/>
          </w:tcPr>
          <w:p w14:paraId="7A205526" w14:textId="392FE7D5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56F8E10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2040BC28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4510689" w14:textId="5D53F4EB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05</w:t>
            </w:r>
          </w:p>
        </w:tc>
        <w:tc>
          <w:tcPr>
            <w:tcW w:w="1252" w:type="pct"/>
            <w:noWrap/>
          </w:tcPr>
          <w:p w14:paraId="33746726" w14:textId="6BACAF76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nitial move on this level</w:t>
            </w:r>
          </w:p>
        </w:tc>
        <w:tc>
          <w:tcPr>
            <w:tcW w:w="1010" w:type="pct"/>
            <w:noWrap/>
          </w:tcPr>
          <w:p w14:paraId="13A5EB2F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F3C1D66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6D58CE7C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E7F05CC" w14:textId="17E12D5D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09</w:t>
            </w:r>
          </w:p>
        </w:tc>
        <w:tc>
          <w:tcPr>
            <w:tcW w:w="1252" w:type="pct"/>
            <w:noWrap/>
          </w:tcPr>
          <w:p w14:paraId="1A0E56F3" w14:textId="7A8AF608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econd move</w:t>
            </w:r>
          </w:p>
        </w:tc>
        <w:tc>
          <w:tcPr>
            <w:tcW w:w="1010" w:type="pct"/>
            <w:noWrap/>
          </w:tcPr>
          <w:p w14:paraId="332A7B39" w14:textId="0A90B6EC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FC61677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1B5196F6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2F6639C" w14:textId="63D80D17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23</w:t>
            </w:r>
          </w:p>
        </w:tc>
        <w:tc>
          <w:tcPr>
            <w:tcW w:w="1252" w:type="pct"/>
            <w:noWrap/>
          </w:tcPr>
          <w:p w14:paraId="41581530" w14:textId="79880706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</w:t>
            </w:r>
          </w:p>
        </w:tc>
        <w:tc>
          <w:tcPr>
            <w:tcW w:w="1010" w:type="pct"/>
            <w:noWrap/>
          </w:tcPr>
          <w:p w14:paraId="6B31B126" w14:textId="0A13BC09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C65E00F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3BFACCC7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4192A6B" w14:textId="111C5029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38</w:t>
            </w:r>
          </w:p>
        </w:tc>
        <w:tc>
          <w:tcPr>
            <w:tcW w:w="1252" w:type="pct"/>
            <w:noWrap/>
          </w:tcPr>
          <w:p w14:paraId="747D168C" w14:textId="4730E970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 Same way</w:t>
            </w:r>
          </w:p>
        </w:tc>
        <w:tc>
          <w:tcPr>
            <w:tcW w:w="1010" w:type="pct"/>
            <w:noWrap/>
          </w:tcPr>
          <w:p w14:paraId="7DD6E43A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7FE9083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BE3C628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1F8ECA4F" w14:textId="3254639D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9:02</w:t>
            </w:r>
          </w:p>
        </w:tc>
        <w:tc>
          <w:tcPr>
            <w:tcW w:w="1252" w:type="pct"/>
            <w:noWrap/>
          </w:tcPr>
          <w:p w14:paraId="43F3EE46" w14:textId="0B404696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 multiple times</w:t>
            </w:r>
          </w:p>
        </w:tc>
        <w:tc>
          <w:tcPr>
            <w:tcW w:w="1010" w:type="pct"/>
            <w:noWrap/>
          </w:tcPr>
          <w:p w14:paraId="0008C867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BFCCA24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62132F5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C35D68E" w14:textId="333F4598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 xml:space="preserve">9:35 </w:t>
            </w:r>
          </w:p>
        </w:tc>
        <w:tc>
          <w:tcPr>
            <w:tcW w:w="1252" w:type="pct"/>
            <w:noWrap/>
          </w:tcPr>
          <w:p w14:paraId="4874E040" w14:textId="2CBE8F8E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fter multiple failed attempts showed the level victory</w:t>
            </w:r>
          </w:p>
        </w:tc>
        <w:tc>
          <w:tcPr>
            <w:tcW w:w="1010" w:type="pct"/>
            <w:noWrap/>
          </w:tcPr>
          <w:p w14:paraId="46CBC8D9" w14:textId="45E310C2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2E4FF42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CD409FD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2ACD2BE" w14:textId="0960EDDC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9:45</w:t>
            </w:r>
          </w:p>
        </w:tc>
        <w:tc>
          <w:tcPr>
            <w:tcW w:w="1252" w:type="pct"/>
            <w:noWrap/>
          </w:tcPr>
          <w:p w14:paraId="6B1DB908" w14:textId="22BB74E3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6E506B67" w14:textId="0C7FEC34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E35463B" w14:textId="01F185AE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Didn’t like the only way to win</w:t>
            </w:r>
          </w:p>
        </w:tc>
      </w:tr>
      <w:tr w:rsidR="002844A6" w:rsidRPr="00BA5E78" w14:paraId="5FB521AD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D9036D4" w14:textId="4765AFCA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AFTER PLAYING</w:t>
            </w:r>
          </w:p>
        </w:tc>
        <w:tc>
          <w:tcPr>
            <w:tcW w:w="1252" w:type="pct"/>
            <w:noWrap/>
          </w:tcPr>
          <w:p w14:paraId="50945009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64CF4E32" w14:textId="5317EC5F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FF7C7B3" w14:textId="1146732F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Commented on the need for better conveyance of gate, AI, art, and ways to make the gameplay a bit more fun. Positive and negative elements came out of this but most important thig is to </w:t>
            </w:r>
            <w:r>
              <w:rPr>
                <w:rFonts w:eastAsia="Times New Roman" w:cs="Times New Roman"/>
              </w:rPr>
              <w:lastRenderedPageBreak/>
              <w:t>figure out ways to show the AI to the player.</w:t>
            </w:r>
          </w:p>
        </w:tc>
      </w:tr>
      <w:tr w:rsidR="002844A6" w:rsidRPr="00BA5E78" w14:paraId="0A5722B2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2D9C93B" w14:textId="57D3CB4E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</w:p>
        </w:tc>
        <w:tc>
          <w:tcPr>
            <w:tcW w:w="1252" w:type="pct"/>
            <w:noWrap/>
          </w:tcPr>
          <w:p w14:paraId="3809BF0A" w14:textId="732B6485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68F2BDF8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36EBD0B" w14:textId="62BC45D0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8BC7CCB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shd w:val="clear" w:color="auto" w:fill="000000" w:themeFill="text1"/>
            <w:noWrap/>
          </w:tcPr>
          <w:p w14:paraId="4BDAB605" w14:textId="56BD9D73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VS</w:t>
            </w:r>
          </w:p>
        </w:tc>
        <w:tc>
          <w:tcPr>
            <w:tcW w:w="1252" w:type="pct"/>
            <w:shd w:val="clear" w:color="auto" w:fill="000000" w:themeFill="text1"/>
            <w:noWrap/>
          </w:tcPr>
          <w:p w14:paraId="2085AFDD" w14:textId="434E3AA4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VS PLAYTEST</w:t>
            </w:r>
          </w:p>
        </w:tc>
        <w:tc>
          <w:tcPr>
            <w:tcW w:w="1010" w:type="pct"/>
            <w:shd w:val="clear" w:color="auto" w:fill="000000" w:themeFill="text1"/>
            <w:noWrap/>
          </w:tcPr>
          <w:p w14:paraId="43B88727" w14:textId="2B2C74B4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VS PLAYTEST</w:t>
            </w:r>
          </w:p>
        </w:tc>
        <w:tc>
          <w:tcPr>
            <w:tcW w:w="2115" w:type="pct"/>
            <w:shd w:val="clear" w:color="auto" w:fill="000000" w:themeFill="text1"/>
            <w:noWrap/>
          </w:tcPr>
          <w:p w14:paraId="1925C327" w14:textId="6385F009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VS PLAYTEST</w:t>
            </w:r>
          </w:p>
        </w:tc>
      </w:tr>
      <w:tr w:rsidR="002844A6" w:rsidRPr="00BA5E78" w14:paraId="00C3AA1C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20C587A" w14:textId="232783B2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00</w:t>
            </w:r>
          </w:p>
        </w:tc>
        <w:tc>
          <w:tcPr>
            <w:tcW w:w="1252" w:type="pct"/>
            <w:noWrap/>
          </w:tcPr>
          <w:p w14:paraId="3EAB2D44" w14:textId="57BB1F71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art; Studying the screen/reading</w:t>
            </w:r>
          </w:p>
        </w:tc>
        <w:tc>
          <w:tcPr>
            <w:tcW w:w="1010" w:type="pct"/>
            <w:noWrap/>
          </w:tcPr>
          <w:p w14:paraId="47F46797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636D630" w14:textId="50C38FAF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4E24D3B5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D61B043" w14:textId="0AA70E2F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15</w:t>
            </w:r>
          </w:p>
        </w:tc>
        <w:tc>
          <w:tcPr>
            <w:tcW w:w="1252" w:type="pct"/>
            <w:noWrap/>
          </w:tcPr>
          <w:p w14:paraId="57B3EE1B" w14:textId="0391DBF1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rst Move/Flicking for Movement</w:t>
            </w:r>
          </w:p>
        </w:tc>
        <w:tc>
          <w:tcPr>
            <w:tcW w:w="1010" w:type="pct"/>
            <w:noWrap/>
          </w:tcPr>
          <w:p w14:paraId="2CC25940" w14:textId="47EA815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6E6C51E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57AB885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5DAAF5A" w14:textId="1D095273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48</w:t>
            </w:r>
          </w:p>
        </w:tc>
        <w:tc>
          <w:tcPr>
            <w:tcW w:w="1252" w:type="pct"/>
            <w:noWrap/>
          </w:tcPr>
          <w:p w14:paraId="6185FF69" w14:textId="43851630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xt Level</w:t>
            </w:r>
          </w:p>
        </w:tc>
        <w:tc>
          <w:tcPr>
            <w:tcW w:w="1010" w:type="pct"/>
            <w:noWrap/>
          </w:tcPr>
          <w:p w14:paraId="6CA458C0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7EDB662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39C55ACE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005CE51" w14:textId="1B58C7F9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:05</w:t>
            </w:r>
          </w:p>
        </w:tc>
        <w:tc>
          <w:tcPr>
            <w:tcW w:w="1252" w:type="pct"/>
            <w:noWrap/>
          </w:tcPr>
          <w:p w14:paraId="79C8A09C" w14:textId="6907AEFB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arn Water</w:t>
            </w:r>
          </w:p>
        </w:tc>
        <w:tc>
          <w:tcPr>
            <w:tcW w:w="1010" w:type="pct"/>
            <w:noWrap/>
          </w:tcPr>
          <w:p w14:paraId="20C680CE" w14:textId="17C544FB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A48111C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4B437E53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3395F95" w14:textId="71730F5A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:21</w:t>
            </w:r>
          </w:p>
        </w:tc>
        <w:tc>
          <w:tcPr>
            <w:tcW w:w="1252" w:type="pct"/>
            <w:noWrap/>
          </w:tcPr>
          <w:p w14:paraId="2B14D3A9" w14:textId="1994713D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start Level</w:t>
            </w:r>
          </w:p>
        </w:tc>
        <w:tc>
          <w:tcPr>
            <w:tcW w:w="1010" w:type="pct"/>
            <w:noWrap/>
          </w:tcPr>
          <w:p w14:paraId="5908CFE3" w14:textId="0134ED1A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21C1AF8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07E156AF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7521502" w14:textId="2B263C54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:40</w:t>
            </w:r>
          </w:p>
        </w:tc>
        <w:tc>
          <w:tcPr>
            <w:tcW w:w="1252" w:type="pct"/>
            <w:noWrap/>
          </w:tcPr>
          <w:p w14:paraId="22FCEC48" w14:textId="18520BDB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</w:t>
            </w:r>
          </w:p>
        </w:tc>
        <w:tc>
          <w:tcPr>
            <w:tcW w:w="1010" w:type="pct"/>
            <w:noWrap/>
          </w:tcPr>
          <w:p w14:paraId="5C01580D" w14:textId="1D2C8FF1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ositive; head nod on level 2 completion</w:t>
            </w:r>
          </w:p>
        </w:tc>
        <w:tc>
          <w:tcPr>
            <w:tcW w:w="2115" w:type="pct"/>
            <w:noWrap/>
          </w:tcPr>
          <w:p w14:paraId="3A9BD905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02F86E3E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AC71E16" w14:textId="3C672F4C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10</w:t>
            </w:r>
          </w:p>
        </w:tc>
        <w:tc>
          <w:tcPr>
            <w:tcW w:w="1252" w:type="pct"/>
            <w:noWrap/>
          </w:tcPr>
          <w:p w14:paraId="73DA19C4" w14:textId="379A1E7C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rst move in Level 3</w:t>
            </w:r>
          </w:p>
        </w:tc>
        <w:tc>
          <w:tcPr>
            <w:tcW w:w="1010" w:type="pct"/>
            <w:noWrap/>
          </w:tcPr>
          <w:p w14:paraId="111B6413" w14:textId="71352439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centration increased</w:t>
            </w:r>
          </w:p>
        </w:tc>
        <w:tc>
          <w:tcPr>
            <w:tcW w:w="2115" w:type="pct"/>
            <w:noWrap/>
          </w:tcPr>
          <w:p w14:paraId="62DAE7B8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6449644A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FA9DF52" w14:textId="1B28CC4C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37</w:t>
            </w:r>
          </w:p>
        </w:tc>
        <w:tc>
          <w:tcPr>
            <w:tcW w:w="1252" w:type="pct"/>
            <w:noWrap/>
          </w:tcPr>
          <w:p w14:paraId="02E9195F" w14:textId="2BB94659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isfiring swipes</w:t>
            </w:r>
          </w:p>
        </w:tc>
        <w:tc>
          <w:tcPr>
            <w:tcW w:w="1010" w:type="pct"/>
            <w:noWrap/>
          </w:tcPr>
          <w:p w14:paraId="437F0E0E" w14:textId="2A535865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gative</w:t>
            </w:r>
          </w:p>
        </w:tc>
        <w:tc>
          <w:tcPr>
            <w:tcW w:w="2115" w:type="pct"/>
            <w:noWrap/>
          </w:tcPr>
          <w:p w14:paraId="7C4AFFEF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6D117880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E995D72" w14:textId="061EE276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56</w:t>
            </w:r>
          </w:p>
        </w:tc>
        <w:tc>
          <w:tcPr>
            <w:tcW w:w="1252" w:type="pct"/>
            <w:noWrap/>
          </w:tcPr>
          <w:p w14:paraId="0CA2D434" w14:textId="3352B06A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start Level 3</w:t>
            </w:r>
          </w:p>
        </w:tc>
        <w:tc>
          <w:tcPr>
            <w:tcW w:w="1010" w:type="pct"/>
            <w:noWrap/>
          </w:tcPr>
          <w:p w14:paraId="5DB3970C" w14:textId="0F5D16C4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DB67E20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18CB4FF9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248AF66" w14:textId="5EA53724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3:15</w:t>
            </w:r>
          </w:p>
        </w:tc>
        <w:tc>
          <w:tcPr>
            <w:tcW w:w="1252" w:type="pct"/>
            <w:noWrap/>
          </w:tcPr>
          <w:p w14:paraId="497DC148" w14:textId="7D70C353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nly moving top cat</w:t>
            </w:r>
          </w:p>
        </w:tc>
        <w:tc>
          <w:tcPr>
            <w:tcW w:w="1010" w:type="pct"/>
            <w:noWrap/>
          </w:tcPr>
          <w:p w14:paraId="786CD034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17C4E0F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602461B0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AC7B19D" w14:textId="75BA483F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3:36</w:t>
            </w:r>
          </w:p>
        </w:tc>
        <w:tc>
          <w:tcPr>
            <w:tcW w:w="1252" w:type="pct"/>
            <w:noWrap/>
          </w:tcPr>
          <w:p w14:paraId="69F5B52D" w14:textId="73CCCB85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isfiring swipes</w:t>
            </w:r>
          </w:p>
        </w:tc>
        <w:tc>
          <w:tcPr>
            <w:tcW w:w="1010" w:type="pct"/>
            <w:noWrap/>
          </w:tcPr>
          <w:p w14:paraId="12347F7A" w14:textId="5F0FAF0D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30B3607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ED61230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EC49127" w14:textId="68586434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06</w:t>
            </w:r>
          </w:p>
        </w:tc>
        <w:tc>
          <w:tcPr>
            <w:tcW w:w="1252" w:type="pct"/>
            <w:noWrap/>
          </w:tcPr>
          <w:p w14:paraId="06016B73" w14:textId="4DF00775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uck in loss state</w:t>
            </w:r>
          </w:p>
        </w:tc>
        <w:tc>
          <w:tcPr>
            <w:tcW w:w="1010" w:type="pct"/>
            <w:noWrap/>
          </w:tcPr>
          <w:p w14:paraId="7F83CC00" w14:textId="5CD5B08B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E362929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32465561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584A4DC" w14:textId="1894EC08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15</w:t>
            </w:r>
          </w:p>
        </w:tc>
        <w:tc>
          <w:tcPr>
            <w:tcW w:w="1252" w:type="pct"/>
            <w:noWrap/>
          </w:tcPr>
          <w:p w14:paraId="7CB57BA3" w14:textId="5198053B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started Level</w:t>
            </w:r>
          </w:p>
        </w:tc>
        <w:tc>
          <w:tcPr>
            <w:tcW w:w="1010" w:type="pct"/>
            <w:noWrap/>
          </w:tcPr>
          <w:p w14:paraId="595515D2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0331200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7E1D61A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F4639BD" w14:textId="32C9D7E7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30</w:t>
            </w:r>
          </w:p>
        </w:tc>
        <w:tc>
          <w:tcPr>
            <w:tcW w:w="1252" w:type="pct"/>
            <w:noWrap/>
          </w:tcPr>
          <w:p w14:paraId="5421D6C9" w14:textId="528F21EF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udying level again to find solution</w:t>
            </w:r>
          </w:p>
        </w:tc>
        <w:tc>
          <w:tcPr>
            <w:tcW w:w="1010" w:type="pct"/>
            <w:noWrap/>
          </w:tcPr>
          <w:p w14:paraId="3139AFAB" w14:textId="543DBA5D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uzzled; scratch side of head</w:t>
            </w:r>
          </w:p>
        </w:tc>
        <w:tc>
          <w:tcPr>
            <w:tcW w:w="2115" w:type="pct"/>
            <w:noWrap/>
          </w:tcPr>
          <w:p w14:paraId="0D14F403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373EF894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DDF9A6F" w14:textId="6E644DEB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07</w:t>
            </w:r>
          </w:p>
        </w:tc>
        <w:tc>
          <w:tcPr>
            <w:tcW w:w="1252" w:type="pct"/>
            <w:noWrap/>
          </w:tcPr>
          <w:p w14:paraId="763458E1" w14:textId="20912AE3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5142B7A8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78C950E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3AC0E90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5D30BFA" w14:textId="4EC3BC16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5:20</w:t>
            </w:r>
          </w:p>
        </w:tc>
        <w:tc>
          <w:tcPr>
            <w:tcW w:w="1252" w:type="pct"/>
            <w:noWrap/>
          </w:tcPr>
          <w:p w14:paraId="0C7F30DE" w14:textId="71BDF8A9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ed phone</w:t>
            </w:r>
          </w:p>
        </w:tc>
        <w:tc>
          <w:tcPr>
            <w:tcW w:w="1010" w:type="pct"/>
            <w:noWrap/>
          </w:tcPr>
          <w:p w14:paraId="06826D39" w14:textId="08E45FB4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4A4DC80" w14:textId="3C383F14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40EE86CD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AB79204" w14:textId="3F5C75D9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45</w:t>
            </w:r>
          </w:p>
        </w:tc>
        <w:tc>
          <w:tcPr>
            <w:tcW w:w="1252" w:type="pct"/>
            <w:noWrap/>
          </w:tcPr>
          <w:p w14:paraId="3F6965EA" w14:textId="03973AC6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/solved level 3</w:t>
            </w:r>
          </w:p>
        </w:tc>
        <w:tc>
          <w:tcPr>
            <w:tcW w:w="1010" w:type="pct"/>
            <w:noWrap/>
          </w:tcPr>
          <w:p w14:paraId="4977A044" w14:textId="7F3DEA90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gative; sighed</w:t>
            </w:r>
          </w:p>
        </w:tc>
        <w:tc>
          <w:tcPr>
            <w:tcW w:w="2115" w:type="pct"/>
            <w:noWrap/>
          </w:tcPr>
          <w:p w14:paraId="0D4C3DE1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43F4D335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19B64ACE" w14:textId="4E15201C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48</w:t>
            </w:r>
          </w:p>
        </w:tc>
        <w:tc>
          <w:tcPr>
            <w:tcW w:w="1252" w:type="pct"/>
            <w:noWrap/>
          </w:tcPr>
          <w:p w14:paraId="01607CA2" w14:textId="3D797511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art level 4</w:t>
            </w:r>
          </w:p>
        </w:tc>
        <w:tc>
          <w:tcPr>
            <w:tcW w:w="1010" w:type="pct"/>
            <w:noWrap/>
          </w:tcPr>
          <w:p w14:paraId="6D9A0460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8A6D98D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6B734DE3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257820E" w14:textId="72AFBFD2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20-6:36</w:t>
            </w:r>
          </w:p>
        </w:tc>
        <w:tc>
          <w:tcPr>
            <w:tcW w:w="1252" w:type="pct"/>
            <w:noWrap/>
          </w:tcPr>
          <w:p w14:paraId="122518D9" w14:textId="615C3F6A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ed same cat around</w:t>
            </w:r>
          </w:p>
        </w:tc>
        <w:tc>
          <w:tcPr>
            <w:tcW w:w="1010" w:type="pct"/>
            <w:noWrap/>
          </w:tcPr>
          <w:p w14:paraId="3436F46E" w14:textId="1B17976F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B4BF142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08C4BBF0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17FE04C" w14:textId="48C9E3D1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03</w:t>
            </w:r>
          </w:p>
        </w:tc>
        <w:tc>
          <w:tcPr>
            <w:tcW w:w="1252" w:type="pct"/>
            <w:noWrap/>
          </w:tcPr>
          <w:p w14:paraId="61CC8D90" w14:textId="1B38CDC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started Level 4</w:t>
            </w:r>
          </w:p>
        </w:tc>
        <w:tc>
          <w:tcPr>
            <w:tcW w:w="1010" w:type="pct"/>
            <w:noWrap/>
          </w:tcPr>
          <w:p w14:paraId="7F5FB1DD" w14:textId="3BA1013A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5376259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484C318E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E6AA43A" w14:textId="1001070E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20</w:t>
            </w:r>
          </w:p>
        </w:tc>
        <w:tc>
          <w:tcPr>
            <w:tcW w:w="1252" w:type="pct"/>
            <w:noWrap/>
          </w:tcPr>
          <w:p w14:paraId="5C2B2E31" w14:textId="2DA7424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inking about Level 4</w:t>
            </w:r>
          </w:p>
        </w:tc>
        <w:tc>
          <w:tcPr>
            <w:tcW w:w="1010" w:type="pct"/>
            <w:noWrap/>
          </w:tcPr>
          <w:p w14:paraId="7F980801" w14:textId="11E2301D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6781863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03221E75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E15F924" w14:textId="01A44F64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7:30</w:t>
            </w:r>
          </w:p>
        </w:tc>
        <w:tc>
          <w:tcPr>
            <w:tcW w:w="1252" w:type="pct"/>
            <w:noWrap/>
          </w:tcPr>
          <w:p w14:paraId="1C03AAC7" w14:textId="16F42842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ade same mistake</w:t>
            </w:r>
          </w:p>
        </w:tc>
        <w:tc>
          <w:tcPr>
            <w:tcW w:w="1010" w:type="pct"/>
            <w:noWrap/>
          </w:tcPr>
          <w:p w14:paraId="53BB5FD2" w14:textId="6D7F2DD4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657D8B9" w14:textId="430DFE13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0116C22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EF71B89" w14:textId="6BF14722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53</w:t>
            </w:r>
          </w:p>
        </w:tc>
        <w:tc>
          <w:tcPr>
            <w:tcW w:w="1252" w:type="pct"/>
            <w:noWrap/>
          </w:tcPr>
          <w:p w14:paraId="78E836FA" w14:textId="79BAB078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rst Loss</w:t>
            </w:r>
          </w:p>
        </w:tc>
        <w:tc>
          <w:tcPr>
            <w:tcW w:w="1010" w:type="pct"/>
            <w:noWrap/>
          </w:tcPr>
          <w:p w14:paraId="7F920E5A" w14:textId="44193AF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urrowed Eyebrows</w:t>
            </w:r>
          </w:p>
        </w:tc>
        <w:tc>
          <w:tcPr>
            <w:tcW w:w="2115" w:type="pct"/>
            <w:noWrap/>
          </w:tcPr>
          <w:p w14:paraId="213D8483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04856609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76E2653" w14:textId="411EA0AB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05</w:t>
            </w:r>
          </w:p>
        </w:tc>
        <w:tc>
          <w:tcPr>
            <w:tcW w:w="1252" w:type="pct"/>
            <w:noWrap/>
          </w:tcPr>
          <w:p w14:paraId="67C10D0D" w14:textId="4A25315C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nding solution</w:t>
            </w:r>
          </w:p>
        </w:tc>
        <w:tc>
          <w:tcPr>
            <w:tcW w:w="1010" w:type="pct"/>
            <w:noWrap/>
          </w:tcPr>
          <w:p w14:paraId="741E8FD3" w14:textId="23A42886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centrating</w:t>
            </w:r>
          </w:p>
        </w:tc>
        <w:tc>
          <w:tcPr>
            <w:tcW w:w="2115" w:type="pct"/>
            <w:noWrap/>
          </w:tcPr>
          <w:p w14:paraId="53808544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17725F98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CA82311" w14:textId="59983A62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24</w:t>
            </w:r>
          </w:p>
        </w:tc>
        <w:tc>
          <w:tcPr>
            <w:tcW w:w="1252" w:type="pct"/>
            <w:noWrap/>
          </w:tcPr>
          <w:p w14:paraId="2955F4B5" w14:textId="0CB20561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auses</w:t>
            </w:r>
          </w:p>
        </w:tc>
        <w:tc>
          <w:tcPr>
            <w:tcW w:w="1010" w:type="pct"/>
            <w:noWrap/>
          </w:tcPr>
          <w:p w14:paraId="619979B3" w14:textId="21B09D08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ouches face</w:t>
            </w:r>
          </w:p>
        </w:tc>
        <w:tc>
          <w:tcPr>
            <w:tcW w:w="2115" w:type="pct"/>
            <w:noWrap/>
          </w:tcPr>
          <w:p w14:paraId="57DEBFD6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4DA5493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19C9FE72" w14:textId="7B89C121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9:01</w:t>
            </w:r>
          </w:p>
        </w:tc>
        <w:tc>
          <w:tcPr>
            <w:tcW w:w="1252" w:type="pct"/>
            <w:noWrap/>
          </w:tcPr>
          <w:p w14:paraId="7533260A" w14:textId="4CAED699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olved Level 4</w:t>
            </w:r>
          </w:p>
        </w:tc>
        <w:tc>
          <w:tcPr>
            <w:tcW w:w="1010" w:type="pct"/>
            <w:noWrap/>
          </w:tcPr>
          <w:p w14:paraId="46474A8A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803622E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5C45B97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6EB91BF" w14:textId="3B3D82A5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9:02</w:t>
            </w:r>
          </w:p>
        </w:tc>
        <w:tc>
          <w:tcPr>
            <w:tcW w:w="1252" w:type="pct"/>
            <w:noWrap/>
          </w:tcPr>
          <w:p w14:paraId="46434073" w14:textId="77B42EA2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art Level 5</w:t>
            </w:r>
          </w:p>
        </w:tc>
        <w:tc>
          <w:tcPr>
            <w:tcW w:w="1010" w:type="pct"/>
            <w:noWrap/>
          </w:tcPr>
          <w:p w14:paraId="1D0C638E" w14:textId="5CEA0659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F540803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3766504E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8FA9D79" w14:textId="536CA106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0:10</w:t>
            </w:r>
          </w:p>
        </w:tc>
        <w:tc>
          <w:tcPr>
            <w:tcW w:w="1252" w:type="pct"/>
            <w:noWrap/>
          </w:tcPr>
          <w:p w14:paraId="71782131" w14:textId="4C6E9215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ooking for solution to level 5 after loss</w:t>
            </w:r>
          </w:p>
        </w:tc>
        <w:tc>
          <w:tcPr>
            <w:tcW w:w="1010" w:type="pct"/>
            <w:noWrap/>
          </w:tcPr>
          <w:p w14:paraId="289E46C5" w14:textId="626BB1E0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centrating</w:t>
            </w:r>
          </w:p>
        </w:tc>
        <w:tc>
          <w:tcPr>
            <w:tcW w:w="2115" w:type="pct"/>
            <w:noWrap/>
          </w:tcPr>
          <w:p w14:paraId="5B0DB1AE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6A7B208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B238FFB" w14:textId="39E31B8E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0:46</w:t>
            </w:r>
          </w:p>
        </w:tc>
        <w:tc>
          <w:tcPr>
            <w:tcW w:w="1252" w:type="pct"/>
            <w:noWrap/>
          </w:tcPr>
          <w:p w14:paraId="4E57939B" w14:textId="46F6A1D1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oss</w:t>
            </w:r>
          </w:p>
        </w:tc>
        <w:tc>
          <w:tcPr>
            <w:tcW w:w="1010" w:type="pct"/>
            <w:noWrap/>
          </w:tcPr>
          <w:p w14:paraId="10C6923B" w14:textId="75FF0304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re furrowed eyebrows</w:t>
            </w:r>
          </w:p>
        </w:tc>
        <w:tc>
          <w:tcPr>
            <w:tcW w:w="2115" w:type="pct"/>
            <w:noWrap/>
          </w:tcPr>
          <w:p w14:paraId="2CE48AA5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605B77BA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A65D1CB" w14:textId="1A4B79A5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1:18</w:t>
            </w:r>
          </w:p>
        </w:tc>
        <w:tc>
          <w:tcPr>
            <w:tcW w:w="1252" w:type="pct"/>
            <w:noWrap/>
          </w:tcPr>
          <w:p w14:paraId="2F2E4060" w14:textId="2B9707BE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 5</w:t>
            </w:r>
          </w:p>
        </w:tc>
        <w:tc>
          <w:tcPr>
            <w:tcW w:w="1010" w:type="pct"/>
            <w:noWrap/>
          </w:tcPr>
          <w:p w14:paraId="1C685E72" w14:textId="4BD6659F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AFBFE66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2962E23E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300D1155" w14:textId="0A64C3C4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1:25</w:t>
            </w:r>
          </w:p>
        </w:tc>
        <w:tc>
          <w:tcPr>
            <w:tcW w:w="1252" w:type="pct"/>
            <w:noWrap/>
          </w:tcPr>
          <w:p w14:paraId="005EBFE7" w14:textId="455185CD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rying to exit game</w:t>
            </w:r>
          </w:p>
        </w:tc>
        <w:tc>
          <w:tcPr>
            <w:tcW w:w="1010" w:type="pct"/>
            <w:noWrap/>
          </w:tcPr>
          <w:p w14:paraId="4DF4A21C" w14:textId="21833720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CFBF7EC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63EF8190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18E1F44" w14:textId="6386E3FC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54525D20" w14:textId="48E52492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76CB8444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89E1744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DF0DB59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shd w:val="clear" w:color="auto" w:fill="000000" w:themeFill="text1"/>
            <w:noWrap/>
          </w:tcPr>
          <w:p w14:paraId="16B977D5" w14:textId="6204FDFC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</w:rPr>
              <w:t>ALPHA</w:t>
            </w:r>
          </w:p>
        </w:tc>
        <w:tc>
          <w:tcPr>
            <w:tcW w:w="1252" w:type="pct"/>
            <w:shd w:val="clear" w:color="auto" w:fill="000000" w:themeFill="text1"/>
            <w:noWrap/>
          </w:tcPr>
          <w:p w14:paraId="6436D655" w14:textId="6C238039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LPHA PLAYTEST</w:t>
            </w:r>
          </w:p>
        </w:tc>
        <w:tc>
          <w:tcPr>
            <w:tcW w:w="1010" w:type="pct"/>
            <w:shd w:val="clear" w:color="auto" w:fill="000000" w:themeFill="text1"/>
            <w:noWrap/>
          </w:tcPr>
          <w:p w14:paraId="26C95E50" w14:textId="28FAFC86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LPHA PLAYTEST</w:t>
            </w:r>
          </w:p>
        </w:tc>
        <w:tc>
          <w:tcPr>
            <w:tcW w:w="2115" w:type="pct"/>
            <w:shd w:val="clear" w:color="auto" w:fill="000000" w:themeFill="text1"/>
            <w:noWrap/>
          </w:tcPr>
          <w:p w14:paraId="1633D7F7" w14:textId="3FB67739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LPHA PLAYTEST</w:t>
            </w:r>
          </w:p>
        </w:tc>
      </w:tr>
      <w:tr w:rsidR="002844A6" w:rsidRPr="00BA5E78" w14:paraId="4C0FA111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64A66DF" w14:textId="22AFBD1D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00</w:t>
            </w:r>
          </w:p>
        </w:tc>
        <w:tc>
          <w:tcPr>
            <w:tcW w:w="1252" w:type="pct"/>
            <w:noWrap/>
          </w:tcPr>
          <w:p w14:paraId="1F5978FE" w14:textId="7714D40A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mmented on Cats/Theme</w:t>
            </w:r>
          </w:p>
        </w:tc>
        <w:tc>
          <w:tcPr>
            <w:tcW w:w="1010" w:type="pct"/>
            <w:noWrap/>
          </w:tcPr>
          <w:p w14:paraId="4683650A" w14:textId="75178E3F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9C81663" w14:textId="23B9089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279EB69F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EA2DF7F" w14:textId="57033E9E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07</w:t>
            </w:r>
          </w:p>
        </w:tc>
        <w:tc>
          <w:tcPr>
            <w:tcW w:w="1252" w:type="pct"/>
            <w:noWrap/>
          </w:tcPr>
          <w:p w14:paraId="1964C835" w14:textId="5A7A7D0E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ads tutorial text</w:t>
            </w:r>
          </w:p>
        </w:tc>
        <w:tc>
          <w:tcPr>
            <w:tcW w:w="1010" w:type="pct"/>
            <w:noWrap/>
          </w:tcPr>
          <w:p w14:paraId="4A614E27" w14:textId="281C7ACC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2001127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24C149B4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813B343" w14:textId="741C1DE8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:20</w:t>
            </w:r>
          </w:p>
        </w:tc>
        <w:tc>
          <w:tcPr>
            <w:tcW w:w="1252" w:type="pct"/>
            <w:noWrap/>
          </w:tcPr>
          <w:p w14:paraId="56D0FA9E" w14:textId="1F725237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ooking for switch</w:t>
            </w:r>
          </w:p>
        </w:tc>
        <w:tc>
          <w:tcPr>
            <w:tcW w:w="1010" w:type="pct"/>
            <w:noWrap/>
          </w:tcPr>
          <w:p w14:paraId="2A2B51BF" w14:textId="7FC8C8F1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5AEBD7C3" w14:textId="54D1B1E5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here’s the switch? I see a leak.</w:t>
            </w:r>
          </w:p>
        </w:tc>
      </w:tr>
      <w:tr w:rsidR="002844A6" w:rsidRPr="00BA5E78" w14:paraId="5DFD784F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53D05B2" w14:textId="76A9711F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3:03</w:t>
            </w:r>
          </w:p>
        </w:tc>
        <w:tc>
          <w:tcPr>
            <w:tcW w:w="1252" w:type="pct"/>
            <w:noWrap/>
          </w:tcPr>
          <w:p w14:paraId="21105735" w14:textId="20E117F7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uck in Box</w:t>
            </w:r>
          </w:p>
        </w:tc>
        <w:tc>
          <w:tcPr>
            <w:tcW w:w="1010" w:type="pct"/>
            <w:noWrap/>
          </w:tcPr>
          <w:p w14:paraId="0AEE420E" w14:textId="04D92EDF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7168D698" w14:textId="1AE7C534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D45E327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ED0C71C" w14:textId="37E14A53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3:45</w:t>
            </w:r>
          </w:p>
        </w:tc>
        <w:tc>
          <w:tcPr>
            <w:tcW w:w="1252" w:type="pct"/>
            <w:noWrap/>
          </w:tcPr>
          <w:p w14:paraId="7A732C60" w14:textId="1C0B747A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 about level select</w:t>
            </w:r>
          </w:p>
        </w:tc>
        <w:tc>
          <w:tcPr>
            <w:tcW w:w="1010" w:type="pct"/>
            <w:noWrap/>
          </w:tcPr>
          <w:p w14:paraId="2F7A4959" w14:textId="7E8027CF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15CB985" w14:textId="158438F2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2CC63F51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363DD84" w14:textId="0D91A028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27</w:t>
            </w:r>
          </w:p>
        </w:tc>
        <w:tc>
          <w:tcPr>
            <w:tcW w:w="1252" w:type="pct"/>
            <w:noWrap/>
          </w:tcPr>
          <w:p w14:paraId="4935C388" w14:textId="40057C0E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nuck Past dog</w:t>
            </w:r>
          </w:p>
        </w:tc>
        <w:tc>
          <w:tcPr>
            <w:tcW w:w="1010" w:type="pct"/>
            <w:noWrap/>
          </w:tcPr>
          <w:p w14:paraId="2E9B0330" w14:textId="7E3646D1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xcited</w:t>
            </w:r>
          </w:p>
        </w:tc>
        <w:tc>
          <w:tcPr>
            <w:tcW w:w="2115" w:type="pct"/>
            <w:noWrap/>
          </w:tcPr>
          <w:p w14:paraId="0BD6068E" w14:textId="0347B03F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“F*$k you dog”</w:t>
            </w:r>
          </w:p>
        </w:tc>
      </w:tr>
      <w:tr w:rsidR="002844A6" w:rsidRPr="00BA5E78" w14:paraId="6E1A0895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16947BE" w14:textId="0D54F2D7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</w:rPr>
              <w:t>5:25</w:t>
            </w:r>
          </w:p>
        </w:tc>
        <w:tc>
          <w:tcPr>
            <w:tcW w:w="1252" w:type="pct"/>
            <w:noWrap/>
          </w:tcPr>
          <w:p w14:paraId="7EF21DC9" w14:textId="6264BEC8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guring out dragging to move</w:t>
            </w:r>
          </w:p>
        </w:tc>
        <w:tc>
          <w:tcPr>
            <w:tcW w:w="1010" w:type="pct"/>
            <w:noWrap/>
          </w:tcPr>
          <w:p w14:paraId="296D9917" w14:textId="3A1C3C15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</w:t>
            </w:r>
          </w:p>
        </w:tc>
        <w:tc>
          <w:tcPr>
            <w:tcW w:w="2115" w:type="pct"/>
            <w:noWrap/>
          </w:tcPr>
          <w:p w14:paraId="6C96BE93" w14:textId="0BE95026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Dragging is inconsistent</w:t>
            </w:r>
          </w:p>
        </w:tc>
      </w:tr>
      <w:tr w:rsidR="002844A6" w:rsidRPr="00BA5E78" w14:paraId="21663D67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35390234" w14:textId="773A8EDC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</w:rPr>
              <w:t>6:20</w:t>
            </w:r>
          </w:p>
        </w:tc>
        <w:tc>
          <w:tcPr>
            <w:tcW w:w="1252" w:type="pct"/>
            <w:noWrap/>
          </w:tcPr>
          <w:p w14:paraId="67164D0B" w14:textId="13DD9BFC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Doesn’t like how movement achievement card works</w:t>
            </w:r>
          </w:p>
        </w:tc>
        <w:tc>
          <w:tcPr>
            <w:tcW w:w="1010" w:type="pct"/>
            <w:noWrap/>
          </w:tcPr>
          <w:p w14:paraId="5D969C20" w14:textId="37B5C234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75F05E80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491050B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35E79290" w14:textId="2B325D2A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8:50</w:t>
            </w:r>
          </w:p>
        </w:tc>
        <w:tc>
          <w:tcPr>
            <w:tcW w:w="1252" w:type="pct"/>
            <w:noWrap/>
          </w:tcPr>
          <w:p w14:paraId="0FEE6F8A" w14:textId="401C7BC7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n level 6</w:t>
            </w:r>
          </w:p>
        </w:tc>
        <w:tc>
          <w:tcPr>
            <w:tcW w:w="1010" w:type="pct"/>
            <w:noWrap/>
          </w:tcPr>
          <w:p w14:paraId="4939B0B6" w14:textId="7173F6F4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</w:t>
            </w:r>
          </w:p>
        </w:tc>
        <w:tc>
          <w:tcPr>
            <w:tcW w:w="2115" w:type="pct"/>
            <w:noWrap/>
          </w:tcPr>
          <w:p w14:paraId="453D1D12" w14:textId="08D5D2D3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aying “No” repeatedly</w:t>
            </w:r>
          </w:p>
        </w:tc>
      </w:tr>
      <w:tr w:rsidR="002844A6" w:rsidRPr="00BA5E78" w14:paraId="2C45B144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D284614" w14:textId="076EB93C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9:50</w:t>
            </w:r>
          </w:p>
        </w:tc>
        <w:tc>
          <w:tcPr>
            <w:tcW w:w="1252" w:type="pct"/>
            <w:noWrap/>
          </w:tcPr>
          <w:p w14:paraId="6D155CAE" w14:textId="4566E13D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n game fail state</w:t>
            </w:r>
          </w:p>
        </w:tc>
        <w:tc>
          <w:tcPr>
            <w:tcW w:w="1010" w:type="pct"/>
            <w:noWrap/>
          </w:tcPr>
          <w:p w14:paraId="6791833C" w14:textId="16DBCB56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46470BC" w14:textId="2F69C9CD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2E88BADA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E54FD79" w14:textId="6E5F8C09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10:41</w:t>
            </w:r>
          </w:p>
        </w:tc>
        <w:tc>
          <w:tcPr>
            <w:tcW w:w="1252" w:type="pct"/>
            <w:noWrap/>
          </w:tcPr>
          <w:p w14:paraId="4D8CF1E8" w14:textId="36EC604A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 6</w:t>
            </w:r>
          </w:p>
        </w:tc>
        <w:tc>
          <w:tcPr>
            <w:tcW w:w="1010" w:type="pct"/>
            <w:noWrap/>
          </w:tcPr>
          <w:p w14:paraId="3329414D" w14:textId="2536CD5A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xcited</w:t>
            </w:r>
          </w:p>
        </w:tc>
        <w:tc>
          <w:tcPr>
            <w:tcW w:w="2115" w:type="pct"/>
            <w:noWrap/>
          </w:tcPr>
          <w:p w14:paraId="50BAEFA7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225405FD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6ACEE15" w14:textId="7A9D660B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12:07</w:t>
            </w:r>
          </w:p>
        </w:tc>
        <w:tc>
          <w:tcPr>
            <w:tcW w:w="1252" w:type="pct"/>
            <w:noWrap/>
          </w:tcPr>
          <w:p w14:paraId="333645D1" w14:textId="31694934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ouching face</w:t>
            </w:r>
          </w:p>
        </w:tc>
        <w:tc>
          <w:tcPr>
            <w:tcW w:w="1010" w:type="pct"/>
            <w:noWrap/>
          </w:tcPr>
          <w:p w14:paraId="44212084" w14:textId="77777777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5E94DA1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8C1BABF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CF7C21E" w14:textId="7F815D40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12:45</w:t>
            </w:r>
          </w:p>
        </w:tc>
        <w:tc>
          <w:tcPr>
            <w:tcW w:w="1252" w:type="pct"/>
            <w:noWrap/>
          </w:tcPr>
          <w:p w14:paraId="17DEBE96" w14:textId="4B3D933D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 7</w:t>
            </w:r>
          </w:p>
        </w:tc>
        <w:tc>
          <w:tcPr>
            <w:tcW w:w="1010" w:type="pct"/>
            <w:noWrap/>
          </w:tcPr>
          <w:p w14:paraId="5742311F" w14:textId="14466886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216347AF" w14:textId="53984ABC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t feels easier</w:t>
            </w:r>
          </w:p>
        </w:tc>
      </w:tr>
      <w:tr w:rsidR="002844A6" w:rsidRPr="00BA5E78" w14:paraId="3B7ADAC9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1C6F30A7" w14:textId="57F74E0A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14:51</w:t>
            </w:r>
          </w:p>
        </w:tc>
        <w:tc>
          <w:tcPr>
            <w:tcW w:w="1252" w:type="pct"/>
            <w:noWrap/>
          </w:tcPr>
          <w:p w14:paraId="70AA2BCA" w14:textId="6A922C81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ondering about dog</w:t>
            </w:r>
          </w:p>
        </w:tc>
        <w:tc>
          <w:tcPr>
            <w:tcW w:w="1010" w:type="pct"/>
            <w:noWrap/>
          </w:tcPr>
          <w:p w14:paraId="4B5EDC45" w14:textId="299679ED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11350E86" w14:textId="0CD03006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hy doesn’t dog have question mark over head</w:t>
            </w:r>
          </w:p>
        </w:tc>
      </w:tr>
      <w:tr w:rsidR="002844A6" w:rsidRPr="00BA5E78" w14:paraId="66DC9EDE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688779F" w14:textId="07841A44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 w:rsidRPr="00C86850">
              <w:rPr>
                <w:rFonts w:eastAsia="Times New Roman" w:cs="Times New Roman"/>
                <w:b w:val="0"/>
              </w:rPr>
              <w:t>15:20</w:t>
            </w:r>
          </w:p>
        </w:tc>
        <w:tc>
          <w:tcPr>
            <w:tcW w:w="1252" w:type="pct"/>
            <w:noWrap/>
          </w:tcPr>
          <w:p w14:paraId="1C620347" w14:textId="2CFE8AAF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 8</w:t>
            </w:r>
          </w:p>
        </w:tc>
        <w:tc>
          <w:tcPr>
            <w:tcW w:w="1010" w:type="pct"/>
            <w:noWrap/>
          </w:tcPr>
          <w:p w14:paraId="77247F93" w14:textId="3C1B32DE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E3F20DD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10FFD036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38C789A9" w14:textId="645CAED1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16:30</w:t>
            </w:r>
          </w:p>
        </w:tc>
        <w:tc>
          <w:tcPr>
            <w:tcW w:w="1252" w:type="pct"/>
            <w:noWrap/>
          </w:tcPr>
          <w:p w14:paraId="59F8D828" w14:textId="15EED591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Doesn’t get dog AI</w:t>
            </w:r>
          </w:p>
        </w:tc>
        <w:tc>
          <w:tcPr>
            <w:tcW w:w="1010" w:type="pct"/>
            <w:noWrap/>
          </w:tcPr>
          <w:p w14:paraId="3A89667A" w14:textId="087E2A8D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442D1808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6C943A62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0E37146" w14:textId="242289DF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6:36</w:t>
            </w:r>
          </w:p>
        </w:tc>
        <w:tc>
          <w:tcPr>
            <w:tcW w:w="1252" w:type="pct"/>
            <w:noWrap/>
          </w:tcPr>
          <w:p w14:paraId="707D531C" w14:textId="6AB36BC4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Doesn’t notice </w:t>
            </w:r>
            <w:proofErr w:type="gramStart"/>
            <w:r>
              <w:rPr>
                <w:rFonts w:eastAsia="Times New Roman" w:cs="Times New Roman"/>
              </w:rPr>
              <w:t>other</w:t>
            </w:r>
            <w:proofErr w:type="gramEnd"/>
            <w:r>
              <w:rPr>
                <w:rFonts w:eastAsia="Times New Roman" w:cs="Times New Roman"/>
              </w:rPr>
              <w:t xml:space="preserve"> cat being chased</w:t>
            </w:r>
          </w:p>
        </w:tc>
        <w:tc>
          <w:tcPr>
            <w:tcW w:w="1010" w:type="pct"/>
            <w:noWrap/>
          </w:tcPr>
          <w:p w14:paraId="12EA3A5B" w14:textId="54483B29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3ECD7F2A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63C5A377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D90B06D" w14:textId="4A308C86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 w:rsidRPr="00C86850">
              <w:rPr>
                <w:rFonts w:eastAsia="Times New Roman" w:cs="Times New Roman"/>
                <w:b w:val="0"/>
              </w:rPr>
              <w:t>17:38</w:t>
            </w:r>
          </w:p>
        </w:tc>
        <w:tc>
          <w:tcPr>
            <w:tcW w:w="1252" w:type="pct"/>
            <w:noWrap/>
          </w:tcPr>
          <w:p w14:paraId="02CCEB97" w14:textId="664991F3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 9</w:t>
            </w:r>
          </w:p>
        </w:tc>
        <w:tc>
          <w:tcPr>
            <w:tcW w:w="1010" w:type="pct"/>
            <w:noWrap/>
          </w:tcPr>
          <w:p w14:paraId="0A76B6DB" w14:textId="1EB5F158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xcited</w:t>
            </w:r>
          </w:p>
        </w:tc>
        <w:tc>
          <w:tcPr>
            <w:tcW w:w="2115" w:type="pct"/>
            <w:noWrap/>
          </w:tcPr>
          <w:p w14:paraId="0751AF7B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35795092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D2A1AEB" w14:textId="0B6E8689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9:16</w:t>
            </w:r>
          </w:p>
        </w:tc>
        <w:tc>
          <w:tcPr>
            <w:tcW w:w="1252" w:type="pct"/>
            <w:noWrap/>
          </w:tcPr>
          <w:p w14:paraId="53579EEF" w14:textId="72FE97C7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ants to undo his last move</w:t>
            </w:r>
          </w:p>
        </w:tc>
        <w:tc>
          <w:tcPr>
            <w:tcW w:w="1010" w:type="pct"/>
            <w:noWrap/>
          </w:tcPr>
          <w:p w14:paraId="63791083" w14:textId="2C11A900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ggravated</w:t>
            </w:r>
          </w:p>
        </w:tc>
        <w:tc>
          <w:tcPr>
            <w:tcW w:w="2115" w:type="pct"/>
            <w:noWrap/>
          </w:tcPr>
          <w:p w14:paraId="367B5BB0" w14:textId="3C8D3AA5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0EF8846D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C14978E" w14:textId="1E2174CF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9:44</w:t>
            </w:r>
          </w:p>
        </w:tc>
        <w:tc>
          <w:tcPr>
            <w:tcW w:w="1252" w:type="pct"/>
            <w:noWrap/>
          </w:tcPr>
          <w:p w14:paraId="3D072569" w14:textId="5F1E008F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Noticed the red </w:t>
            </w:r>
            <w:proofErr w:type="spellStart"/>
            <w:r>
              <w:rPr>
                <w:rFonts w:eastAsia="Times New Roman" w:cs="Times New Roman"/>
              </w:rPr>
              <w:t>shader</w:t>
            </w:r>
            <w:proofErr w:type="spellEnd"/>
            <w:r>
              <w:rPr>
                <w:rFonts w:eastAsia="Times New Roman" w:cs="Times New Roman"/>
              </w:rPr>
              <w:t xml:space="preserve"> around targeted cat</w:t>
            </w:r>
          </w:p>
        </w:tc>
        <w:tc>
          <w:tcPr>
            <w:tcW w:w="1010" w:type="pct"/>
            <w:noWrap/>
          </w:tcPr>
          <w:p w14:paraId="56330CAD" w14:textId="1D08634A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alization</w:t>
            </w:r>
          </w:p>
        </w:tc>
        <w:tc>
          <w:tcPr>
            <w:tcW w:w="2115" w:type="pct"/>
            <w:noWrap/>
          </w:tcPr>
          <w:p w14:paraId="7F7A3963" w14:textId="65D5D29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6063DBB4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301CFA1B" w14:textId="3D516CF6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9:58</w:t>
            </w:r>
          </w:p>
        </w:tc>
        <w:tc>
          <w:tcPr>
            <w:tcW w:w="1252" w:type="pct"/>
            <w:noWrap/>
          </w:tcPr>
          <w:p w14:paraId="62B3A3A4" w14:textId="32A4ADAD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 10</w:t>
            </w:r>
          </w:p>
        </w:tc>
        <w:tc>
          <w:tcPr>
            <w:tcW w:w="1010" w:type="pct"/>
            <w:noWrap/>
          </w:tcPr>
          <w:p w14:paraId="2099AF82" w14:textId="72A7A3BB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2EEDB67" w14:textId="24412DA1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at was a bit much</w:t>
            </w:r>
          </w:p>
        </w:tc>
      </w:tr>
      <w:tr w:rsidR="002844A6" w:rsidRPr="00BA5E78" w14:paraId="1C1E11B2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1F067B2" w14:textId="185DC4FD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0:20</w:t>
            </w:r>
          </w:p>
        </w:tc>
        <w:tc>
          <w:tcPr>
            <w:tcW w:w="1252" w:type="pct"/>
            <w:noWrap/>
          </w:tcPr>
          <w:p w14:paraId="2EC719AB" w14:textId="1B07E7A2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alizes dog goes after nearest cat</w:t>
            </w:r>
          </w:p>
        </w:tc>
        <w:tc>
          <w:tcPr>
            <w:tcW w:w="1010" w:type="pct"/>
            <w:noWrap/>
          </w:tcPr>
          <w:p w14:paraId="27306E4B" w14:textId="194DFC8F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Understanding</w:t>
            </w:r>
          </w:p>
        </w:tc>
        <w:tc>
          <w:tcPr>
            <w:tcW w:w="2115" w:type="pct"/>
            <w:noWrap/>
          </w:tcPr>
          <w:p w14:paraId="0803FD6E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5180F39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1CC27859" w14:textId="5FDEB118" w:rsidR="002844A6" w:rsidRDefault="002844A6" w:rsidP="002844A6">
            <w:pPr>
              <w:spacing w:after="0" w:line="240" w:lineRule="auto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  <w:b w:val="0"/>
              </w:rPr>
              <w:t>21:05</w:t>
            </w:r>
          </w:p>
        </w:tc>
        <w:tc>
          <w:tcPr>
            <w:tcW w:w="1252" w:type="pct"/>
            <w:noWrap/>
          </w:tcPr>
          <w:p w14:paraId="6B8FBA75" w14:textId="7D3CD9EE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 about it skipping to next level</w:t>
            </w:r>
          </w:p>
        </w:tc>
        <w:tc>
          <w:tcPr>
            <w:tcW w:w="1010" w:type="pct"/>
            <w:noWrap/>
          </w:tcPr>
          <w:p w14:paraId="03F10954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0FF8181" w14:textId="2281751A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didn’t hit the button</w:t>
            </w:r>
          </w:p>
        </w:tc>
      </w:tr>
      <w:tr w:rsidR="002844A6" w:rsidRPr="00BA5E78" w14:paraId="5DF522D5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3A19373" w14:textId="5B7620D0" w:rsidR="002844A6" w:rsidRDefault="002844A6" w:rsidP="002844A6">
            <w:pPr>
              <w:spacing w:after="0" w:line="240" w:lineRule="auto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  <w:b w:val="0"/>
              </w:rPr>
              <w:t>21:12</w:t>
            </w:r>
          </w:p>
        </w:tc>
        <w:tc>
          <w:tcPr>
            <w:tcW w:w="1252" w:type="pct"/>
            <w:noWrap/>
          </w:tcPr>
          <w:p w14:paraId="48A28B74" w14:textId="5DD5B882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creen is confusing him</w:t>
            </w:r>
          </w:p>
        </w:tc>
        <w:tc>
          <w:tcPr>
            <w:tcW w:w="1010" w:type="pct"/>
            <w:noWrap/>
          </w:tcPr>
          <w:p w14:paraId="1ECCB177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2DC0F148" w14:textId="6B14311C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ts boggling my eyes</w:t>
            </w:r>
          </w:p>
        </w:tc>
      </w:tr>
      <w:tr w:rsidR="002844A6" w:rsidRPr="00BA5E78" w14:paraId="3A167881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DC83E25" w14:textId="00ACEFDE" w:rsidR="002844A6" w:rsidRDefault="002844A6" w:rsidP="002844A6">
            <w:pPr>
              <w:spacing w:after="0" w:line="240" w:lineRule="auto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  <w:b w:val="0"/>
              </w:rPr>
              <w:t>21:03</w:t>
            </w:r>
          </w:p>
        </w:tc>
        <w:tc>
          <w:tcPr>
            <w:tcW w:w="1252" w:type="pct"/>
            <w:noWrap/>
          </w:tcPr>
          <w:p w14:paraId="1604F8C5" w14:textId="057AD252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mpleted level 11</w:t>
            </w:r>
          </w:p>
        </w:tc>
        <w:tc>
          <w:tcPr>
            <w:tcW w:w="1010" w:type="pct"/>
            <w:noWrap/>
          </w:tcPr>
          <w:p w14:paraId="57C8638C" w14:textId="53E34FE2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ccomplished</w:t>
            </w:r>
          </w:p>
        </w:tc>
        <w:tc>
          <w:tcPr>
            <w:tcW w:w="2115" w:type="pct"/>
            <w:noWrap/>
          </w:tcPr>
          <w:p w14:paraId="3D9FE4BA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1CA3B1CA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185693C" w14:textId="527C6A00" w:rsidR="002844A6" w:rsidRDefault="002844A6" w:rsidP="002844A6">
            <w:pPr>
              <w:spacing w:after="0" w:line="240" w:lineRule="auto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  <w:b w:val="0"/>
              </w:rPr>
              <w:t>24:15</w:t>
            </w:r>
          </w:p>
        </w:tc>
        <w:tc>
          <w:tcPr>
            <w:tcW w:w="1252" w:type="pct"/>
            <w:noWrap/>
          </w:tcPr>
          <w:p w14:paraId="0623022F" w14:textId="09FB54E0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mpleted game</w:t>
            </w:r>
          </w:p>
        </w:tc>
        <w:tc>
          <w:tcPr>
            <w:tcW w:w="1010" w:type="pct"/>
            <w:noWrap/>
          </w:tcPr>
          <w:p w14:paraId="08178152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8C8DBC4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17574F1E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shd w:val="clear" w:color="auto" w:fill="000000" w:themeFill="text1"/>
            <w:noWrap/>
          </w:tcPr>
          <w:p w14:paraId="48999E00" w14:textId="29D5364C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BETA</w:t>
            </w:r>
          </w:p>
        </w:tc>
        <w:tc>
          <w:tcPr>
            <w:tcW w:w="1252" w:type="pct"/>
            <w:shd w:val="clear" w:color="auto" w:fill="000000" w:themeFill="text1"/>
            <w:noWrap/>
          </w:tcPr>
          <w:p w14:paraId="484F32A7" w14:textId="20A12CF0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TA TESTER 1</w:t>
            </w:r>
          </w:p>
        </w:tc>
        <w:tc>
          <w:tcPr>
            <w:tcW w:w="1010" w:type="pct"/>
            <w:shd w:val="clear" w:color="auto" w:fill="000000" w:themeFill="text1"/>
            <w:noWrap/>
          </w:tcPr>
          <w:p w14:paraId="2157038A" w14:textId="06F505B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TA TESTER 1</w:t>
            </w:r>
          </w:p>
        </w:tc>
        <w:tc>
          <w:tcPr>
            <w:tcW w:w="2115" w:type="pct"/>
            <w:shd w:val="clear" w:color="auto" w:fill="000000" w:themeFill="text1"/>
            <w:noWrap/>
          </w:tcPr>
          <w:p w14:paraId="222F9AEE" w14:textId="1F8BC88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TA TESTER 1</w:t>
            </w:r>
          </w:p>
        </w:tc>
      </w:tr>
      <w:tr w:rsidR="002844A6" w:rsidRPr="00BA5E78" w14:paraId="40A05639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B82DD49" w14:textId="5E772D92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1</w:t>
            </w:r>
          </w:p>
        </w:tc>
        <w:tc>
          <w:tcPr>
            <w:tcW w:w="1252" w:type="pct"/>
            <w:noWrap/>
          </w:tcPr>
          <w:p w14:paraId="366FF384" w14:textId="67D9E43E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Quickly</w:t>
            </w:r>
          </w:p>
        </w:tc>
        <w:tc>
          <w:tcPr>
            <w:tcW w:w="1010" w:type="pct"/>
            <w:noWrap/>
          </w:tcPr>
          <w:p w14:paraId="7FDDD90E" w14:textId="2A1FE66C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ccomplished</w:t>
            </w:r>
          </w:p>
        </w:tc>
        <w:tc>
          <w:tcPr>
            <w:tcW w:w="2115" w:type="pct"/>
            <w:noWrap/>
          </w:tcPr>
          <w:p w14:paraId="7CDCE093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2E3FE894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218950F" w14:textId="5AB77CE1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2</w:t>
            </w:r>
          </w:p>
        </w:tc>
        <w:tc>
          <w:tcPr>
            <w:tcW w:w="1252" w:type="pct"/>
            <w:noWrap/>
          </w:tcPr>
          <w:p w14:paraId="641B3DCF" w14:textId="034B5EBE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Quickly</w:t>
            </w:r>
          </w:p>
        </w:tc>
        <w:tc>
          <w:tcPr>
            <w:tcW w:w="1010" w:type="pct"/>
            <w:noWrap/>
          </w:tcPr>
          <w:p w14:paraId="041F147B" w14:textId="6E57AFA8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ccomplished</w:t>
            </w:r>
          </w:p>
        </w:tc>
        <w:tc>
          <w:tcPr>
            <w:tcW w:w="2115" w:type="pct"/>
            <w:noWrap/>
          </w:tcPr>
          <w:p w14:paraId="376163D6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0F210D8A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4CA3574" w14:textId="50ED156B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3</w:t>
            </w:r>
          </w:p>
        </w:tc>
        <w:tc>
          <w:tcPr>
            <w:tcW w:w="1252" w:type="pct"/>
            <w:noWrap/>
          </w:tcPr>
          <w:p w14:paraId="3C718C1E" w14:textId="78B7E6C4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ad text but beat quickly</w:t>
            </w:r>
          </w:p>
        </w:tc>
        <w:tc>
          <w:tcPr>
            <w:tcW w:w="1010" w:type="pct"/>
            <w:noWrap/>
          </w:tcPr>
          <w:p w14:paraId="6B1920BB" w14:textId="61C7D35C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ccomplished</w:t>
            </w:r>
          </w:p>
        </w:tc>
        <w:tc>
          <w:tcPr>
            <w:tcW w:w="2115" w:type="pct"/>
            <w:noWrap/>
          </w:tcPr>
          <w:p w14:paraId="3E098ADD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104734A6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2112507" w14:textId="16A49ED8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lastRenderedPageBreak/>
              <w:t>Level 4</w:t>
            </w:r>
          </w:p>
        </w:tc>
        <w:tc>
          <w:tcPr>
            <w:tcW w:w="1252" w:type="pct"/>
            <w:noWrap/>
          </w:tcPr>
          <w:p w14:paraId="66C6325E" w14:textId="459877EA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once</w:t>
            </w:r>
          </w:p>
        </w:tc>
        <w:tc>
          <w:tcPr>
            <w:tcW w:w="1010" w:type="pct"/>
            <w:noWrap/>
          </w:tcPr>
          <w:p w14:paraId="5C871C29" w14:textId="4F563675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65043D6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40336859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16BB77DC" w14:textId="11D8C434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 xml:space="preserve">Level 5 </w:t>
            </w:r>
          </w:p>
        </w:tc>
        <w:tc>
          <w:tcPr>
            <w:tcW w:w="1252" w:type="pct"/>
            <w:noWrap/>
          </w:tcPr>
          <w:p w14:paraId="30F1E533" w14:textId="724CCDCB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Failed twice didn’t notice restart, skipped level </w:t>
            </w:r>
          </w:p>
        </w:tc>
        <w:tc>
          <w:tcPr>
            <w:tcW w:w="1010" w:type="pct"/>
            <w:noWrap/>
          </w:tcPr>
          <w:p w14:paraId="4AF2AACC" w14:textId="35A7DA54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A8F22B5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3E3A5DCF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F36FC12" w14:textId="62A9AB22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6</w:t>
            </w:r>
          </w:p>
        </w:tc>
        <w:tc>
          <w:tcPr>
            <w:tcW w:w="1252" w:type="pct"/>
            <w:noWrap/>
          </w:tcPr>
          <w:p w14:paraId="4B70FAEE" w14:textId="1CFCF391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kipped</w:t>
            </w:r>
          </w:p>
        </w:tc>
        <w:tc>
          <w:tcPr>
            <w:tcW w:w="1010" w:type="pct"/>
            <w:noWrap/>
          </w:tcPr>
          <w:p w14:paraId="485765BC" w14:textId="68DD3AF5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BE6BF01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1ED92AF5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02D9CDF" w14:textId="5A2FBC75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 xml:space="preserve">Level 7 </w:t>
            </w:r>
          </w:p>
        </w:tc>
        <w:tc>
          <w:tcPr>
            <w:tcW w:w="1252" w:type="pct"/>
            <w:noWrap/>
          </w:tcPr>
          <w:p w14:paraId="50E80C93" w14:textId="3469D8AD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3 attempts to win</w:t>
            </w:r>
          </w:p>
        </w:tc>
        <w:tc>
          <w:tcPr>
            <w:tcW w:w="1010" w:type="pct"/>
            <w:noWrap/>
          </w:tcPr>
          <w:p w14:paraId="71373D04" w14:textId="7ECABFCA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F2CA595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2A366900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C51CD27" w14:textId="041F3404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8</w:t>
            </w:r>
          </w:p>
        </w:tc>
        <w:tc>
          <w:tcPr>
            <w:tcW w:w="1252" w:type="pct"/>
            <w:noWrap/>
          </w:tcPr>
          <w:p w14:paraId="393803F8" w14:textId="2D0DD15A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3 attempts to win</w:t>
            </w:r>
          </w:p>
        </w:tc>
        <w:tc>
          <w:tcPr>
            <w:tcW w:w="1010" w:type="pct"/>
            <w:noWrap/>
          </w:tcPr>
          <w:p w14:paraId="34FD20C7" w14:textId="25321E4F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DDF4A68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1ED8B40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466EA2A" w14:textId="1C843959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9</w:t>
            </w:r>
          </w:p>
        </w:tc>
        <w:tc>
          <w:tcPr>
            <w:tcW w:w="1252" w:type="pct"/>
            <w:noWrap/>
          </w:tcPr>
          <w:p w14:paraId="7B31F378" w14:textId="6B146E34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oticed laser pointer, skipped</w:t>
            </w:r>
          </w:p>
        </w:tc>
        <w:tc>
          <w:tcPr>
            <w:tcW w:w="1010" w:type="pct"/>
            <w:noWrap/>
          </w:tcPr>
          <w:p w14:paraId="465634DC" w14:textId="32C4A8CC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436B5E8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449E08E0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1040DC3" w14:textId="6E3D2287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 xml:space="preserve">Level 10 </w:t>
            </w:r>
          </w:p>
        </w:tc>
        <w:tc>
          <w:tcPr>
            <w:tcW w:w="1252" w:type="pct"/>
            <w:noWrap/>
          </w:tcPr>
          <w:p w14:paraId="5390C0E3" w14:textId="37F06423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kipped</w:t>
            </w:r>
          </w:p>
        </w:tc>
        <w:tc>
          <w:tcPr>
            <w:tcW w:w="1010" w:type="pct"/>
            <w:noWrap/>
          </w:tcPr>
          <w:p w14:paraId="7344B681" w14:textId="62CA38FF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2E1A5E3D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0BDF16C4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shd w:val="clear" w:color="auto" w:fill="000000" w:themeFill="text1"/>
            <w:noWrap/>
          </w:tcPr>
          <w:p w14:paraId="7DC7547C" w14:textId="67DDDBB3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BETA</w:t>
            </w:r>
          </w:p>
        </w:tc>
        <w:tc>
          <w:tcPr>
            <w:tcW w:w="1252" w:type="pct"/>
            <w:shd w:val="clear" w:color="auto" w:fill="000000" w:themeFill="text1"/>
            <w:noWrap/>
          </w:tcPr>
          <w:p w14:paraId="63011474" w14:textId="43FE289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TA TESTER 2</w:t>
            </w:r>
          </w:p>
        </w:tc>
        <w:tc>
          <w:tcPr>
            <w:tcW w:w="1010" w:type="pct"/>
            <w:shd w:val="clear" w:color="auto" w:fill="000000" w:themeFill="text1"/>
            <w:noWrap/>
          </w:tcPr>
          <w:p w14:paraId="3B7A8646" w14:textId="47E48DA2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TA TESTER 2</w:t>
            </w:r>
          </w:p>
        </w:tc>
        <w:tc>
          <w:tcPr>
            <w:tcW w:w="2115" w:type="pct"/>
            <w:shd w:val="clear" w:color="auto" w:fill="000000" w:themeFill="text1"/>
            <w:noWrap/>
          </w:tcPr>
          <w:p w14:paraId="667E06FD" w14:textId="282DE5CF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TA TESTER 2</w:t>
            </w:r>
          </w:p>
        </w:tc>
      </w:tr>
      <w:tr w:rsidR="002844A6" w:rsidRPr="00BA5E78" w14:paraId="5A1FDF89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879248A" w14:textId="450115C0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3</w:t>
            </w:r>
          </w:p>
        </w:tc>
        <w:tc>
          <w:tcPr>
            <w:tcW w:w="1252" w:type="pct"/>
            <w:noWrap/>
          </w:tcPr>
          <w:p w14:paraId="2A7B729D" w14:textId="32CD81FE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Got stuck getting cats together</w:t>
            </w:r>
          </w:p>
        </w:tc>
        <w:tc>
          <w:tcPr>
            <w:tcW w:w="1010" w:type="pct"/>
            <w:noWrap/>
          </w:tcPr>
          <w:p w14:paraId="5CE8B884" w14:textId="52F8DCAB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</w:t>
            </w:r>
          </w:p>
        </w:tc>
        <w:tc>
          <w:tcPr>
            <w:tcW w:w="2115" w:type="pct"/>
            <w:noWrap/>
          </w:tcPr>
          <w:p w14:paraId="66FB84BB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49A3739F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13CF704D" w14:textId="22510A0D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4</w:t>
            </w:r>
          </w:p>
        </w:tc>
        <w:tc>
          <w:tcPr>
            <w:tcW w:w="1252" w:type="pct"/>
            <w:noWrap/>
          </w:tcPr>
          <w:p w14:paraId="1813F22C" w14:textId="0875C325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pting to kill instead of hitting restart</w:t>
            </w:r>
          </w:p>
        </w:tc>
        <w:tc>
          <w:tcPr>
            <w:tcW w:w="1010" w:type="pct"/>
            <w:noWrap/>
          </w:tcPr>
          <w:p w14:paraId="503E3E4D" w14:textId="48271A85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EE8F246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62648661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1E976EE9" w14:textId="5DD66709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5</w:t>
            </w:r>
          </w:p>
        </w:tc>
        <w:tc>
          <w:tcPr>
            <w:tcW w:w="1252" w:type="pct"/>
            <w:noWrap/>
          </w:tcPr>
          <w:p w14:paraId="32869372" w14:textId="2B954FB6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top left cat before dog is on lead</w:t>
            </w:r>
          </w:p>
        </w:tc>
        <w:tc>
          <w:tcPr>
            <w:tcW w:w="1010" w:type="pct"/>
            <w:noWrap/>
          </w:tcPr>
          <w:p w14:paraId="6FD35C18" w14:textId="318B56AE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A810333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262AFFBE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58422AF" w14:textId="6BD85CC2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Level 6</w:t>
            </w:r>
          </w:p>
        </w:tc>
        <w:tc>
          <w:tcPr>
            <w:tcW w:w="1252" w:type="pct"/>
            <w:noWrap/>
          </w:tcPr>
          <w:p w14:paraId="79337F8B" w14:textId="3A28C74F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oticed replay button and turn counter</w:t>
            </w:r>
          </w:p>
        </w:tc>
        <w:tc>
          <w:tcPr>
            <w:tcW w:w="1010" w:type="pct"/>
            <w:noWrap/>
          </w:tcPr>
          <w:p w14:paraId="47B0EDE2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9A2D0A3" w14:textId="1C243FFA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35F3F4F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AA1DF88" w14:textId="3A46EFCF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8</w:t>
            </w:r>
          </w:p>
        </w:tc>
        <w:tc>
          <w:tcPr>
            <w:tcW w:w="1252" w:type="pct"/>
            <w:noWrap/>
          </w:tcPr>
          <w:p w14:paraId="0F095780" w14:textId="5211ED21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Got dog to leak and got cornered </w:t>
            </w:r>
          </w:p>
        </w:tc>
        <w:tc>
          <w:tcPr>
            <w:tcW w:w="1010" w:type="pct"/>
            <w:noWrap/>
          </w:tcPr>
          <w:p w14:paraId="746E7CF9" w14:textId="4AC80B4E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DBD547E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1DF6BA22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80CBC3A" w14:textId="1FECF53C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 xml:space="preserve">Level 9 </w:t>
            </w:r>
          </w:p>
        </w:tc>
        <w:tc>
          <w:tcPr>
            <w:tcW w:w="1252" w:type="pct"/>
            <w:noWrap/>
          </w:tcPr>
          <w:p w14:paraId="0B9DC0BC" w14:textId="2B6EAA6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in 11 turns</w:t>
            </w:r>
          </w:p>
        </w:tc>
        <w:tc>
          <w:tcPr>
            <w:tcW w:w="1010" w:type="pct"/>
            <w:noWrap/>
          </w:tcPr>
          <w:p w14:paraId="3DF7A099" w14:textId="5C71F715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FD8DF2D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2C3AD0CE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1D4F7CB3" w14:textId="614D8512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 xml:space="preserve">Level 10 </w:t>
            </w:r>
          </w:p>
        </w:tc>
        <w:tc>
          <w:tcPr>
            <w:tcW w:w="1252" w:type="pct"/>
            <w:noWrap/>
          </w:tcPr>
          <w:p w14:paraId="0D6FAA69" w14:textId="45D44F86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Tends to move left cat to leak without using </w:t>
            </w:r>
            <w:r w:rsidR="00233314">
              <w:rPr>
                <w:rFonts w:eastAsia="Times New Roman" w:cs="Times New Roman"/>
              </w:rPr>
              <w:t>corresponding</w:t>
            </w:r>
            <w:r>
              <w:rPr>
                <w:rFonts w:eastAsia="Times New Roman" w:cs="Times New Roman"/>
              </w:rPr>
              <w:t xml:space="preserve"> cat</w:t>
            </w:r>
          </w:p>
        </w:tc>
        <w:tc>
          <w:tcPr>
            <w:tcW w:w="1010" w:type="pct"/>
            <w:noWrap/>
          </w:tcPr>
          <w:p w14:paraId="0FE92749" w14:textId="33C7BDF1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E94C447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50EF06D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7692FCC" w14:textId="10CE94A1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495B9175" w14:textId="0366A724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Stuck on level 10, not recognizing Top Left dog on Top Left leak </w:t>
            </w:r>
          </w:p>
        </w:tc>
        <w:tc>
          <w:tcPr>
            <w:tcW w:w="1010" w:type="pct"/>
            <w:noWrap/>
          </w:tcPr>
          <w:p w14:paraId="58E80201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7A1CBA9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B67FBB7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92A843A" w14:textId="74234DB7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4F1F7E02" w14:textId="5EFBD7EA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ed Top Left dog but still lost</w:t>
            </w:r>
          </w:p>
        </w:tc>
        <w:tc>
          <w:tcPr>
            <w:tcW w:w="1010" w:type="pct"/>
            <w:noWrap/>
          </w:tcPr>
          <w:p w14:paraId="063203DF" w14:textId="09696769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7CB4021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5946762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3F30917E" w14:textId="2BB0D96C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454A6BD6" w14:textId="7089C7AF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Got cats to right side with dog on leak</w:t>
            </w:r>
          </w:p>
        </w:tc>
        <w:tc>
          <w:tcPr>
            <w:tcW w:w="1010" w:type="pct"/>
            <w:noWrap/>
          </w:tcPr>
          <w:p w14:paraId="5317BB25" w14:textId="4BB5B576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0736271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49E340E0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94F0EBD" w14:textId="5495089A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11</w:t>
            </w:r>
          </w:p>
        </w:tc>
        <w:tc>
          <w:tcPr>
            <w:tcW w:w="1252" w:type="pct"/>
            <w:noWrap/>
          </w:tcPr>
          <w:p w14:paraId="48F5577B" w14:textId="67E8D1E0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 with the dogs</w:t>
            </w:r>
          </w:p>
        </w:tc>
        <w:tc>
          <w:tcPr>
            <w:tcW w:w="1010" w:type="pct"/>
            <w:noWrap/>
          </w:tcPr>
          <w:p w14:paraId="0729D5F7" w14:textId="170BCF65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</w:t>
            </w:r>
          </w:p>
        </w:tc>
        <w:tc>
          <w:tcPr>
            <w:tcW w:w="2115" w:type="pct"/>
            <w:noWrap/>
          </w:tcPr>
          <w:p w14:paraId="6B0214C2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0480EE52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E3CA885" w14:textId="5D330DA7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6819B34E" w14:textId="0B7C5CB1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Confused with dog movement </w:t>
            </w:r>
          </w:p>
        </w:tc>
        <w:tc>
          <w:tcPr>
            <w:tcW w:w="1010" w:type="pct"/>
            <w:noWrap/>
          </w:tcPr>
          <w:p w14:paraId="3D00B1FE" w14:textId="4891A116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5EB94460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401AD56B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143724A" w14:textId="2BE452F4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73846B0E" w14:textId="3D9C52E2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Got cat in box in 19 moves</w:t>
            </w:r>
          </w:p>
        </w:tc>
        <w:tc>
          <w:tcPr>
            <w:tcW w:w="1010" w:type="pct"/>
            <w:noWrap/>
          </w:tcPr>
          <w:p w14:paraId="3A0BE0B0" w14:textId="714F3441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4B7894A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E82496F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07A3552" w14:textId="069484BF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</w:p>
        </w:tc>
        <w:tc>
          <w:tcPr>
            <w:tcW w:w="1252" w:type="pct"/>
            <w:noWrap/>
          </w:tcPr>
          <w:p w14:paraId="4B5C879F" w14:textId="2657F975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ccidently hit replay button</w:t>
            </w:r>
          </w:p>
        </w:tc>
        <w:tc>
          <w:tcPr>
            <w:tcW w:w="1010" w:type="pct"/>
            <w:noWrap/>
          </w:tcPr>
          <w:p w14:paraId="37CBA9C4" w14:textId="304946A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Frustrated </w:t>
            </w:r>
          </w:p>
        </w:tc>
        <w:tc>
          <w:tcPr>
            <w:tcW w:w="2115" w:type="pct"/>
            <w:noWrap/>
          </w:tcPr>
          <w:p w14:paraId="1B3C973A" w14:textId="2F5F87E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3B16B9AC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7481E75" w14:textId="01620666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12</w:t>
            </w:r>
          </w:p>
        </w:tc>
        <w:tc>
          <w:tcPr>
            <w:tcW w:w="1252" w:type="pct"/>
            <w:noWrap/>
          </w:tcPr>
          <w:p w14:paraId="54C56783" w14:textId="72A897BD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wiping further than node</w:t>
            </w:r>
          </w:p>
        </w:tc>
        <w:tc>
          <w:tcPr>
            <w:tcW w:w="1010" w:type="pct"/>
            <w:noWrap/>
          </w:tcPr>
          <w:p w14:paraId="3420F3D8" w14:textId="575AEF2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 bit frustrated</w:t>
            </w:r>
          </w:p>
        </w:tc>
        <w:tc>
          <w:tcPr>
            <w:tcW w:w="2115" w:type="pct"/>
            <w:noWrap/>
          </w:tcPr>
          <w:p w14:paraId="6F37647B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541C398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1DDC00B" w14:textId="5AE67C7C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631D478D" w14:textId="01352646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at moved to box and dog moved on top</w:t>
            </w:r>
          </w:p>
        </w:tc>
        <w:tc>
          <w:tcPr>
            <w:tcW w:w="1010" w:type="pct"/>
            <w:noWrap/>
          </w:tcPr>
          <w:p w14:paraId="754ED93E" w14:textId="7EA64B94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6CF10460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932604E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shd w:val="clear" w:color="auto" w:fill="000000" w:themeFill="text1"/>
            <w:noWrap/>
          </w:tcPr>
          <w:p w14:paraId="76F98DA2" w14:textId="469A7404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BETA</w:t>
            </w:r>
          </w:p>
        </w:tc>
        <w:tc>
          <w:tcPr>
            <w:tcW w:w="1252" w:type="pct"/>
            <w:shd w:val="clear" w:color="auto" w:fill="000000" w:themeFill="text1"/>
            <w:noWrap/>
          </w:tcPr>
          <w:p w14:paraId="5EBB83F3" w14:textId="0CC5758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TA TESTER 3</w:t>
            </w:r>
          </w:p>
        </w:tc>
        <w:tc>
          <w:tcPr>
            <w:tcW w:w="1010" w:type="pct"/>
            <w:shd w:val="clear" w:color="auto" w:fill="000000" w:themeFill="text1"/>
            <w:noWrap/>
          </w:tcPr>
          <w:p w14:paraId="5AC1E41B" w14:textId="1AE498F8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TA TESTER 3</w:t>
            </w:r>
          </w:p>
        </w:tc>
        <w:tc>
          <w:tcPr>
            <w:tcW w:w="2115" w:type="pct"/>
            <w:shd w:val="clear" w:color="auto" w:fill="000000" w:themeFill="text1"/>
            <w:noWrap/>
          </w:tcPr>
          <w:p w14:paraId="5B58D00D" w14:textId="2AD233D4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TA TESTER 3</w:t>
            </w:r>
          </w:p>
        </w:tc>
      </w:tr>
      <w:tr w:rsidR="002844A6" w:rsidRPr="00BA5E78" w14:paraId="2ACE77A4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1CA58B85" w14:textId="2DC1B91D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6</w:t>
            </w:r>
          </w:p>
        </w:tc>
        <w:tc>
          <w:tcPr>
            <w:tcW w:w="1252" w:type="pct"/>
            <w:noWrap/>
          </w:tcPr>
          <w:p w14:paraId="15E63879" w14:textId="6F2ECA28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Restarts the level </w:t>
            </w:r>
          </w:p>
        </w:tc>
        <w:tc>
          <w:tcPr>
            <w:tcW w:w="1010" w:type="pct"/>
            <w:noWrap/>
          </w:tcPr>
          <w:p w14:paraId="3C11348D" w14:textId="33E42DF1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B19E0B5" w14:textId="19A1054C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fucked up!!!</w:t>
            </w:r>
          </w:p>
        </w:tc>
      </w:tr>
      <w:tr w:rsidR="002844A6" w:rsidRPr="00BA5E78" w14:paraId="6DAF5434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DD09A08" w14:textId="30695A95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lastRenderedPageBreak/>
              <w:t>Level 7</w:t>
            </w:r>
          </w:p>
        </w:tc>
        <w:tc>
          <w:tcPr>
            <w:tcW w:w="1252" w:type="pct"/>
            <w:noWrap/>
          </w:tcPr>
          <w:p w14:paraId="56B1FB5F" w14:textId="4C64DC9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tried multiple times</w:t>
            </w:r>
          </w:p>
        </w:tc>
        <w:tc>
          <w:tcPr>
            <w:tcW w:w="1010" w:type="pct"/>
            <w:noWrap/>
          </w:tcPr>
          <w:p w14:paraId="05055CE2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9C8F6C2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00DEC7F2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A3E4606" w14:textId="627D3B57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42114D30" w14:textId="146EDE4F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centrated a lot</w:t>
            </w:r>
          </w:p>
        </w:tc>
        <w:tc>
          <w:tcPr>
            <w:tcW w:w="1010" w:type="pct"/>
            <w:noWrap/>
          </w:tcPr>
          <w:p w14:paraId="2CCB11C4" w14:textId="1B589739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5755231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3B112371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DA92D7B" w14:textId="0E6E08C5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8</w:t>
            </w:r>
          </w:p>
        </w:tc>
        <w:tc>
          <w:tcPr>
            <w:tcW w:w="1252" w:type="pct"/>
            <w:noWrap/>
          </w:tcPr>
          <w:p w14:paraId="5E42CC15" w14:textId="54F65C7B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quickly</w:t>
            </w:r>
          </w:p>
        </w:tc>
        <w:tc>
          <w:tcPr>
            <w:tcW w:w="1010" w:type="pct"/>
            <w:noWrap/>
          </w:tcPr>
          <w:p w14:paraId="439C2582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857CAEF" w14:textId="7E6F2B71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YES!!!</w:t>
            </w:r>
          </w:p>
        </w:tc>
      </w:tr>
      <w:tr w:rsidR="002844A6" w:rsidRPr="00BA5E78" w14:paraId="506CF9F2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1B89801E" w14:textId="0BA8CB56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10</w:t>
            </w:r>
          </w:p>
        </w:tc>
        <w:tc>
          <w:tcPr>
            <w:tcW w:w="1252" w:type="pct"/>
            <w:noWrap/>
          </w:tcPr>
          <w:p w14:paraId="0504BF1E" w14:textId="7D6C39F9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Retried a lot </w:t>
            </w:r>
          </w:p>
        </w:tc>
        <w:tc>
          <w:tcPr>
            <w:tcW w:w="1010" w:type="pct"/>
            <w:noWrap/>
          </w:tcPr>
          <w:p w14:paraId="22248890" w14:textId="0EA80408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elt challenged</w:t>
            </w:r>
          </w:p>
        </w:tc>
        <w:tc>
          <w:tcPr>
            <w:tcW w:w="2115" w:type="pct"/>
            <w:noWrap/>
          </w:tcPr>
          <w:p w14:paraId="6E97CBA9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475F0EF3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FBD93F3" w14:textId="5DD5BD30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26E1C5B8" w14:textId="3C2CD27B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Using the restart button</w:t>
            </w:r>
          </w:p>
        </w:tc>
        <w:tc>
          <w:tcPr>
            <w:tcW w:w="1010" w:type="pct"/>
            <w:noWrap/>
          </w:tcPr>
          <w:p w14:paraId="3E6AE1CF" w14:textId="6BC7D5FE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2565A45B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48BE761C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4CD5C97" w14:textId="2F2D3016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12</w:t>
            </w:r>
          </w:p>
        </w:tc>
        <w:tc>
          <w:tcPr>
            <w:tcW w:w="1252" w:type="pct"/>
            <w:noWrap/>
          </w:tcPr>
          <w:p w14:paraId="7565DE4D" w14:textId="38AB633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apping fingers</w:t>
            </w:r>
          </w:p>
        </w:tc>
        <w:tc>
          <w:tcPr>
            <w:tcW w:w="1010" w:type="pct"/>
            <w:noWrap/>
          </w:tcPr>
          <w:p w14:paraId="600E1AD2" w14:textId="50A9CB08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</w:t>
            </w:r>
          </w:p>
        </w:tc>
        <w:tc>
          <w:tcPr>
            <w:tcW w:w="2115" w:type="pct"/>
            <w:noWrap/>
          </w:tcPr>
          <w:p w14:paraId="1827C508" w14:textId="2F3F8001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“damnit”</w:t>
            </w:r>
          </w:p>
        </w:tc>
      </w:tr>
      <w:tr w:rsidR="002844A6" w:rsidRPr="00BA5E78" w14:paraId="4D2E0152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DC5DE79" w14:textId="2C95344F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</w:p>
        </w:tc>
        <w:tc>
          <w:tcPr>
            <w:tcW w:w="1252" w:type="pct"/>
            <w:noWrap/>
          </w:tcPr>
          <w:p w14:paraId="3AF49AAE" w14:textId="1982D99F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xpecting the dogs to only chase one cat</w:t>
            </w:r>
          </w:p>
        </w:tc>
        <w:tc>
          <w:tcPr>
            <w:tcW w:w="1010" w:type="pct"/>
            <w:noWrap/>
          </w:tcPr>
          <w:p w14:paraId="54DECD11" w14:textId="0245164D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</w:t>
            </w:r>
          </w:p>
        </w:tc>
        <w:tc>
          <w:tcPr>
            <w:tcW w:w="2115" w:type="pct"/>
            <w:noWrap/>
          </w:tcPr>
          <w:p w14:paraId="026DE670" w14:textId="27FA8514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o damn you</w:t>
            </w:r>
          </w:p>
        </w:tc>
      </w:tr>
      <w:tr w:rsidR="002844A6" w:rsidRPr="00BA5E78" w14:paraId="24EF40D5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shd w:val="clear" w:color="auto" w:fill="000000" w:themeFill="text1"/>
            <w:noWrap/>
          </w:tcPr>
          <w:p w14:paraId="78F58E30" w14:textId="5C01E957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BETA</w:t>
            </w:r>
          </w:p>
        </w:tc>
        <w:tc>
          <w:tcPr>
            <w:tcW w:w="1252" w:type="pct"/>
            <w:shd w:val="clear" w:color="auto" w:fill="000000" w:themeFill="text1"/>
            <w:noWrap/>
          </w:tcPr>
          <w:p w14:paraId="7F5CD1C0" w14:textId="711D3DF4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TA TESTER 4</w:t>
            </w:r>
          </w:p>
        </w:tc>
        <w:tc>
          <w:tcPr>
            <w:tcW w:w="1010" w:type="pct"/>
            <w:shd w:val="clear" w:color="auto" w:fill="000000" w:themeFill="text1"/>
            <w:noWrap/>
          </w:tcPr>
          <w:p w14:paraId="26E7BEF1" w14:textId="361B0D80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TA TESTER 4</w:t>
            </w:r>
          </w:p>
        </w:tc>
        <w:tc>
          <w:tcPr>
            <w:tcW w:w="2115" w:type="pct"/>
            <w:shd w:val="clear" w:color="auto" w:fill="000000" w:themeFill="text1"/>
            <w:noWrap/>
          </w:tcPr>
          <w:p w14:paraId="2394F7B3" w14:textId="23955FA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TA TESTER 4</w:t>
            </w:r>
          </w:p>
        </w:tc>
      </w:tr>
      <w:tr w:rsidR="002844A6" w:rsidRPr="00BA5E78" w14:paraId="7E0EDB24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996E4B4" w14:textId="3190CCE1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2</w:t>
            </w:r>
          </w:p>
        </w:tc>
        <w:tc>
          <w:tcPr>
            <w:tcW w:w="1252" w:type="pct"/>
            <w:noWrap/>
          </w:tcPr>
          <w:p w14:paraId="7CD07F24" w14:textId="742B23E1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Understood boxes quickly</w:t>
            </w:r>
          </w:p>
        </w:tc>
        <w:tc>
          <w:tcPr>
            <w:tcW w:w="1010" w:type="pct"/>
            <w:noWrap/>
          </w:tcPr>
          <w:p w14:paraId="65AA794B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7FC1DC4" w14:textId="2C0F501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71D98B4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1AF9E659" w14:textId="40227AE2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3</w:t>
            </w:r>
          </w:p>
        </w:tc>
        <w:tc>
          <w:tcPr>
            <w:tcW w:w="1252" w:type="pct"/>
            <w:noWrap/>
          </w:tcPr>
          <w:p w14:paraId="000697F6" w14:textId="5377B9BE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Had some trouble</w:t>
            </w:r>
          </w:p>
        </w:tc>
        <w:tc>
          <w:tcPr>
            <w:tcW w:w="1010" w:type="pct"/>
            <w:noWrap/>
          </w:tcPr>
          <w:p w14:paraId="1800719D" w14:textId="09655C21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elt frustrated</w:t>
            </w:r>
          </w:p>
        </w:tc>
        <w:tc>
          <w:tcPr>
            <w:tcW w:w="2115" w:type="pct"/>
            <w:noWrap/>
          </w:tcPr>
          <w:p w14:paraId="6413652F" w14:textId="151124AF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141C9D10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57816D8" w14:textId="6F1D953B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4</w:t>
            </w:r>
          </w:p>
        </w:tc>
        <w:tc>
          <w:tcPr>
            <w:tcW w:w="1252" w:type="pct"/>
            <w:noWrap/>
          </w:tcPr>
          <w:p w14:paraId="0B113410" w14:textId="0737E4D1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started 2 times</w:t>
            </w:r>
          </w:p>
        </w:tc>
        <w:tc>
          <w:tcPr>
            <w:tcW w:w="1010" w:type="pct"/>
            <w:noWrap/>
          </w:tcPr>
          <w:p w14:paraId="2E070A41" w14:textId="22964B26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elt frustrated</w:t>
            </w:r>
          </w:p>
        </w:tc>
        <w:tc>
          <w:tcPr>
            <w:tcW w:w="2115" w:type="pct"/>
            <w:noWrap/>
          </w:tcPr>
          <w:p w14:paraId="5F211B2E" w14:textId="3DEDDAC0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0144A654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8C23120" w14:textId="0531601D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 xml:space="preserve">Level 5 </w:t>
            </w:r>
          </w:p>
        </w:tc>
        <w:tc>
          <w:tcPr>
            <w:tcW w:w="1252" w:type="pct"/>
            <w:noWrap/>
          </w:tcPr>
          <w:p w14:paraId="3CE368F3" w14:textId="568E2906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nished quickly</w:t>
            </w:r>
          </w:p>
        </w:tc>
        <w:tc>
          <w:tcPr>
            <w:tcW w:w="1010" w:type="pct"/>
            <w:noWrap/>
          </w:tcPr>
          <w:p w14:paraId="7B3E0153" w14:textId="5F52C3E0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elt accomplished</w:t>
            </w:r>
          </w:p>
        </w:tc>
        <w:tc>
          <w:tcPr>
            <w:tcW w:w="2115" w:type="pct"/>
            <w:noWrap/>
          </w:tcPr>
          <w:p w14:paraId="14C5BF32" w14:textId="7FAB8AA9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38D4F806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1AD8ABB" w14:textId="6258193C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6</w:t>
            </w:r>
          </w:p>
        </w:tc>
        <w:tc>
          <w:tcPr>
            <w:tcW w:w="1252" w:type="pct"/>
            <w:noWrap/>
          </w:tcPr>
          <w:p w14:paraId="39AFF3D6" w14:textId="1B73696B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nished quickly</w:t>
            </w:r>
          </w:p>
        </w:tc>
        <w:tc>
          <w:tcPr>
            <w:tcW w:w="1010" w:type="pct"/>
            <w:noWrap/>
          </w:tcPr>
          <w:p w14:paraId="2E2A3E1F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259DFBE3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7F054C9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D3BDFBC" w14:textId="007F6C7A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7</w:t>
            </w:r>
          </w:p>
        </w:tc>
        <w:tc>
          <w:tcPr>
            <w:tcW w:w="1252" w:type="pct"/>
            <w:noWrap/>
          </w:tcPr>
          <w:p w14:paraId="5D031C2B" w14:textId="398E40A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Had a lot of trouble</w:t>
            </w:r>
          </w:p>
        </w:tc>
        <w:tc>
          <w:tcPr>
            <w:tcW w:w="1010" w:type="pct"/>
            <w:noWrap/>
          </w:tcPr>
          <w:p w14:paraId="5B5C7489" w14:textId="5B3EE3AC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elt frustrated</w:t>
            </w:r>
          </w:p>
        </w:tc>
        <w:tc>
          <w:tcPr>
            <w:tcW w:w="2115" w:type="pct"/>
            <w:noWrap/>
          </w:tcPr>
          <w:p w14:paraId="04EFA096" w14:textId="3AC12211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164C5C5D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9F188FF" w14:textId="4413DDA0" w:rsidR="002844A6" w:rsidRPr="00BA5E78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8</w:t>
            </w:r>
          </w:p>
        </w:tc>
        <w:tc>
          <w:tcPr>
            <w:tcW w:w="1252" w:type="pct"/>
            <w:noWrap/>
          </w:tcPr>
          <w:p w14:paraId="222180B8" w14:textId="57A04D95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Had a lot of trouble and skipped the level</w:t>
            </w:r>
          </w:p>
        </w:tc>
        <w:tc>
          <w:tcPr>
            <w:tcW w:w="1010" w:type="pct"/>
            <w:noWrap/>
          </w:tcPr>
          <w:p w14:paraId="7A53E3C3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F55B6A2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4406D1BE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CFB49DD" w14:textId="2524098E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9</w:t>
            </w:r>
          </w:p>
        </w:tc>
        <w:tc>
          <w:tcPr>
            <w:tcW w:w="1252" w:type="pct"/>
            <w:noWrap/>
          </w:tcPr>
          <w:p w14:paraId="2F4D9088" w14:textId="388CCF9E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Had a lot of trouble</w:t>
            </w:r>
          </w:p>
        </w:tc>
        <w:tc>
          <w:tcPr>
            <w:tcW w:w="1010" w:type="pct"/>
            <w:noWrap/>
          </w:tcPr>
          <w:p w14:paraId="4DAE84CD" w14:textId="52E356EB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ngry</w:t>
            </w:r>
          </w:p>
        </w:tc>
        <w:tc>
          <w:tcPr>
            <w:tcW w:w="2115" w:type="pct"/>
            <w:noWrap/>
          </w:tcPr>
          <w:p w14:paraId="3B298CAE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AE4F086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148A0FB" w14:textId="5D0FFD02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6A5491C6" w14:textId="5A90C9E9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ot using boxes</w:t>
            </w:r>
          </w:p>
        </w:tc>
        <w:tc>
          <w:tcPr>
            <w:tcW w:w="1010" w:type="pct"/>
            <w:noWrap/>
          </w:tcPr>
          <w:p w14:paraId="49695BE7" w14:textId="77777777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9F79A3C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089A175" w14:textId="77777777" w:rsidTr="0023331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9230B1D" w14:textId="14E5BC4C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606E30FF" w14:textId="193C69FC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Doesn’t like getting stuck</w:t>
            </w:r>
          </w:p>
        </w:tc>
        <w:tc>
          <w:tcPr>
            <w:tcW w:w="1010" w:type="pct"/>
            <w:noWrap/>
          </w:tcPr>
          <w:p w14:paraId="7E5AA231" w14:textId="261B5467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ngry</w:t>
            </w:r>
          </w:p>
        </w:tc>
        <w:tc>
          <w:tcPr>
            <w:tcW w:w="2115" w:type="pct"/>
            <w:noWrap/>
          </w:tcPr>
          <w:p w14:paraId="760D1FCB" w14:textId="7777777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2D645AD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6D8AE87E" w14:textId="3DC9CF6D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10</w:t>
            </w:r>
          </w:p>
        </w:tc>
        <w:tc>
          <w:tcPr>
            <w:tcW w:w="1252" w:type="pct"/>
            <w:noWrap/>
          </w:tcPr>
          <w:p w14:paraId="050611B4" w14:textId="36D8D316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asily beat level 10</w:t>
            </w:r>
          </w:p>
        </w:tc>
        <w:tc>
          <w:tcPr>
            <w:tcW w:w="1010" w:type="pct"/>
            <w:noWrap/>
          </w:tcPr>
          <w:p w14:paraId="54E1D778" w14:textId="39FB23D2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elt accomplished</w:t>
            </w:r>
          </w:p>
        </w:tc>
        <w:tc>
          <w:tcPr>
            <w:tcW w:w="2115" w:type="pct"/>
            <w:noWrap/>
          </w:tcPr>
          <w:p w14:paraId="7713EF75" w14:textId="77777777" w:rsidR="002844A6" w:rsidRPr="00BA5E78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04ABD85" w14:textId="77777777" w:rsidTr="00233314">
        <w:trPr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37935AD" w14:textId="77777777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1C0CF448" w14:textId="31CF4913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38043E1B" w14:textId="0D086B97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 with dog</w:t>
            </w:r>
          </w:p>
        </w:tc>
        <w:tc>
          <w:tcPr>
            <w:tcW w:w="2115" w:type="pct"/>
            <w:noWrap/>
          </w:tcPr>
          <w:p w14:paraId="15CF6462" w14:textId="51BF0BC7" w:rsidR="002844A6" w:rsidRPr="00BA5E78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“If I hear this dog bark one more time I </w:t>
            </w:r>
            <w:r w:rsidR="00D408AB">
              <w:rPr>
                <w:rFonts w:eastAsia="Times New Roman" w:cs="Times New Roman"/>
              </w:rPr>
              <w:t>swear</w:t>
            </w:r>
            <w:r>
              <w:rPr>
                <w:rFonts w:eastAsia="Times New Roman" w:cs="Times New Roman"/>
              </w:rPr>
              <w:t>.’</w:t>
            </w:r>
          </w:p>
        </w:tc>
      </w:tr>
      <w:tr w:rsidR="002844A6" w:rsidRPr="00BA5E78" w14:paraId="792AD8F6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shd w:val="clear" w:color="auto" w:fill="000000" w:themeFill="text1"/>
            <w:noWrap/>
          </w:tcPr>
          <w:p w14:paraId="459BFB04" w14:textId="77777777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shd w:val="clear" w:color="auto" w:fill="000000" w:themeFill="text1"/>
            <w:noWrap/>
          </w:tcPr>
          <w:p w14:paraId="0BF99A21" w14:textId="112CA67B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ta Tester 5</w:t>
            </w:r>
          </w:p>
        </w:tc>
        <w:tc>
          <w:tcPr>
            <w:tcW w:w="1010" w:type="pct"/>
            <w:shd w:val="clear" w:color="auto" w:fill="000000" w:themeFill="text1"/>
            <w:noWrap/>
          </w:tcPr>
          <w:p w14:paraId="019A9705" w14:textId="77777777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shd w:val="clear" w:color="auto" w:fill="000000" w:themeFill="text1"/>
            <w:noWrap/>
          </w:tcPr>
          <w:p w14:paraId="22A042AE" w14:textId="77777777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0DF53B41" w14:textId="77777777" w:rsidTr="00233314">
        <w:trPr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36F9D3FB" w14:textId="361A6762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1</w:t>
            </w:r>
          </w:p>
        </w:tc>
        <w:tc>
          <w:tcPr>
            <w:tcW w:w="1252" w:type="pct"/>
            <w:noWrap/>
          </w:tcPr>
          <w:p w14:paraId="2946218C" w14:textId="766B680B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quickly</w:t>
            </w:r>
          </w:p>
        </w:tc>
        <w:tc>
          <w:tcPr>
            <w:tcW w:w="1010" w:type="pct"/>
            <w:noWrap/>
          </w:tcPr>
          <w:p w14:paraId="0281B7C7" w14:textId="5A7E46E5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Happy</w:t>
            </w:r>
          </w:p>
        </w:tc>
        <w:tc>
          <w:tcPr>
            <w:tcW w:w="2115" w:type="pct"/>
            <w:noWrap/>
          </w:tcPr>
          <w:p w14:paraId="4573FE72" w14:textId="77777777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42F2E3D8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A52ABCE" w14:textId="505EB205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2</w:t>
            </w:r>
          </w:p>
        </w:tc>
        <w:tc>
          <w:tcPr>
            <w:tcW w:w="1252" w:type="pct"/>
            <w:noWrap/>
          </w:tcPr>
          <w:p w14:paraId="6095D55A" w14:textId="5974558F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apping through achievements</w:t>
            </w:r>
          </w:p>
        </w:tc>
        <w:tc>
          <w:tcPr>
            <w:tcW w:w="1010" w:type="pct"/>
            <w:noWrap/>
          </w:tcPr>
          <w:p w14:paraId="6F26BD87" w14:textId="48C792A0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Happy</w:t>
            </w:r>
          </w:p>
        </w:tc>
        <w:tc>
          <w:tcPr>
            <w:tcW w:w="2115" w:type="pct"/>
            <w:noWrap/>
          </w:tcPr>
          <w:p w14:paraId="3C41CA19" w14:textId="58FFC416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7EEF4D26" w14:textId="77777777" w:rsidTr="00233314">
        <w:trPr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5F35880" w14:textId="575D3200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3</w:t>
            </w:r>
          </w:p>
        </w:tc>
        <w:tc>
          <w:tcPr>
            <w:tcW w:w="1252" w:type="pct"/>
            <w:noWrap/>
          </w:tcPr>
          <w:p w14:paraId="73971AF0" w14:textId="0E1FF24D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assed quickly</w:t>
            </w:r>
          </w:p>
        </w:tc>
        <w:tc>
          <w:tcPr>
            <w:tcW w:w="1010" w:type="pct"/>
            <w:noWrap/>
          </w:tcPr>
          <w:p w14:paraId="06F14D5F" w14:textId="63B4B9D0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Happy</w:t>
            </w:r>
          </w:p>
        </w:tc>
        <w:tc>
          <w:tcPr>
            <w:tcW w:w="2115" w:type="pct"/>
            <w:noWrap/>
          </w:tcPr>
          <w:p w14:paraId="7231E371" w14:textId="09FAF959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YES!</w:t>
            </w:r>
          </w:p>
        </w:tc>
      </w:tr>
      <w:tr w:rsidR="002844A6" w:rsidRPr="00BA5E78" w14:paraId="5846AEB5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35FEA01" w14:textId="55FFCAFB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5</w:t>
            </w:r>
          </w:p>
        </w:tc>
        <w:tc>
          <w:tcPr>
            <w:tcW w:w="1252" w:type="pct"/>
            <w:noWrap/>
          </w:tcPr>
          <w:p w14:paraId="31A0FF48" w14:textId="5059A924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rying to move up at start</w:t>
            </w:r>
          </w:p>
        </w:tc>
        <w:tc>
          <w:tcPr>
            <w:tcW w:w="1010" w:type="pct"/>
            <w:noWrap/>
          </w:tcPr>
          <w:p w14:paraId="086E3B9C" w14:textId="2A050A1B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07F189F8" w14:textId="77777777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232E3103" w14:textId="77777777" w:rsidTr="00233314">
        <w:trPr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3D74BA6" w14:textId="7D999653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157DD58E" w14:textId="657CE9B5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Goes for nip</w:t>
            </w:r>
          </w:p>
        </w:tc>
        <w:tc>
          <w:tcPr>
            <w:tcW w:w="1010" w:type="pct"/>
            <w:noWrap/>
          </w:tcPr>
          <w:p w14:paraId="17766F8C" w14:textId="7DF0AF51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ccomplished</w:t>
            </w:r>
          </w:p>
        </w:tc>
        <w:tc>
          <w:tcPr>
            <w:tcW w:w="2115" w:type="pct"/>
            <w:noWrap/>
          </w:tcPr>
          <w:p w14:paraId="35A201DC" w14:textId="77777777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13B40E69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286F68E" w14:textId="79521934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6</w:t>
            </w:r>
          </w:p>
        </w:tc>
        <w:tc>
          <w:tcPr>
            <w:tcW w:w="1252" w:type="pct"/>
            <w:noWrap/>
          </w:tcPr>
          <w:p w14:paraId="0EAD63DB" w14:textId="3A97C163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rst restart</w:t>
            </w:r>
          </w:p>
        </w:tc>
        <w:tc>
          <w:tcPr>
            <w:tcW w:w="1010" w:type="pct"/>
            <w:noWrap/>
          </w:tcPr>
          <w:p w14:paraId="2CDC79DE" w14:textId="41EA45EC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</w:t>
            </w:r>
          </w:p>
        </w:tc>
        <w:tc>
          <w:tcPr>
            <w:tcW w:w="2115" w:type="pct"/>
            <w:noWrap/>
          </w:tcPr>
          <w:p w14:paraId="213BF1B2" w14:textId="77777777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33D4075D" w14:textId="77777777" w:rsidTr="00233314">
        <w:trPr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E6FDC96" w14:textId="4F8B85E9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 xml:space="preserve">Level 7 </w:t>
            </w:r>
          </w:p>
        </w:tc>
        <w:tc>
          <w:tcPr>
            <w:tcW w:w="1252" w:type="pct"/>
            <w:noWrap/>
          </w:tcPr>
          <w:p w14:paraId="346E58C2" w14:textId="51690392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asses in 3 attempts</w:t>
            </w:r>
          </w:p>
        </w:tc>
        <w:tc>
          <w:tcPr>
            <w:tcW w:w="1010" w:type="pct"/>
            <w:noWrap/>
          </w:tcPr>
          <w:p w14:paraId="084FE465" w14:textId="77777777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BF9A8F7" w14:textId="77777777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13D388D1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11DAB318" w14:textId="41702F80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8</w:t>
            </w:r>
          </w:p>
        </w:tc>
        <w:tc>
          <w:tcPr>
            <w:tcW w:w="1252" w:type="pct"/>
            <w:noWrap/>
          </w:tcPr>
          <w:p w14:paraId="0E1569D4" w14:textId="072B0523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</w:t>
            </w:r>
          </w:p>
        </w:tc>
        <w:tc>
          <w:tcPr>
            <w:tcW w:w="1010" w:type="pct"/>
            <w:noWrap/>
          </w:tcPr>
          <w:p w14:paraId="66898FC7" w14:textId="39C38D53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</w:t>
            </w:r>
          </w:p>
        </w:tc>
        <w:tc>
          <w:tcPr>
            <w:tcW w:w="2115" w:type="pct"/>
            <w:noWrap/>
          </w:tcPr>
          <w:p w14:paraId="465DB41D" w14:textId="311105B1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grunts</w:t>
            </w:r>
          </w:p>
        </w:tc>
      </w:tr>
      <w:tr w:rsidR="002844A6" w:rsidRPr="00BA5E78" w14:paraId="4F218BD0" w14:textId="77777777" w:rsidTr="00233314">
        <w:trPr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11A7240E" w14:textId="77777777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541EEB6D" w14:textId="6D41F416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</w:t>
            </w:r>
          </w:p>
        </w:tc>
        <w:tc>
          <w:tcPr>
            <w:tcW w:w="1010" w:type="pct"/>
            <w:noWrap/>
          </w:tcPr>
          <w:p w14:paraId="413A933B" w14:textId="61B8B9F6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F2F2814" w14:textId="6DB817AF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aughs</w:t>
            </w:r>
          </w:p>
        </w:tc>
      </w:tr>
      <w:tr w:rsidR="002844A6" w:rsidRPr="00BA5E78" w14:paraId="2714A6C8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E8352DB" w14:textId="77777777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0F0E85CF" w14:textId="5C02DB82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Failed </w:t>
            </w:r>
          </w:p>
        </w:tc>
        <w:tc>
          <w:tcPr>
            <w:tcW w:w="1010" w:type="pct"/>
            <w:noWrap/>
          </w:tcPr>
          <w:p w14:paraId="3B301F8E" w14:textId="77777777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0375DC2" w14:textId="7DF6DA4A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aughs “oh I see”</w:t>
            </w:r>
          </w:p>
        </w:tc>
      </w:tr>
      <w:tr w:rsidR="002844A6" w:rsidRPr="00BA5E78" w14:paraId="47B71CFA" w14:textId="77777777" w:rsidTr="00233314">
        <w:trPr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347D428" w14:textId="77777777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15A2D4CE" w14:textId="62600A92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assed in 8 attempts</w:t>
            </w:r>
          </w:p>
        </w:tc>
        <w:tc>
          <w:tcPr>
            <w:tcW w:w="1010" w:type="pct"/>
            <w:noWrap/>
          </w:tcPr>
          <w:p w14:paraId="22CAA73F" w14:textId="73CBE014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ccomplished</w:t>
            </w:r>
          </w:p>
        </w:tc>
        <w:tc>
          <w:tcPr>
            <w:tcW w:w="2115" w:type="pct"/>
            <w:noWrap/>
          </w:tcPr>
          <w:p w14:paraId="537EEF81" w14:textId="77777777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65C8C5FB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1FB247B" w14:textId="13B2DFB1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9</w:t>
            </w:r>
          </w:p>
        </w:tc>
        <w:tc>
          <w:tcPr>
            <w:tcW w:w="1252" w:type="pct"/>
            <w:noWrap/>
          </w:tcPr>
          <w:p w14:paraId="4AB3771F" w14:textId="4AB7E458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dgeting a bit</w:t>
            </w:r>
          </w:p>
        </w:tc>
        <w:tc>
          <w:tcPr>
            <w:tcW w:w="1010" w:type="pct"/>
            <w:noWrap/>
          </w:tcPr>
          <w:p w14:paraId="61EDC497" w14:textId="77777777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99BB702" w14:textId="77777777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5E7DC63F" w14:textId="77777777" w:rsidTr="00233314">
        <w:trPr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478447F" w14:textId="77777777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44E8A2DD" w14:textId="220BBA44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</w:t>
            </w:r>
          </w:p>
        </w:tc>
        <w:tc>
          <w:tcPr>
            <w:tcW w:w="1010" w:type="pct"/>
            <w:noWrap/>
          </w:tcPr>
          <w:p w14:paraId="2BBCD353" w14:textId="77777777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603E53B" w14:textId="7B8454FB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Hmmm</w:t>
            </w:r>
          </w:p>
        </w:tc>
      </w:tr>
      <w:tr w:rsidR="002844A6" w:rsidRPr="00BA5E78" w14:paraId="74C99D42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0864E548" w14:textId="77777777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21BCABDD" w14:textId="60F9B93D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</w:t>
            </w:r>
          </w:p>
        </w:tc>
        <w:tc>
          <w:tcPr>
            <w:tcW w:w="1010" w:type="pct"/>
            <w:noWrap/>
          </w:tcPr>
          <w:p w14:paraId="5E19F34F" w14:textId="4E17C45A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</w:t>
            </w:r>
          </w:p>
        </w:tc>
        <w:tc>
          <w:tcPr>
            <w:tcW w:w="2115" w:type="pct"/>
            <w:noWrap/>
          </w:tcPr>
          <w:p w14:paraId="2497F61E" w14:textId="77777777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2C229E20" w14:textId="77777777" w:rsidTr="00233314">
        <w:trPr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4D7540A8" w14:textId="77777777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263E5BA1" w14:textId="70445BF6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kips after 8 attempts</w:t>
            </w:r>
          </w:p>
        </w:tc>
        <w:tc>
          <w:tcPr>
            <w:tcW w:w="1010" w:type="pct"/>
            <w:noWrap/>
          </w:tcPr>
          <w:p w14:paraId="414DE6DC" w14:textId="77777777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49E68AD" w14:textId="77777777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3F2BB5DA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73CE4139" w14:textId="0305F995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 xml:space="preserve">Level 10 </w:t>
            </w:r>
          </w:p>
        </w:tc>
        <w:tc>
          <w:tcPr>
            <w:tcW w:w="1252" w:type="pct"/>
            <w:noWrap/>
          </w:tcPr>
          <w:p w14:paraId="4AA92835" w14:textId="118D4A8A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a few times</w:t>
            </w:r>
          </w:p>
        </w:tc>
        <w:tc>
          <w:tcPr>
            <w:tcW w:w="1010" w:type="pct"/>
            <w:noWrap/>
          </w:tcPr>
          <w:p w14:paraId="567866DF" w14:textId="77777777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40F6F3F" w14:textId="7186FDE0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h my gosh</w:t>
            </w:r>
          </w:p>
        </w:tc>
      </w:tr>
      <w:tr w:rsidR="002844A6" w:rsidRPr="00BA5E78" w14:paraId="49D7D664" w14:textId="77777777" w:rsidTr="00233314">
        <w:trPr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34383B5A" w14:textId="77777777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252" w:type="pct"/>
            <w:noWrap/>
          </w:tcPr>
          <w:p w14:paraId="6C49CE13" w14:textId="582F26DE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kips after 9 attempts</w:t>
            </w:r>
          </w:p>
        </w:tc>
        <w:tc>
          <w:tcPr>
            <w:tcW w:w="1010" w:type="pct"/>
            <w:noWrap/>
          </w:tcPr>
          <w:p w14:paraId="66739BB2" w14:textId="77777777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C28F1F9" w14:textId="77777777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2844A6" w:rsidRPr="00BA5E78" w14:paraId="13378AF9" w14:textId="77777777" w:rsidTr="002333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2FCFF208" w14:textId="3D81C615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11</w:t>
            </w:r>
          </w:p>
        </w:tc>
        <w:tc>
          <w:tcPr>
            <w:tcW w:w="1252" w:type="pct"/>
            <w:noWrap/>
          </w:tcPr>
          <w:p w14:paraId="5784ED01" w14:textId="73BCFD8D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kips after 6 attempts</w:t>
            </w:r>
          </w:p>
        </w:tc>
        <w:tc>
          <w:tcPr>
            <w:tcW w:w="1010" w:type="pct"/>
            <w:noWrap/>
          </w:tcPr>
          <w:p w14:paraId="21851FE0" w14:textId="77777777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B24860E" w14:textId="515413AA" w:rsidR="002844A6" w:rsidRDefault="002844A6" w:rsidP="002844A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h my gosh</w:t>
            </w:r>
          </w:p>
        </w:tc>
      </w:tr>
      <w:tr w:rsidR="002844A6" w:rsidRPr="00BA5E78" w14:paraId="4C814BB9" w14:textId="77777777" w:rsidTr="00233314">
        <w:trPr>
          <w:trHeight w:val="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pct"/>
            <w:noWrap/>
          </w:tcPr>
          <w:p w14:paraId="58AD42B1" w14:textId="681244FD" w:rsidR="002844A6" w:rsidRDefault="002844A6" w:rsidP="002844A6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Level 12</w:t>
            </w:r>
          </w:p>
        </w:tc>
        <w:tc>
          <w:tcPr>
            <w:tcW w:w="1252" w:type="pct"/>
            <w:noWrap/>
          </w:tcPr>
          <w:p w14:paraId="09E46AED" w14:textId="429610DA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Getting confused with the goal of where the dog is supposed to be </w:t>
            </w:r>
          </w:p>
        </w:tc>
        <w:tc>
          <w:tcPr>
            <w:tcW w:w="1010" w:type="pct"/>
            <w:noWrap/>
          </w:tcPr>
          <w:p w14:paraId="1AE6CBC9" w14:textId="2BD7D122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</w:t>
            </w:r>
          </w:p>
        </w:tc>
        <w:tc>
          <w:tcPr>
            <w:tcW w:w="2115" w:type="pct"/>
            <w:noWrap/>
          </w:tcPr>
          <w:p w14:paraId="23248EA6" w14:textId="77777777" w:rsidR="002844A6" w:rsidRDefault="002844A6" w:rsidP="002844A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</w:tbl>
    <w:p w14:paraId="69D7F5FC" w14:textId="77777777" w:rsidR="001A0967" w:rsidRDefault="001A0967" w:rsidP="001A0967">
      <w:pPr>
        <w:pStyle w:val="Heading1"/>
      </w:pPr>
      <w:r>
        <w:t>Appendix B</w:t>
      </w:r>
    </w:p>
    <w:p w14:paraId="41DB3FFF" w14:textId="4770EB79" w:rsidR="001A0967" w:rsidRDefault="001A0967" w:rsidP="001A0967">
      <w:pPr>
        <w:pStyle w:val="Heading2"/>
      </w:pPr>
      <w:r>
        <w:t>Stakeholder</w:t>
      </w:r>
      <w:r w:rsidR="0060482A">
        <w:t>s</w:t>
      </w:r>
      <w:r>
        <w:t xml:space="preserve"> Feedback Notes</w:t>
      </w:r>
    </w:p>
    <w:p w14:paraId="2D7934CF" w14:textId="77777777" w:rsidR="00D93B68" w:rsidRDefault="00D93B68" w:rsidP="00D93B68">
      <w:pPr>
        <w:ind w:left="90"/>
      </w:pPr>
      <w:r>
        <w:t xml:space="preserve">- dogs are confusing when two cats are the same distance away from each other </w:t>
      </w:r>
    </w:p>
    <w:p w14:paraId="0B1B8DF7" w14:textId="22C6535F" w:rsidR="00D93B68" w:rsidRDefault="00D93B68" w:rsidP="00D93B68">
      <w:pPr>
        <w:ind w:left="90"/>
      </w:pPr>
      <w:r>
        <w:t>- which one will it move to next, making it hard to plan</w:t>
      </w:r>
    </w:p>
    <w:p w14:paraId="01AA7ED6" w14:textId="3B22027D" w:rsidR="00D80770" w:rsidRPr="00BA5E78" w:rsidRDefault="00D93B68" w:rsidP="00D93B68">
      <w:pPr>
        <w:ind w:left="90"/>
      </w:pPr>
      <w:r>
        <w:t>- approved the drop of Francis from the title</w:t>
      </w:r>
    </w:p>
    <w:sectPr w:rsidR="00D80770" w:rsidRPr="00BA5E78" w:rsidSect="009E593D">
      <w:head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Borders w:offsetFrom="page">
        <w:top w:val="threeDEngrave" w:sz="24" w:space="24" w:color="000000" w:themeColor="text2"/>
        <w:left w:val="threeDEngrave" w:sz="24" w:space="24" w:color="000000" w:themeColor="text2"/>
        <w:bottom w:val="threeDEngrave" w:sz="24" w:space="24" w:color="000000" w:themeColor="text2"/>
        <w:right w:val="threeDEngrave" w:sz="24" w:space="24" w:color="000000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D0200F" w14:textId="77777777" w:rsidR="00BC7A62" w:rsidRDefault="00BC7A62" w:rsidP="00D95517">
      <w:pPr>
        <w:spacing w:after="0" w:line="240" w:lineRule="auto"/>
      </w:pPr>
      <w:r>
        <w:separator/>
      </w:r>
    </w:p>
  </w:endnote>
  <w:endnote w:type="continuationSeparator" w:id="0">
    <w:p w14:paraId="01D0E9E7" w14:textId="77777777" w:rsidR="00BC7A62" w:rsidRDefault="00BC7A62" w:rsidP="00D95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F3D190" w14:textId="7951B494" w:rsidR="002844A6" w:rsidRPr="00C7633A" w:rsidRDefault="00BC7A62" w:rsidP="00C7633A">
    <w:pPr>
      <w:pStyle w:val="Footer"/>
    </w:pPr>
    <w:sdt>
      <w:sdtPr>
        <w:id w:val="580249969"/>
        <w:docPartObj>
          <w:docPartGallery w:val="Page Numbers (Top of Page)"/>
          <w:docPartUnique/>
        </w:docPartObj>
      </w:sdtPr>
      <w:sdtEndPr/>
      <w:sdtContent>
        <w:r w:rsidR="00914C77">
          <w:t>Acceptable Havoc</w:t>
        </w:r>
        <w:r w:rsidR="002844A6" w:rsidRPr="00C63EF6">
          <w:rPr>
            <w:sz w:val="20"/>
            <w:szCs w:val="20"/>
          </w:rPr>
          <w:tab/>
        </w:r>
        <w:r w:rsidR="00233314" w:rsidRPr="00233314">
          <w:rPr>
            <w:sz w:val="20"/>
            <w:szCs w:val="20"/>
          </w:rPr>
          <w:t xml:space="preserve">Page </w:t>
        </w:r>
        <w:r w:rsidR="00233314" w:rsidRPr="00233314">
          <w:rPr>
            <w:b/>
            <w:sz w:val="20"/>
            <w:szCs w:val="20"/>
          </w:rPr>
          <w:fldChar w:fldCharType="begin"/>
        </w:r>
        <w:r w:rsidR="00233314" w:rsidRPr="00233314">
          <w:rPr>
            <w:b/>
            <w:sz w:val="20"/>
            <w:szCs w:val="20"/>
          </w:rPr>
          <w:instrText xml:space="preserve"> PAGE </w:instrText>
        </w:r>
        <w:r w:rsidR="00233314" w:rsidRPr="00233314">
          <w:rPr>
            <w:b/>
            <w:sz w:val="20"/>
            <w:szCs w:val="20"/>
          </w:rPr>
          <w:fldChar w:fldCharType="separate"/>
        </w:r>
        <w:r w:rsidR="00D408AB">
          <w:rPr>
            <w:b/>
            <w:noProof/>
            <w:sz w:val="20"/>
            <w:szCs w:val="20"/>
          </w:rPr>
          <w:t>4</w:t>
        </w:r>
        <w:r w:rsidR="00233314" w:rsidRPr="00233314">
          <w:rPr>
            <w:b/>
            <w:sz w:val="20"/>
            <w:szCs w:val="20"/>
          </w:rPr>
          <w:fldChar w:fldCharType="end"/>
        </w:r>
        <w:r w:rsidR="00233314" w:rsidRPr="00233314">
          <w:rPr>
            <w:sz w:val="20"/>
            <w:szCs w:val="20"/>
          </w:rPr>
          <w:t xml:space="preserve"> of </w:t>
        </w:r>
        <w:r w:rsidR="00233314" w:rsidRPr="00233314">
          <w:rPr>
            <w:b/>
            <w:sz w:val="20"/>
            <w:szCs w:val="20"/>
          </w:rPr>
          <w:fldChar w:fldCharType="begin"/>
        </w:r>
        <w:r w:rsidR="00233314" w:rsidRPr="00233314">
          <w:rPr>
            <w:b/>
            <w:sz w:val="20"/>
            <w:szCs w:val="20"/>
          </w:rPr>
          <w:instrText xml:space="preserve"> NUMPAGES  </w:instrText>
        </w:r>
        <w:r w:rsidR="00233314" w:rsidRPr="00233314">
          <w:rPr>
            <w:b/>
            <w:sz w:val="20"/>
            <w:szCs w:val="20"/>
          </w:rPr>
          <w:fldChar w:fldCharType="separate"/>
        </w:r>
        <w:r w:rsidR="00D408AB">
          <w:rPr>
            <w:b/>
            <w:noProof/>
            <w:sz w:val="20"/>
            <w:szCs w:val="20"/>
          </w:rPr>
          <w:t>9</w:t>
        </w:r>
        <w:r w:rsidR="00233314" w:rsidRPr="00233314">
          <w:rPr>
            <w:b/>
            <w:sz w:val="20"/>
            <w:szCs w:val="20"/>
          </w:rPr>
          <w:fldChar w:fldCharType="end"/>
        </w:r>
        <w:r w:rsidR="002844A6" w:rsidRPr="00C63EF6">
          <w:rPr>
            <w:b/>
            <w:sz w:val="20"/>
            <w:szCs w:val="20"/>
          </w:rPr>
          <w:tab/>
        </w:r>
        <w:r w:rsidR="00914C77">
          <w:rPr>
            <w:b/>
            <w:sz w:val="20"/>
            <w:szCs w:val="20"/>
          </w:rPr>
          <w:t>10/20/2017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6F3C12" w14:textId="1B863076" w:rsidR="002844A6" w:rsidRDefault="00BC7A62">
    <w:pPr>
      <w:pStyle w:val="Footer"/>
    </w:pPr>
    <w:sdt>
      <w:sdtPr>
        <w:id w:val="565050477"/>
        <w:docPartObj>
          <w:docPartGallery w:val="Page Numbers (Top of Page)"/>
          <w:docPartUnique/>
        </w:docPartObj>
      </w:sdtPr>
      <w:sdtEndPr/>
      <w:sdtContent>
        <w:r w:rsidR="002844A6">
          <w:t>&lt;</w:t>
        </w:r>
        <w:r w:rsidR="002844A6">
          <w:rPr>
            <w:sz w:val="20"/>
            <w:szCs w:val="20"/>
          </w:rPr>
          <w:t>Team Name&gt;</w:t>
        </w:r>
        <w:r w:rsidR="002844A6" w:rsidRPr="00C63EF6">
          <w:rPr>
            <w:sz w:val="20"/>
            <w:szCs w:val="20"/>
          </w:rPr>
          <w:tab/>
          <w:t xml:space="preserve">Page </w:t>
        </w:r>
        <w:r w:rsidR="002844A6">
          <w:rPr>
            <w:b/>
            <w:sz w:val="20"/>
            <w:szCs w:val="20"/>
          </w:rPr>
          <w:t>#</w:t>
        </w:r>
        <w:r w:rsidR="002844A6" w:rsidRPr="00C63EF6">
          <w:rPr>
            <w:sz w:val="20"/>
            <w:szCs w:val="20"/>
          </w:rPr>
          <w:t xml:space="preserve"> of </w:t>
        </w:r>
        <w:r w:rsidR="002844A6">
          <w:rPr>
            <w:b/>
            <w:sz w:val="20"/>
            <w:szCs w:val="20"/>
          </w:rPr>
          <w:t>#</w:t>
        </w:r>
        <w:r w:rsidR="002844A6" w:rsidRPr="00C63EF6">
          <w:rPr>
            <w:b/>
            <w:sz w:val="20"/>
            <w:szCs w:val="20"/>
          </w:rPr>
          <w:tab/>
        </w:r>
        <w:r w:rsidR="002844A6">
          <w:rPr>
            <w:b/>
            <w:sz w:val="20"/>
            <w:szCs w:val="20"/>
          </w:rPr>
          <w:t>current dat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AD78E0" w14:textId="77777777" w:rsidR="00BC7A62" w:rsidRDefault="00BC7A62" w:rsidP="00D95517">
      <w:pPr>
        <w:spacing w:after="0" w:line="240" w:lineRule="auto"/>
      </w:pPr>
      <w:r>
        <w:separator/>
      </w:r>
    </w:p>
  </w:footnote>
  <w:footnote w:type="continuationSeparator" w:id="0">
    <w:p w14:paraId="2D31948C" w14:textId="77777777" w:rsidR="00BC7A62" w:rsidRDefault="00BC7A62" w:rsidP="00D955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9FDE9" w14:textId="433127BC" w:rsidR="002844A6" w:rsidRDefault="00BC7A62">
    <w:pPr>
      <w:pStyle w:val="Header"/>
    </w:pPr>
    <w:r>
      <w:rPr>
        <w:noProof/>
      </w:rPr>
      <w:pict w14:anchorId="14E8D49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671597" o:spid="_x0000_s2050" type="#_x0000_t136" style="position:absolute;margin-left:0;margin-top:0;width:479.85pt;height:17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5ADFD" w14:textId="23E1E944" w:rsidR="002844A6" w:rsidRDefault="00BC7A62">
    <w:pPr>
      <w:pStyle w:val="Header"/>
    </w:pPr>
    <w:r>
      <w:rPr>
        <w:noProof/>
      </w:rPr>
      <w:pict w14:anchorId="4DE5136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671596" o:spid="_x0000_s2049" type="#_x0000_t136" style="position:absolute;margin-left:0;margin-top:0;width:479.85pt;height:17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  <w:r w:rsidR="002844A6">
      <w:rPr>
        <w:sz w:val="20"/>
      </w:rPr>
      <w:t>Sprint &lt;</w:t>
    </w:r>
    <w:r w:rsidR="002844A6" w:rsidRPr="00B21356">
      <w:rPr>
        <w:i/>
        <w:sz w:val="20"/>
      </w:rPr>
      <w:t>#</w:t>
    </w:r>
    <w:r w:rsidR="002844A6">
      <w:rPr>
        <w:i/>
        <w:sz w:val="20"/>
      </w:rPr>
      <w:t>&gt;</w:t>
    </w:r>
    <w:r w:rsidR="002844A6">
      <w:rPr>
        <w:sz w:val="20"/>
      </w:rPr>
      <w:t xml:space="preserve"> Review</w:t>
    </w:r>
    <w:r w:rsidR="002844A6" w:rsidRPr="00C63EF6">
      <w:rPr>
        <w:sz w:val="20"/>
      </w:rPr>
      <w:ptab w:relativeTo="margin" w:alignment="center" w:leader="none"/>
    </w:r>
    <w:r w:rsidR="002844A6" w:rsidRPr="00C63EF6">
      <w:rPr>
        <w:sz w:val="20"/>
      </w:rPr>
      <w:t xml:space="preserve">Confidential </w:t>
    </w:r>
    <w:r w:rsidR="002844A6" w:rsidRPr="00C63EF6">
      <w:rPr>
        <w:i/>
        <w:sz w:val="20"/>
      </w:rPr>
      <w:ptab w:relativeTo="margin" w:alignment="right" w:leader="none"/>
    </w:r>
    <w:proofErr w:type="spellStart"/>
    <w:r w:rsidR="002844A6">
      <w:rPr>
        <w:i/>
        <w:sz w:val="20"/>
      </w:rPr>
      <w:t>Gamename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518"/>
    <w:multiLevelType w:val="hybridMultilevel"/>
    <w:tmpl w:val="452048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2F6930"/>
    <w:multiLevelType w:val="hybridMultilevel"/>
    <w:tmpl w:val="32D8DB4A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192F496E"/>
    <w:multiLevelType w:val="hybridMultilevel"/>
    <w:tmpl w:val="06648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54A0C"/>
    <w:multiLevelType w:val="hybridMultilevel"/>
    <w:tmpl w:val="40487C40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8A0A319A">
      <w:start w:val="1"/>
      <w:numFmt w:val="bullet"/>
      <w:lvlText w:val="×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1E5B4080"/>
    <w:multiLevelType w:val="hybridMultilevel"/>
    <w:tmpl w:val="A68EF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D60B08"/>
    <w:multiLevelType w:val="hybridMultilevel"/>
    <w:tmpl w:val="E2A09EEE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2F910F45"/>
    <w:multiLevelType w:val="hybridMultilevel"/>
    <w:tmpl w:val="F0BC2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936CE5"/>
    <w:multiLevelType w:val="hybridMultilevel"/>
    <w:tmpl w:val="5E52F376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 w15:restartNumberingAfterBreak="0">
    <w:nsid w:val="3EF621C6"/>
    <w:multiLevelType w:val="hybridMultilevel"/>
    <w:tmpl w:val="75363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F87096"/>
    <w:multiLevelType w:val="hybridMultilevel"/>
    <w:tmpl w:val="D416D9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F5E116A"/>
    <w:multiLevelType w:val="multilevel"/>
    <w:tmpl w:val="68088548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990B4B"/>
    <w:multiLevelType w:val="hybridMultilevel"/>
    <w:tmpl w:val="BD4EE624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8A0A319A">
      <w:start w:val="1"/>
      <w:numFmt w:val="bullet"/>
      <w:lvlText w:val="×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56ED7E6D"/>
    <w:multiLevelType w:val="hybridMultilevel"/>
    <w:tmpl w:val="2C3EA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040813"/>
    <w:multiLevelType w:val="hybridMultilevel"/>
    <w:tmpl w:val="EC3A0B48"/>
    <w:lvl w:ilvl="0" w:tplc="7A86EE8A">
      <w:start w:val="1"/>
      <w:numFmt w:val="bullet"/>
      <w:lvlText w:val="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64E863D6"/>
    <w:multiLevelType w:val="hybridMultilevel"/>
    <w:tmpl w:val="A68EF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1D3915"/>
    <w:multiLevelType w:val="hybridMultilevel"/>
    <w:tmpl w:val="13F27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222A04"/>
    <w:multiLevelType w:val="hybridMultilevel"/>
    <w:tmpl w:val="A80684D0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75E52859"/>
    <w:multiLevelType w:val="hybridMultilevel"/>
    <w:tmpl w:val="676E695A"/>
    <w:lvl w:ilvl="0" w:tplc="0956A3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932469"/>
    <w:multiLevelType w:val="hybridMultilevel"/>
    <w:tmpl w:val="0408F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342E19"/>
    <w:multiLevelType w:val="hybridMultilevel"/>
    <w:tmpl w:val="6F08E3F8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0" w15:restartNumberingAfterBreak="0">
    <w:nsid w:val="7954694C"/>
    <w:multiLevelType w:val="hybridMultilevel"/>
    <w:tmpl w:val="991EC45C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8A0A319A">
      <w:start w:val="1"/>
      <w:numFmt w:val="bullet"/>
      <w:lvlText w:val="×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79EF2555"/>
    <w:multiLevelType w:val="hybridMultilevel"/>
    <w:tmpl w:val="B4666130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2" w15:restartNumberingAfterBreak="0">
    <w:nsid w:val="7A502FC8"/>
    <w:multiLevelType w:val="hybridMultilevel"/>
    <w:tmpl w:val="91BC3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5"/>
  </w:num>
  <w:num w:numId="3">
    <w:abstractNumId w:val="17"/>
  </w:num>
  <w:num w:numId="4">
    <w:abstractNumId w:val="7"/>
  </w:num>
  <w:num w:numId="5">
    <w:abstractNumId w:val="16"/>
  </w:num>
  <w:num w:numId="6">
    <w:abstractNumId w:val="10"/>
  </w:num>
  <w:num w:numId="7">
    <w:abstractNumId w:val="22"/>
  </w:num>
  <w:num w:numId="8">
    <w:abstractNumId w:val="6"/>
  </w:num>
  <w:num w:numId="9">
    <w:abstractNumId w:val="20"/>
  </w:num>
  <w:num w:numId="10">
    <w:abstractNumId w:val="3"/>
  </w:num>
  <w:num w:numId="11">
    <w:abstractNumId w:val="11"/>
  </w:num>
  <w:num w:numId="12">
    <w:abstractNumId w:val="14"/>
  </w:num>
  <w:num w:numId="13">
    <w:abstractNumId w:val="4"/>
  </w:num>
  <w:num w:numId="14">
    <w:abstractNumId w:val="12"/>
  </w:num>
  <w:num w:numId="15">
    <w:abstractNumId w:val="13"/>
  </w:num>
  <w:num w:numId="16">
    <w:abstractNumId w:val="5"/>
  </w:num>
  <w:num w:numId="17">
    <w:abstractNumId w:val="21"/>
  </w:num>
  <w:num w:numId="18">
    <w:abstractNumId w:val="1"/>
  </w:num>
  <w:num w:numId="19">
    <w:abstractNumId w:val="18"/>
  </w:num>
  <w:num w:numId="20">
    <w:abstractNumId w:val="0"/>
  </w:num>
  <w:num w:numId="21">
    <w:abstractNumId w:val="9"/>
  </w:num>
  <w:num w:numId="22">
    <w:abstractNumId w:val="19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Dc1MrcwMzI3MDNS0lEKTi0uzszPAykwqwUAbHF9KywAAAA="/>
  </w:docVars>
  <w:rsids>
    <w:rsidRoot w:val="00D4409D"/>
    <w:rsid w:val="00006F3E"/>
    <w:rsid w:val="000171CF"/>
    <w:rsid w:val="0002306B"/>
    <w:rsid w:val="000244F9"/>
    <w:rsid w:val="00040B32"/>
    <w:rsid w:val="0004565C"/>
    <w:rsid w:val="00046313"/>
    <w:rsid w:val="00047F2D"/>
    <w:rsid w:val="00075419"/>
    <w:rsid w:val="00075682"/>
    <w:rsid w:val="00081BBF"/>
    <w:rsid w:val="000944A2"/>
    <w:rsid w:val="000B6494"/>
    <w:rsid w:val="000B6F47"/>
    <w:rsid w:val="000C73A5"/>
    <w:rsid w:val="000E1D9A"/>
    <w:rsid w:val="0011521B"/>
    <w:rsid w:val="00120E1F"/>
    <w:rsid w:val="0012207A"/>
    <w:rsid w:val="00122115"/>
    <w:rsid w:val="001473D0"/>
    <w:rsid w:val="001674E2"/>
    <w:rsid w:val="00171E69"/>
    <w:rsid w:val="001A0967"/>
    <w:rsid w:val="001D1B4B"/>
    <w:rsid w:val="001D219C"/>
    <w:rsid w:val="001E2A8B"/>
    <w:rsid w:val="00227D30"/>
    <w:rsid w:val="00233314"/>
    <w:rsid w:val="00234905"/>
    <w:rsid w:val="002352BB"/>
    <w:rsid w:val="00263BF5"/>
    <w:rsid w:val="00272E81"/>
    <w:rsid w:val="002844A6"/>
    <w:rsid w:val="002910B5"/>
    <w:rsid w:val="002A641B"/>
    <w:rsid w:val="002F63B1"/>
    <w:rsid w:val="00313464"/>
    <w:rsid w:val="003135BE"/>
    <w:rsid w:val="00347BAA"/>
    <w:rsid w:val="00355573"/>
    <w:rsid w:val="00360B5B"/>
    <w:rsid w:val="00370F46"/>
    <w:rsid w:val="0038624B"/>
    <w:rsid w:val="003C2B16"/>
    <w:rsid w:val="003E4CB2"/>
    <w:rsid w:val="00406019"/>
    <w:rsid w:val="0041520E"/>
    <w:rsid w:val="00415A68"/>
    <w:rsid w:val="00435024"/>
    <w:rsid w:val="00443343"/>
    <w:rsid w:val="004547DD"/>
    <w:rsid w:val="004608DA"/>
    <w:rsid w:val="00467C56"/>
    <w:rsid w:val="0047291E"/>
    <w:rsid w:val="00482B1F"/>
    <w:rsid w:val="004B1D73"/>
    <w:rsid w:val="004B3D74"/>
    <w:rsid w:val="004B695C"/>
    <w:rsid w:val="004F7CA8"/>
    <w:rsid w:val="00504D3E"/>
    <w:rsid w:val="0052484D"/>
    <w:rsid w:val="005276E8"/>
    <w:rsid w:val="005417FC"/>
    <w:rsid w:val="00542255"/>
    <w:rsid w:val="00555C58"/>
    <w:rsid w:val="00576085"/>
    <w:rsid w:val="00580B60"/>
    <w:rsid w:val="00580E8D"/>
    <w:rsid w:val="005A2EE5"/>
    <w:rsid w:val="005B0401"/>
    <w:rsid w:val="005B118A"/>
    <w:rsid w:val="005B60DE"/>
    <w:rsid w:val="005D38CC"/>
    <w:rsid w:val="0060482A"/>
    <w:rsid w:val="006059E0"/>
    <w:rsid w:val="006260E2"/>
    <w:rsid w:val="00650A33"/>
    <w:rsid w:val="0066256F"/>
    <w:rsid w:val="00676D39"/>
    <w:rsid w:val="00684151"/>
    <w:rsid w:val="006B2B23"/>
    <w:rsid w:val="006B618A"/>
    <w:rsid w:val="006E2599"/>
    <w:rsid w:val="006E6FE3"/>
    <w:rsid w:val="00742C18"/>
    <w:rsid w:val="00751A8E"/>
    <w:rsid w:val="00754FC0"/>
    <w:rsid w:val="007711FF"/>
    <w:rsid w:val="0078654A"/>
    <w:rsid w:val="007B0C2D"/>
    <w:rsid w:val="007B6B65"/>
    <w:rsid w:val="007C5CF4"/>
    <w:rsid w:val="007C5EB4"/>
    <w:rsid w:val="007E2235"/>
    <w:rsid w:val="008033DE"/>
    <w:rsid w:val="00811DC8"/>
    <w:rsid w:val="008338D4"/>
    <w:rsid w:val="008605C0"/>
    <w:rsid w:val="00862445"/>
    <w:rsid w:val="00886F5F"/>
    <w:rsid w:val="008D2E53"/>
    <w:rsid w:val="008D5287"/>
    <w:rsid w:val="008E3BED"/>
    <w:rsid w:val="0090496A"/>
    <w:rsid w:val="00906552"/>
    <w:rsid w:val="0091452C"/>
    <w:rsid w:val="00914C77"/>
    <w:rsid w:val="00922B70"/>
    <w:rsid w:val="00927FC3"/>
    <w:rsid w:val="00932C73"/>
    <w:rsid w:val="009349CA"/>
    <w:rsid w:val="00955FE9"/>
    <w:rsid w:val="009753A1"/>
    <w:rsid w:val="00990C1A"/>
    <w:rsid w:val="00997FC3"/>
    <w:rsid w:val="009A4F68"/>
    <w:rsid w:val="009A78CE"/>
    <w:rsid w:val="009B05AB"/>
    <w:rsid w:val="009B2F90"/>
    <w:rsid w:val="009D731C"/>
    <w:rsid w:val="009E593D"/>
    <w:rsid w:val="00A174AB"/>
    <w:rsid w:val="00A2520E"/>
    <w:rsid w:val="00A257E0"/>
    <w:rsid w:val="00A271ED"/>
    <w:rsid w:val="00A40ADC"/>
    <w:rsid w:val="00A53CD5"/>
    <w:rsid w:val="00A80641"/>
    <w:rsid w:val="00A913FE"/>
    <w:rsid w:val="00AD7B28"/>
    <w:rsid w:val="00B04C5D"/>
    <w:rsid w:val="00B12425"/>
    <w:rsid w:val="00B21356"/>
    <w:rsid w:val="00B27959"/>
    <w:rsid w:val="00B30285"/>
    <w:rsid w:val="00B50728"/>
    <w:rsid w:val="00B51C0A"/>
    <w:rsid w:val="00B92E7E"/>
    <w:rsid w:val="00B950E4"/>
    <w:rsid w:val="00BA3DF9"/>
    <w:rsid w:val="00BA5E78"/>
    <w:rsid w:val="00BC7A62"/>
    <w:rsid w:val="00BE04A8"/>
    <w:rsid w:val="00BF2AC8"/>
    <w:rsid w:val="00C120F6"/>
    <w:rsid w:val="00C221D4"/>
    <w:rsid w:val="00C26375"/>
    <w:rsid w:val="00C35C41"/>
    <w:rsid w:val="00C375A7"/>
    <w:rsid w:val="00C4540B"/>
    <w:rsid w:val="00C756C0"/>
    <w:rsid w:val="00C7633A"/>
    <w:rsid w:val="00CA5CAC"/>
    <w:rsid w:val="00CA6E3F"/>
    <w:rsid w:val="00CD26B9"/>
    <w:rsid w:val="00CD640D"/>
    <w:rsid w:val="00CD70EF"/>
    <w:rsid w:val="00CF403D"/>
    <w:rsid w:val="00D01BD4"/>
    <w:rsid w:val="00D2144C"/>
    <w:rsid w:val="00D408AB"/>
    <w:rsid w:val="00D41823"/>
    <w:rsid w:val="00D4409D"/>
    <w:rsid w:val="00D80770"/>
    <w:rsid w:val="00D8576D"/>
    <w:rsid w:val="00D93B68"/>
    <w:rsid w:val="00D95517"/>
    <w:rsid w:val="00DA7527"/>
    <w:rsid w:val="00DC4C1D"/>
    <w:rsid w:val="00DE1152"/>
    <w:rsid w:val="00DF61DE"/>
    <w:rsid w:val="00E34F9D"/>
    <w:rsid w:val="00E45034"/>
    <w:rsid w:val="00E56A20"/>
    <w:rsid w:val="00E770DD"/>
    <w:rsid w:val="00E85968"/>
    <w:rsid w:val="00E86149"/>
    <w:rsid w:val="00E95B79"/>
    <w:rsid w:val="00F01AEC"/>
    <w:rsid w:val="00F16EB3"/>
    <w:rsid w:val="00F213AF"/>
    <w:rsid w:val="00F35082"/>
    <w:rsid w:val="00F828AF"/>
    <w:rsid w:val="00FD2B2F"/>
    <w:rsid w:val="00FE0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F8E2DBA"/>
  <w15:chartTrackingRefBased/>
  <w15:docId w15:val="{990FC6D9-F309-4A6B-8884-75F05AC6F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09D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565C"/>
    <w:pPr>
      <w:keepNext/>
      <w:keepLines/>
      <w:spacing w:before="40" w:after="0"/>
      <w:outlineLvl w:val="0"/>
    </w:pPr>
    <w:rPr>
      <w:rFonts w:ascii="Cambria" w:eastAsiaTheme="majorEastAsia" w:hAnsi="Cambria" w:cstheme="majorBidi"/>
      <w:b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76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565C"/>
    <w:rPr>
      <w:rFonts w:ascii="Cambria" w:eastAsiaTheme="majorEastAsia" w:hAnsi="Cambria" w:cstheme="majorBidi"/>
      <w:b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5276E8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NoSpacing">
    <w:name w:val="No Spacing"/>
    <w:basedOn w:val="Normal"/>
    <w:link w:val="NoSpacingChar"/>
    <w:uiPriority w:val="1"/>
    <w:qFormat/>
    <w:rsid w:val="00D4409D"/>
    <w:pPr>
      <w:spacing w:after="0" w:line="240" w:lineRule="auto"/>
    </w:pPr>
    <w:rPr>
      <w:rFonts w:ascii="Tahoma" w:eastAsia="Times New Roman" w:hAnsi="Tahoma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D4409D"/>
    <w:rPr>
      <w:rFonts w:ascii="Tahoma" w:eastAsia="Times New Roman" w:hAnsi="Tahoma" w:cs="Times New Roman"/>
    </w:rPr>
  </w:style>
  <w:style w:type="paragraph" w:styleId="ListParagraph">
    <w:name w:val="List Paragraph"/>
    <w:basedOn w:val="Normal"/>
    <w:uiPriority w:val="34"/>
    <w:qFormat/>
    <w:rsid w:val="00D4409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20E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0E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0E1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20E1F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D95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5517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95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5517"/>
    <w:rPr>
      <w:rFonts w:eastAsiaTheme="minorEastAsia"/>
    </w:rPr>
  </w:style>
  <w:style w:type="character" w:styleId="Hyperlink">
    <w:name w:val="Hyperlink"/>
    <w:basedOn w:val="DefaultParagraphFont"/>
    <w:uiPriority w:val="99"/>
    <w:semiHidden/>
    <w:unhideWhenUsed/>
    <w:rsid w:val="007C5CF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C5CF4"/>
    <w:rPr>
      <w:color w:val="954F72"/>
      <w:u w:val="single"/>
    </w:rPr>
  </w:style>
  <w:style w:type="paragraph" w:customStyle="1" w:styleId="xl65">
    <w:name w:val="xl65"/>
    <w:basedOn w:val="Normal"/>
    <w:rsid w:val="00580B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7">
    <w:name w:val="xl67"/>
    <w:basedOn w:val="Normal"/>
    <w:rsid w:val="00580B60"/>
    <w:pPr>
      <w:shd w:val="clear" w:color="000000" w:fill="BDD7E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580B60"/>
    <w:pPr>
      <w:shd w:val="clear" w:color="000000" w:fill="BDD7E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0B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B60"/>
    <w:rPr>
      <w:rFonts w:ascii="Segoe UI" w:eastAsiaTheme="minorEastAsia" w:hAnsi="Segoe UI" w:cs="Segoe UI"/>
      <w:sz w:val="18"/>
      <w:szCs w:val="18"/>
    </w:rPr>
  </w:style>
  <w:style w:type="table" w:styleId="GridTable4-Accent2">
    <w:name w:val="Grid Table 4 Accent 2"/>
    <w:basedOn w:val="TableNormal"/>
    <w:uiPriority w:val="49"/>
    <w:rsid w:val="0004565C"/>
    <w:pPr>
      <w:spacing w:after="0"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B3D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3D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3D74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3D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3D74"/>
    <w:rPr>
      <w:rFonts w:eastAsiaTheme="minorEastAsia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221D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78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6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9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6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1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8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6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9BCBAA-F824-4DBA-9844-54A6F3516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797</Words>
  <Characters>10244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Shilts</dc:creator>
  <cp:keywords/>
  <dc:description/>
  <cp:lastModifiedBy>Pancho, Ashley</cp:lastModifiedBy>
  <cp:revision>5</cp:revision>
  <cp:lastPrinted>2016-10-24T15:59:00Z</cp:lastPrinted>
  <dcterms:created xsi:type="dcterms:W3CDTF">2017-12-01T03:50:00Z</dcterms:created>
  <dcterms:modified xsi:type="dcterms:W3CDTF">2017-12-01T17:47:00Z</dcterms:modified>
</cp:coreProperties>
</file>